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57BAE9" w14:textId="325D4351" w:rsidR="0060535A" w:rsidRPr="008D3E99" w:rsidRDefault="008D3E99" w:rsidP="00217A2F">
      <w:pPr>
        <w:pStyle w:val="Heading1"/>
        <w:numPr>
          <w:ilvl w:val="0"/>
          <w:numId w:val="0"/>
        </w:numPr>
        <w:suppressAutoHyphens/>
        <w:ind w:left="360" w:hanging="360"/>
      </w:pPr>
      <w:r>
        <w:t xml:space="preserve">Programmeren 1 weektaak </w:t>
      </w:r>
      <w:r w:rsidR="005B03A3">
        <w:t>6</w:t>
      </w:r>
    </w:p>
    <w:p w14:paraId="5FAA5463" w14:textId="1CB7B683" w:rsidR="00EC0C84" w:rsidRDefault="00371132" w:rsidP="00217A2F">
      <w:pPr>
        <w:suppressAutoHyphens/>
      </w:pPr>
      <w:r>
        <w:t xml:space="preserve">Dit is de </w:t>
      </w:r>
      <w:r w:rsidR="005B03A3">
        <w:t>zesde en laatste</w:t>
      </w:r>
      <w:r>
        <w:t xml:space="preserve"> weektaak. </w:t>
      </w:r>
      <w:r w:rsidR="005B03A3">
        <w:t xml:space="preserve">Deze week verwachten we net iets anders van je, dus lees het document aandachtig door. Zoals altijd, als je </w:t>
      </w:r>
      <w:r w:rsidR="00692968">
        <w:t>zichtbaar je best voor deze opdrachten doet, heb je het eerste punt op het tentamen al verdiend.</w:t>
      </w:r>
    </w:p>
    <w:p w14:paraId="3CCFD539" w14:textId="113D25C1" w:rsidR="000B216E" w:rsidRDefault="00692968" w:rsidP="00217A2F">
      <w:pPr>
        <w:suppressAutoHyphens/>
      </w:pPr>
      <w:r>
        <w:t>De opdracht maak je deze keer met zijn tweeën</w:t>
      </w:r>
      <w:r w:rsidR="008C7DAE">
        <w:t>!</w:t>
      </w:r>
    </w:p>
    <w:p w14:paraId="6E4DA34E" w14:textId="1C83B9B2" w:rsidR="00C51A4E" w:rsidRDefault="005A3BCE" w:rsidP="00217A2F">
      <w:pPr>
        <w:suppressAutoHyphens/>
        <w:rPr>
          <w:b/>
          <w:bCs/>
        </w:rPr>
      </w:pPr>
      <w:r>
        <w:rPr>
          <w:b/>
          <w:bCs/>
        </w:rPr>
        <w:t>Weerstanden</w:t>
      </w:r>
    </w:p>
    <w:p w14:paraId="5ECA19D9" w14:textId="67C29AEB" w:rsidR="005B7CBE" w:rsidRDefault="000C23B8" w:rsidP="000C23B8">
      <w:pPr>
        <w:spacing w:after="0"/>
        <w:rPr>
          <w:rFonts w:cstheme="minorHAnsi"/>
        </w:rPr>
      </w:pPr>
      <w:r>
        <w:t xml:space="preserve">Een weerstand is een elektronische component </w:t>
      </w:r>
      <w:r w:rsidR="006919DD">
        <w:t>dat</w:t>
      </w:r>
      <w:r>
        <w:t xml:space="preserve"> in bijna alle elektronische apparatuur voorkomt. De waarde van zo’n weerstand wordt uitgedrukt in Ohm naar de Duitse wetenschapper Georg Ohm. Het symbool dat voor weerstand gebruikt wordt is </w:t>
      </w:r>
      <w:r w:rsidRPr="006919DD">
        <w:t>Ω</w:t>
      </w:r>
      <w:r>
        <w:t>. Weerstanden worden meestal geproduceerd volgens de E-12 reeks. De mogelijke waarden van die reeks zijn</w:t>
      </w:r>
      <w:r w:rsidR="00FF55B9">
        <w:t xml:space="preserve"> </w:t>
      </w:r>
      <w:r w:rsidR="007F1E3D" w:rsidRPr="007F1E3D">
        <w:t>10, 12, 15, 18, 22, 27, 33, 39, 47, 56, 68</w:t>
      </w:r>
      <w:r w:rsidR="007F1E3D">
        <w:t xml:space="preserve"> en</w:t>
      </w:r>
      <w:r w:rsidR="007F1E3D" w:rsidRPr="007F1E3D">
        <w:t xml:space="preserve"> 8</w:t>
      </w:r>
      <w:r w:rsidR="00C32497">
        <w:t>2</w:t>
      </w:r>
      <w:r w:rsidR="007F1E3D">
        <w:t>,</w:t>
      </w:r>
      <w:r>
        <w:t xml:space="preserve"> eventueel vermenigvuldigd met machten van 10.</w:t>
      </w:r>
      <w:r w:rsidR="007F1E3D">
        <w:t xml:space="preserve"> De vermenigvuldiging noemen we de multiplier.</w:t>
      </w:r>
      <w:r>
        <w:t xml:space="preserve"> In de tabel is dat aangegeven met </w:t>
      </w:r>
      <w:r w:rsidR="00C75841">
        <w:t>MULTIPL</w:t>
      </w:r>
      <w:r>
        <w:t>. Veel gebruikt worden de termen k</w:t>
      </w:r>
      <w:r w:rsidR="00706FB4">
        <w:t xml:space="preserve"> (kilo)</w:t>
      </w:r>
      <w:r>
        <w:t xml:space="preserve"> voor 1</w:t>
      </w:r>
      <w:r w:rsidR="00F3687B">
        <w:t>.</w:t>
      </w:r>
      <w:r>
        <w:t xml:space="preserve">000 en </w:t>
      </w:r>
      <w:r w:rsidR="00743238">
        <w:t>M</w:t>
      </w:r>
      <w:r w:rsidR="00706FB4">
        <w:t xml:space="preserve"> (mega)</w:t>
      </w:r>
      <w:r>
        <w:t xml:space="preserve"> voor 1</w:t>
      </w:r>
      <w:r w:rsidR="00F3687B">
        <w:t>.</w:t>
      </w:r>
      <w:r>
        <w:t>000</w:t>
      </w:r>
      <w:r w:rsidR="00F3687B">
        <w:t>.</w:t>
      </w:r>
      <w:r>
        <w:t>000. Zo kunnen we b</w:t>
      </w:r>
      <w:r w:rsidR="005B7CBE">
        <w:t>ijvoorbeeld</w:t>
      </w:r>
      <w:r>
        <w:t xml:space="preserve"> een weerstand hebben van 68 k</w:t>
      </w:r>
      <w:r>
        <w:rPr>
          <w:rFonts w:cstheme="minorHAnsi"/>
        </w:rPr>
        <w:t>Ω</w:t>
      </w:r>
      <w:r w:rsidR="008C5300">
        <w:rPr>
          <w:rFonts w:cstheme="minorHAnsi"/>
        </w:rPr>
        <w:t xml:space="preserve"> = 68</w:t>
      </w:r>
      <w:r w:rsidR="00F3687B">
        <w:rPr>
          <w:rFonts w:cstheme="minorHAnsi"/>
        </w:rPr>
        <w:t>.</w:t>
      </w:r>
      <w:r w:rsidR="008C5300">
        <w:rPr>
          <w:rFonts w:cstheme="minorHAnsi"/>
        </w:rPr>
        <w:t>000 Ω (achtenzestig kilo Ohm).</w:t>
      </w:r>
    </w:p>
    <w:p w14:paraId="027E33B5" w14:textId="77777777" w:rsidR="005B7CBE" w:rsidRDefault="005B7CBE" w:rsidP="000C23B8">
      <w:pPr>
        <w:spacing w:after="0"/>
        <w:rPr>
          <w:rFonts w:cstheme="minorHAnsi"/>
        </w:rPr>
      </w:pPr>
    </w:p>
    <w:p w14:paraId="547F0797" w14:textId="2BAA10F5" w:rsidR="000C23B8" w:rsidRDefault="005B7CBE" w:rsidP="005A3BCE">
      <w:pPr>
        <w:spacing w:after="0"/>
      </w:pPr>
      <w:r>
        <w:rPr>
          <w:rFonts w:cstheme="minorHAnsi"/>
        </w:rPr>
        <w:t>O</w:t>
      </w:r>
      <w:r w:rsidR="000C23B8">
        <w:rPr>
          <w:rFonts w:cstheme="minorHAnsi"/>
        </w:rPr>
        <w:t>m de waarde van een weerstand te kunnen aangeven op de weerstand zelf, wordt een kleurcode gebruikt</w:t>
      </w:r>
      <w:r w:rsidR="005A3BCE">
        <w:rPr>
          <w:rFonts w:cstheme="minorHAnsi"/>
        </w:rPr>
        <w:t xml:space="preserve"> in de vorm van drie ringen</w:t>
      </w:r>
      <w:r w:rsidR="000C23B8">
        <w:rPr>
          <w:rFonts w:cstheme="minorHAnsi"/>
        </w:rPr>
        <w:t>.</w:t>
      </w:r>
      <w:r w:rsidR="005A3BCE">
        <w:rPr>
          <w:rFonts w:cstheme="minorHAnsi"/>
        </w:rPr>
        <w:t xml:space="preserve"> Elke ring heeft een waarde, die gezamenlijk de weerstandswaarde uitdrukken. Dit is te zien in </w:t>
      </w:r>
      <w:r w:rsidR="005A3BCE">
        <w:t>de</w:t>
      </w:r>
      <w:r w:rsidR="000C23B8">
        <w:t xml:space="preserve"> tabel zoals te zien in figuur 1.</w:t>
      </w:r>
      <w:r w:rsidR="005A3BCE">
        <w:t xml:space="preserve"> De eerste en tweede ring geven aan om welke waarde uit de E-12 reeks het gaat. Rood-rood geeft bijvoorbeeld aan dat de E-12 waarde 22 is. De derde ring geeft aan met hoeveel die waarde vermenigvuldigd wordt. Een zwarte ring geeft bijvoorbeeld een multiplier van 1 aan, waardoor de weerstandswaarde 22 </w:t>
      </w:r>
      <w:r w:rsidR="005A3BCE">
        <w:rPr>
          <w:rFonts w:cstheme="minorHAnsi"/>
        </w:rPr>
        <w:t>Ω is.</w:t>
      </w:r>
    </w:p>
    <w:p w14:paraId="28531595" w14:textId="77777777" w:rsidR="000C23B8" w:rsidRDefault="000C23B8" w:rsidP="000C23B8">
      <w:pPr>
        <w:spacing w:after="0"/>
        <w:rPr>
          <w:rFonts w:cstheme="minorHAnsi"/>
        </w:rPr>
      </w:pPr>
      <w:r>
        <w:rPr>
          <w:noProof/>
        </w:rPr>
        <w:lastRenderedPageBreak/>
        <w:drawing>
          <wp:inline distT="0" distB="0" distL="0" distR="0" wp14:anchorId="4B4E4C25" wp14:editId="21AA4616">
            <wp:extent cx="3705860" cy="343598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3705860" cy="3435985"/>
                    </a:xfrm>
                    <a:prstGeom prst="rect">
                      <a:avLst/>
                    </a:prstGeom>
                  </pic:spPr>
                </pic:pic>
              </a:graphicData>
            </a:graphic>
          </wp:inline>
        </w:drawing>
      </w:r>
    </w:p>
    <w:p w14:paraId="166FB3EC" w14:textId="77777777" w:rsidR="000C23B8" w:rsidRDefault="000C23B8" w:rsidP="000C23B8">
      <w:pPr>
        <w:spacing w:after="0"/>
        <w:rPr>
          <w:rFonts w:cstheme="minorHAnsi"/>
        </w:rPr>
      </w:pPr>
    </w:p>
    <w:p w14:paraId="56562074" w14:textId="77777777" w:rsidR="000C23B8" w:rsidRDefault="000C23B8" w:rsidP="000C23B8">
      <w:pPr>
        <w:spacing w:after="0"/>
        <w:rPr>
          <w:rFonts w:cstheme="minorHAnsi"/>
        </w:rPr>
      </w:pPr>
      <w:r>
        <w:rPr>
          <w:rFonts w:cstheme="minorHAnsi"/>
        </w:rPr>
        <w:t>Figuur 1</w:t>
      </w:r>
      <w:r>
        <w:rPr>
          <w:rFonts w:cstheme="minorHAnsi"/>
        </w:rPr>
        <w:tab/>
        <w:t>Tabel met kleuren en factor voor weerstandswaarde volgens E-12</w:t>
      </w:r>
    </w:p>
    <w:p w14:paraId="4127D310" w14:textId="77777777" w:rsidR="000C23B8" w:rsidRDefault="000C23B8" w:rsidP="000C23B8">
      <w:pPr>
        <w:spacing w:after="0"/>
        <w:rPr>
          <w:rFonts w:cstheme="minorHAnsi"/>
        </w:rPr>
      </w:pPr>
    </w:p>
    <w:p w14:paraId="7FF65FF5" w14:textId="3E3E2946" w:rsidR="000C23B8" w:rsidRDefault="005A3BCE" w:rsidP="0CB8C3A3">
      <w:pPr>
        <w:spacing w:after="0"/>
        <w:rPr>
          <w:rFonts w:cstheme="minorBidi"/>
        </w:rPr>
      </w:pPr>
      <w:r w:rsidRPr="0CB8C3A3">
        <w:rPr>
          <w:rFonts w:cstheme="minorBidi"/>
        </w:rPr>
        <w:t>Een tweede voorbeeld</w:t>
      </w:r>
      <w:r w:rsidR="000C23B8" w:rsidRPr="0CB8C3A3">
        <w:rPr>
          <w:rFonts w:cstheme="minorBidi"/>
        </w:rPr>
        <w:t>: Stel</w:t>
      </w:r>
      <w:r w:rsidRPr="0CB8C3A3">
        <w:rPr>
          <w:rFonts w:cstheme="minorBidi"/>
        </w:rPr>
        <w:t>,</w:t>
      </w:r>
      <w:r w:rsidR="000C23B8" w:rsidRPr="0CB8C3A3">
        <w:rPr>
          <w:rFonts w:cstheme="minorBidi"/>
        </w:rPr>
        <w:t xml:space="preserve"> we willen een weerstand van 4100 Ω. De dichtstbijzijnde waarde uit de E12 reeks is 39 met </w:t>
      </w:r>
      <w:r w:rsidR="00991F77" w:rsidRPr="0CB8C3A3">
        <w:rPr>
          <w:rFonts w:cstheme="minorBidi"/>
        </w:rPr>
        <w:t>een</w:t>
      </w:r>
      <w:r w:rsidR="000C23B8" w:rsidRPr="0CB8C3A3">
        <w:rPr>
          <w:rFonts w:cstheme="minorBidi"/>
        </w:rPr>
        <w:t xml:space="preserve"> factor van 10</w:t>
      </w:r>
      <w:r w:rsidR="00991F77" w:rsidRPr="0CB8C3A3">
        <w:rPr>
          <w:rFonts w:cstheme="minorBidi"/>
        </w:rPr>
        <w:t>0</w:t>
      </w:r>
      <w:r w:rsidR="00696BB9" w:rsidRPr="0CB8C3A3">
        <w:rPr>
          <w:rFonts w:cstheme="minorBidi"/>
        </w:rPr>
        <w:t xml:space="preserve">. </w:t>
      </w:r>
      <w:r w:rsidR="000C23B8" w:rsidRPr="0CB8C3A3">
        <w:rPr>
          <w:rFonts w:cstheme="minorBidi"/>
        </w:rPr>
        <w:t xml:space="preserve">We krijgen dan een berekende waarde van 3900 Ω. </w:t>
      </w:r>
      <w:r w:rsidR="00706A9B" w:rsidRPr="0CB8C3A3">
        <w:rPr>
          <w:rFonts w:cstheme="minorBidi"/>
        </w:rPr>
        <w:t xml:space="preserve">Precies 4100 Ω zal met één weerstand niet gaan. </w:t>
      </w:r>
      <w:r w:rsidR="000C23B8" w:rsidRPr="0CB8C3A3">
        <w:rPr>
          <w:rFonts w:cstheme="minorBidi"/>
        </w:rPr>
        <w:t xml:space="preserve">De kleurcode </w:t>
      </w:r>
      <w:r w:rsidR="00706A9B" w:rsidRPr="0CB8C3A3">
        <w:rPr>
          <w:rFonts w:cstheme="minorBidi"/>
        </w:rPr>
        <w:t xml:space="preserve">voor deze weerstand is </w:t>
      </w:r>
      <w:r w:rsidR="000C23B8" w:rsidRPr="0CB8C3A3">
        <w:rPr>
          <w:rFonts w:cstheme="minorBidi"/>
        </w:rPr>
        <w:t xml:space="preserve">oranje, wit, </w:t>
      </w:r>
      <w:r w:rsidR="00FA598E">
        <w:rPr>
          <w:rFonts w:cstheme="minorBidi"/>
        </w:rPr>
        <w:t>rood</w:t>
      </w:r>
      <w:r w:rsidR="000C23B8" w:rsidRPr="0CB8C3A3">
        <w:rPr>
          <w:rFonts w:cstheme="minorBidi"/>
        </w:rPr>
        <w:t xml:space="preserve">: oranje = 3, wit = 9 en </w:t>
      </w:r>
      <w:r w:rsidR="00FA598E">
        <w:rPr>
          <w:rFonts w:cstheme="minorBidi"/>
        </w:rPr>
        <w:t>rood</w:t>
      </w:r>
      <w:r w:rsidR="6DC9DC2D" w:rsidRPr="0CB8C3A3">
        <w:rPr>
          <w:rFonts w:cstheme="minorBidi"/>
        </w:rPr>
        <w:t xml:space="preserve"> </w:t>
      </w:r>
      <w:r w:rsidR="000C23B8" w:rsidRPr="0CB8C3A3">
        <w:rPr>
          <w:rFonts w:cstheme="minorBidi"/>
        </w:rPr>
        <w:t>als derde betekent een factor 100. Dit levert samen een weerstand van 3900 Ω.</w:t>
      </w:r>
      <w:r w:rsidR="000E0B96" w:rsidRPr="0CB8C3A3">
        <w:rPr>
          <w:rFonts w:cstheme="minorBidi"/>
        </w:rPr>
        <w:t xml:space="preserve"> De dichtstbijzijnde optie naar boven is 47 met een factor van 100. Deze combinatie levert een weerstand van 4700 Ω. Omdat 3900 Ω dichterbij ligt, nemen we die waarde als uitkomst.</w:t>
      </w:r>
    </w:p>
    <w:p w14:paraId="1846F302" w14:textId="0477A4CE" w:rsidR="000C23B8" w:rsidRDefault="000C23B8" w:rsidP="000C23B8">
      <w:pPr>
        <w:spacing w:after="0"/>
        <w:rPr>
          <w:rFonts w:cstheme="minorHAnsi"/>
        </w:rPr>
      </w:pPr>
    </w:p>
    <w:p w14:paraId="7CFA1CB8" w14:textId="1B748CAA" w:rsidR="005A3BCE" w:rsidRPr="005A3BCE" w:rsidRDefault="005A3BCE" w:rsidP="000C23B8">
      <w:pPr>
        <w:spacing w:after="0"/>
        <w:rPr>
          <w:rFonts w:cstheme="minorHAnsi"/>
          <w:b/>
          <w:bCs/>
        </w:rPr>
      </w:pPr>
      <w:r>
        <w:rPr>
          <w:rFonts w:cstheme="minorHAnsi"/>
          <w:b/>
          <w:bCs/>
        </w:rPr>
        <w:t>Opdracht</w:t>
      </w:r>
    </w:p>
    <w:p w14:paraId="56169D78" w14:textId="3E26D1CA" w:rsidR="006919DD" w:rsidRDefault="000C23B8" w:rsidP="00971020">
      <w:pPr>
        <w:spacing w:after="0"/>
        <w:rPr>
          <w:rFonts w:cstheme="minorHAnsi"/>
        </w:rPr>
      </w:pPr>
      <w:r>
        <w:rPr>
          <w:rFonts w:cstheme="minorHAnsi"/>
        </w:rPr>
        <w:t xml:space="preserve">Schrijf een </w:t>
      </w:r>
      <w:r w:rsidR="00706A9B">
        <w:rPr>
          <w:rFonts w:cstheme="minorHAnsi"/>
        </w:rPr>
        <w:t>methode</w:t>
      </w:r>
      <w:r>
        <w:rPr>
          <w:rFonts w:cstheme="minorHAnsi"/>
        </w:rPr>
        <w:t xml:space="preserve"> </w:t>
      </w:r>
      <w:r w:rsidR="00706A9B">
        <w:rPr>
          <w:rFonts w:cstheme="minorHAnsi"/>
        </w:rPr>
        <w:t>die voor een gegeven</w:t>
      </w:r>
      <w:r>
        <w:rPr>
          <w:rFonts w:cstheme="minorHAnsi"/>
        </w:rPr>
        <w:t xml:space="preserve"> weerstandswaarde de dichtstbijzijnde </w:t>
      </w:r>
      <w:r w:rsidR="00566B33">
        <w:rPr>
          <w:rFonts w:cstheme="minorHAnsi"/>
        </w:rPr>
        <w:t>mogelijke weerstand uit de E-12 reeks geeft. De methode moet zowel de waarde van de geschikte weerstand als de kleurcode teruggeven.</w:t>
      </w:r>
      <w:r w:rsidR="00971020">
        <w:rPr>
          <w:rFonts w:cstheme="minorHAnsi"/>
        </w:rPr>
        <w:t xml:space="preserve"> Hoe je de methode vormgeeft staat je verder vrij, als deze maar </w:t>
      </w:r>
      <w:r w:rsidR="00777709">
        <w:rPr>
          <w:rFonts w:cstheme="minorHAnsi"/>
        </w:rPr>
        <w:t>een input heeft en met een return waarde werkt. Het gaat hier om een complexe opgave, dus besteed voldoende tijd aan het analyseren van wat er precies gevraagd wordt voor je de code induikt.</w:t>
      </w:r>
    </w:p>
    <w:p w14:paraId="085CF9DC" w14:textId="77777777" w:rsidR="00971020" w:rsidRDefault="00971020" w:rsidP="00971020">
      <w:pPr>
        <w:spacing w:after="0"/>
        <w:rPr>
          <w:b/>
          <w:bCs/>
        </w:rPr>
      </w:pPr>
    </w:p>
    <w:p w14:paraId="67E04224" w14:textId="75298D17" w:rsidR="00CE6B6B" w:rsidRDefault="00CE6B6B" w:rsidP="005B7934">
      <w:pPr>
        <w:keepNext/>
        <w:tabs>
          <w:tab w:val="left" w:pos="3492"/>
        </w:tabs>
        <w:suppressAutoHyphens/>
        <w:rPr>
          <w:b/>
          <w:bCs/>
        </w:rPr>
      </w:pPr>
      <w:r>
        <w:rPr>
          <w:b/>
          <w:bCs/>
        </w:rPr>
        <w:lastRenderedPageBreak/>
        <w:t>Inleveren</w:t>
      </w:r>
      <w:r w:rsidR="0016401D">
        <w:rPr>
          <w:b/>
          <w:bCs/>
        </w:rPr>
        <w:tab/>
      </w:r>
    </w:p>
    <w:p w14:paraId="776195E1" w14:textId="1CAA61D9" w:rsidR="00CE6B6B" w:rsidRDefault="00220E9F" w:rsidP="005B7934">
      <w:pPr>
        <w:keepNext/>
        <w:suppressAutoHyphens/>
      </w:pPr>
      <w:r>
        <w:t xml:space="preserve">Lever je code </w:t>
      </w:r>
      <w:r w:rsidR="00F604C5">
        <w:t xml:space="preserve">in via </w:t>
      </w:r>
      <w:r w:rsidR="008159A4">
        <w:t>de inleverlink op Blackboard.</w:t>
      </w:r>
      <w:r>
        <w:t xml:space="preserve"> Het volstaat om</w:t>
      </w:r>
      <w:r w:rsidR="00E11BD0">
        <w:t xml:space="preserve"> alleen het .java bestand in te leveren.</w:t>
      </w:r>
      <w:r w:rsidR="00C3425F">
        <w:t xml:space="preserve"> </w:t>
      </w:r>
      <w:r w:rsidR="005A3BCE">
        <w:t>Per duo lever je één keer de code in. Zorg dat duidelijk is met wie samengewerkt heeft.</w:t>
      </w:r>
    </w:p>
    <w:p w14:paraId="6329ED83" w14:textId="1F8A6B17" w:rsidR="00254EEE" w:rsidRDefault="00254EEE" w:rsidP="00217A2F">
      <w:pPr>
        <w:suppressAutoHyphens/>
        <w:rPr>
          <w:b/>
          <w:bCs/>
        </w:rPr>
      </w:pPr>
      <w:r w:rsidRPr="00254EEE">
        <w:rPr>
          <w:b/>
          <w:bCs/>
        </w:rPr>
        <w:t>Vragen</w:t>
      </w:r>
    </w:p>
    <w:p w14:paraId="085F4251" w14:textId="79938404" w:rsidR="002C14CA" w:rsidRPr="00D91A77" w:rsidRDefault="00254EEE" w:rsidP="00991B41">
      <w:pPr>
        <w:suppressAutoHyphens/>
      </w:pPr>
      <w:r>
        <w:t xml:space="preserve">Heb je vragen? </w:t>
      </w:r>
      <w:r w:rsidR="00E90B9A">
        <w:t>Stel ze via Teams in het Jaar 1 kanaal</w:t>
      </w:r>
      <w:r w:rsidR="00991B41">
        <w:t>.</w:t>
      </w:r>
    </w:p>
    <w:sectPr w:rsidR="002C14CA" w:rsidRPr="00D91A77" w:rsidSect="00435C0E">
      <w:endnotePr>
        <w:numFmt w:val="decimal"/>
      </w:endnotePr>
      <w:pgSz w:w="11907" w:h="16840" w:code="9"/>
      <w:pgMar w:top="1418" w:right="1418" w:bottom="1418" w:left="1418" w:header="567" w:footer="567" w:gutter="0"/>
      <w:cols w:space="708"/>
      <w:noEndnote/>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33BBCC" w14:textId="77777777" w:rsidR="00967E87" w:rsidRDefault="00967E87" w:rsidP="00CB1CBA">
      <w:r>
        <w:separator/>
      </w:r>
    </w:p>
  </w:endnote>
  <w:endnote w:type="continuationSeparator" w:id="0">
    <w:p w14:paraId="74273DB9" w14:textId="77777777" w:rsidR="00967E87" w:rsidRDefault="00967E87" w:rsidP="00CB1CBA">
      <w:r>
        <w:continuationSeparator/>
      </w:r>
    </w:p>
  </w:endnote>
  <w:endnote w:type="continuationNotice" w:id="1">
    <w:p w14:paraId="32BFB89D" w14:textId="77777777" w:rsidR="00967E87" w:rsidRDefault="00967E8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2F30A6" w14:textId="77777777" w:rsidR="00967E87" w:rsidRDefault="00967E87" w:rsidP="00CB1CBA">
      <w:r>
        <w:separator/>
      </w:r>
    </w:p>
  </w:footnote>
  <w:footnote w:type="continuationSeparator" w:id="0">
    <w:p w14:paraId="65BF26FC" w14:textId="77777777" w:rsidR="00967E87" w:rsidRDefault="00967E87" w:rsidP="00CB1CBA">
      <w:r>
        <w:continuationSeparator/>
      </w:r>
    </w:p>
  </w:footnote>
  <w:footnote w:type="continuationNotice" w:id="1">
    <w:p w14:paraId="5E0BF9C9" w14:textId="77777777" w:rsidR="00967E87" w:rsidRDefault="00967E8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70036A"/>
    <w:multiLevelType w:val="hybridMultilevel"/>
    <w:tmpl w:val="5368145E"/>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B707B7C"/>
    <w:multiLevelType w:val="hybridMultilevel"/>
    <w:tmpl w:val="27BA7268"/>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C05435B"/>
    <w:multiLevelType w:val="multilevel"/>
    <w:tmpl w:val="635ADF26"/>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01E0710"/>
    <w:multiLevelType w:val="hybridMultilevel"/>
    <w:tmpl w:val="502AAE22"/>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15E22BF5"/>
    <w:multiLevelType w:val="hybridMultilevel"/>
    <w:tmpl w:val="BB4CDD7A"/>
    <w:lvl w:ilvl="0" w:tplc="04130001">
      <w:numFmt w:val="bullet"/>
      <w:lvlText w:val=""/>
      <w:lvlJc w:val="left"/>
      <w:pPr>
        <w:ind w:left="720" w:hanging="360"/>
      </w:pPr>
      <w:rPr>
        <w:rFonts w:ascii="Symbol" w:eastAsia="Times New Roman" w:hAnsi="Symbol"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166566B0"/>
    <w:multiLevelType w:val="hybridMultilevel"/>
    <w:tmpl w:val="0413001D"/>
    <w:lvl w:ilvl="0" w:tplc="B6BA8D7A">
      <w:start w:val="1"/>
      <w:numFmt w:val="decimal"/>
      <w:lvlText w:val="%1)"/>
      <w:lvlJc w:val="left"/>
      <w:pPr>
        <w:ind w:left="360" w:hanging="360"/>
      </w:pPr>
      <w:rPr>
        <w:rFonts w:hint="default"/>
      </w:rPr>
    </w:lvl>
    <w:lvl w:ilvl="1" w:tplc="F632694C">
      <w:start w:val="1"/>
      <w:numFmt w:val="lowerLetter"/>
      <w:lvlText w:val="%2)"/>
      <w:lvlJc w:val="left"/>
      <w:pPr>
        <w:ind w:left="720" w:hanging="360"/>
      </w:pPr>
      <w:rPr>
        <w:rFonts w:hint="default"/>
      </w:rPr>
    </w:lvl>
    <w:lvl w:ilvl="2" w:tplc="1784A7E2">
      <w:start w:val="1"/>
      <w:numFmt w:val="lowerRoman"/>
      <w:lvlText w:val="%3)"/>
      <w:lvlJc w:val="left"/>
      <w:pPr>
        <w:ind w:left="1080" w:hanging="360"/>
      </w:pPr>
      <w:rPr>
        <w:rFonts w:hint="default"/>
      </w:rPr>
    </w:lvl>
    <w:lvl w:ilvl="3" w:tplc="0824C0E0">
      <w:start w:val="1"/>
      <w:numFmt w:val="decimal"/>
      <w:lvlText w:val="(%4)"/>
      <w:lvlJc w:val="left"/>
      <w:pPr>
        <w:ind w:left="1440" w:hanging="360"/>
      </w:pPr>
      <w:rPr>
        <w:rFonts w:hint="default"/>
      </w:rPr>
    </w:lvl>
    <w:lvl w:ilvl="4" w:tplc="00E48CC6">
      <w:start w:val="1"/>
      <w:numFmt w:val="lowerLetter"/>
      <w:lvlText w:val="(%5)"/>
      <w:lvlJc w:val="left"/>
      <w:pPr>
        <w:ind w:left="1800" w:hanging="360"/>
      </w:pPr>
      <w:rPr>
        <w:rFonts w:hint="default"/>
      </w:rPr>
    </w:lvl>
    <w:lvl w:ilvl="5" w:tplc="05A26824">
      <w:start w:val="1"/>
      <w:numFmt w:val="lowerRoman"/>
      <w:lvlText w:val="(%6)"/>
      <w:lvlJc w:val="left"/>
      <w:pPr>
        <w:ind w:left="2160" w:hanging="360"/>
      </w:pPr>
      <w:rPr>
        <w:rFonts w:hint="default"/>
      </w:rPr>
    </w:lvl>
    <w:lvl w:ilvl="6" w:tplc="B55E7E9C">
      <w:start w:val="1"/>
      <w:numFmt w:val="decimal"/>
      <w:lvlText w:val="%7."/>
      <w:lvlJc w:val="left"/>
      <w:pPr>
        <w:ind w:left="2520" w:hanging="360"/>
      </w:pPr>
      <w:rPr>
        <w:rFonts w:hint="default"/>
      </w:rPr>
    </w:lvl>
    <w:lvl w:ilvl="7" w:tplc="877E7618">
      <w:start w:val="1"/>
      <w:numFmt w:val="lowerLetter"/>
      <w:lvlText w:val="%8."/>
      <w:lvlJc w:val="left"/>
      <w:pPr>
        <w:ind w:left="2880" w:hanging="360"/>
      </w:pPr>
      <w:rPr>
        <w:rFonts w:hint="default"/>
      </w:rPr>
    </w:lvl>
    <w:lvl w:ilvl="8" w:tplc="E63AE022">
      <w:start w:val="1"/>
      <w:numFmt w:val="lowerRoman"/>
      <w:lvlText w:val="%9."/>
      <w:lvlJc w:val="left"/>
      <w:pPr>
        <w:ind w:left="3240" w:hanging="360"/>
      </w:pPr>
      <w:rPr>
        <w:rFonts w:hint="default"/>
      </w:rPr>
    </w:lvl>
  </w:abstractNum>
  <w:abstractNum w:abstractNumId="6" w15:restartNumberingAfterBreak="0">
    <w:nsid w:val="168D5241"/>
    <w:multiLevelType w:val="hybridMultilevel"/>
    <w:tmpl w:val="DF52F0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150FC0"/>
    <w:multiLevelType w:val="hybridMultilevel"/>
    <w:tmpl w:val="C8FC0BC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1AAC7160"/>
    <w:multiLevelType w:val="hybridMultilevel"/>
    <w:tmpl w:val="7A44E6E2"/>
    <w:lvl w:ilvl="0" w:tplc="FB78BA50">
      <w:numFmt w:val="bullet"/>
      <w:lvlText w:val="-"/>
      <w:lvlJc w:val="left"/>
      <w:pPr>
        <w:ind w:left="720" w:hanging="360"/>
      </w:pPr>
      <w:rPr>
        <w:rFonts w:ascii="Calibri" w:eastAsiaTheme="minorEastAsia"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1C010DDD"/>
    <w:multiLevelType w:val="hybridMultilevel"/>
    <w:tmpl w:val="387E83C0"/>
    <w:lvl w:ilvl="0" w:tplc="0413000F">
      <w:start w:val="1"/>
      <w:numFmt w:val="decimal"/>
      <w:lvlText w:val="%1."/>
      <w:lvlJc w:val="left"/>
      <w:pPr>
        <w:ind w:left="720" w:hanging="360"/>
      </w:pPr>
      <w:rPr>
        <w:rFont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29A54934"/>
    <w:multiLevelType w:val="hybridMultilevel"/>
    <w:tmpl w:val="07AA5EB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2FD37EA8"/>
    <w:multiLevelType w:val="hybridMultilevel"/>
    <w:tmpl w:val="DF52F0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B26A70"/>
    <w:multiLevelType w:val="hybridMultilevel"/>
    <w:tmpl w:val="1F38FE6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31960241"/>
    <w:multiLevelType w:val="hybridMultilevel"/>
    <w:tmpl w:val="5DAAD61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34C10CA9"/>
    <w:multiLevelType w:val="hybridMultilevel"/>
    <w:tmpl w:val="5F0473FE"/>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3AF45EF3"/>
    <w:multiLevelType w:val="hybridMultilevel"/>
    <w:tmpl w:val="9F645D30"/>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436669A6"/>
    <w:multiLevelType w:val="hybridMultilevel"/>
    <w:tmpl w:val="FC26C28A"/>
    <w:lvl w:ilvl="0" w:tplc="A5CE3DC0">
      <w:start w:val="1"/>
      <w:numFmt w:val="decimal"/>
      <w:pStyle w:val="opsom1"/>
      <w:lvlText w:val="%1)"/>
      <w:lvlJc w:val="left"/>
      <w:pPr>
        <w:tabs>
          <w:tab w:val="num" w:pos="360"/>
        </w:tabs>
        <w:ind w:left="360" w:hanging="360"/>
      </w:pPr>
    </w:lvl>
    <w:lvl w:ilvl="1" w:tplc="6B66AC0A">
      <w:start w:val="1"/>
      <w:numFmt w:val="lowerLetter"/>
      <w:lvlText w:val="%2)"/>
      <w:lvlJc w:val="left"/>
      <w:pPr>
        <w:tabs>
          <w:tab w:val="num" w:pos="720"/>
        </w:tabs>
        <w:ind w:left="720" w:hanging="360"/>
      </w:pPr>
    </w:lvl>
    <w:lvl w:ilvl="2" w:tplc="917A8C36">
      <w:start w:val="1"/>
      <w:numFmt w:val="bullet"/>
      <w:lvlText w:val=""/>
      <w:lvlJc w:val="left"/>
      <w:pPr>
        <w:tabs>
          <w:tab w:val="num" w:pos="1080"/>
        </w:tabs>
        <w:ind w:left="1080" w:hanging="360"/>
      </w:pPr>
      <w:rPr>
        <w:rFonts w:ascii="Symbol" w:hAnsi="Symbol" w:hint="default"/>
        <w:sz w:val="16"/>
      </w:rPr>
    </w:lvl>
    <w:lvl w:ilvl="3" w:tplc="88AE0748">
      <w:start w:val="1"/>
      <w:numFmt w:val="decimal"/>
      <w:lvlText w:val="(%4)"/>
      <w:lvlJc w:val="left"/>
      <w:pPr>
        <w:tabs>
          <w:tab w:val="num" w:pos="1440"/>
        </w:tabs>
        <w:ind w:left="1440" w:hanging="360"/>
      </w:pPr>
    </w:lvl>
    <w:lvl w:ilvl="4" w:tplc="CAFEFAF6">
      <w:start w:val="1"/>
      <w:numFmt w:val="lowerLetter"/>
      <w:lvlText w:val="(%5)"/>
      <w:lvlJc w:val="left"/>
      <w:pPr>
        <w:tabs>
          <w:tab w:val="num" w:pos="1800"/>
        </w:tabs>
        <w:ind w:left="1800" w:hanging="360"/>
      </w:pPr>
    </w:lvl>
    <w:lvl w:ilvl="5" w:tplc="557C0044">
      <w:start w:val="1"/>
      <w:numFmt w:val="lowerRoman"/>
      <w:lvlText w:val="(%6)"/>
      <w:lvlJc w:val="left"/>
      <w:pPr>
        <w:tabs>
          <w:tab w:val="num" w:pos="2160"/>
        </w:tabs>
        <w:ind w:left="2160" w:hanging="360"/>
      </w:pPr>
    </w:lvl>
    <w:lvl w:ilvl="6" w:tplc="8F1A54B8">
      <w:start w:val="1"/>
      <w:numFmt w:val="decimal"/>
      <w:lvlText w:val="%7."/>
      <w:lvlJc w:val="left"/>
      <w:pPr>
        <w:tabs>
          <w:tab w:val="num" w:pos="2520"/>
        </w:tabs>
        <w:ind w:left="2520" w:hanging="360"/>
      </w:pPr>
    </w:lvl>
    <w:lvl w:ilvl="7" w:tplc="97C6FDE8">
      <w:start w:val="1"/>
      <w:numFmt w:val="lowerLetter"/>
      <w:lvlText w:val="%8."/>
      <w:lvlJc w:val="left"/>
      <w:pPr>
        <w:tabs>
          <w:tab w:val="num" w:pos="2880"/>
        </w:tabs>
        <w:ind w:left="2880" w:hanging="360"/>
      </w:pPr>
    </w:lvl>
    <w:lvl w:ilvl="8" w:tplc="789C8274">
      <w:start w:val="1"/>
      <w:numFmt w:val="lowerRoman"/>
      <w:lvlText w:val="%9."/>
      <w:lvlJc w:val="left"/>
      <w:pPr>
        <w:tabs>
          <w:tab w:val="num" w:pos="3240"/>
        </w:tabs>
        <w:ind w:left="3240" w:hanging="360"/>
      </w:pPr>
    </w:lvl>
  </w:abstractNum>
  <w:abstractNum w:abstractNumId="17" w15:restartNumberingAfterBreak="0">
    <w:nsid w:val="447F0495"/>
    <w:multiLevelType w:val="hybridMultilevel"/>
    <w:tmpl w:val="B19A10FC"/>
    <w:lvl w:ilvl="0" w:tplc="0413000F">
      <w:start w:val="1"/>
      <w:numFmt w:val="decimal"/>
      <w:lvlText w:val="%1."/>
      <w:lvlJc w:val="left"/>
      <w:pPr>
        <w:ind w:left="360" w:hanging="360"/>
      </w:pPr>
      <w:rPr>
        <w:rFonts w:hint="default"/>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8" w15:restartNumberingAfterBreak="0">
    <w:nsid w:val="44D449FD"/>
    <w:multiLevelType w:val="hybridMultilevel"/>
    <w:tmpl w:val="9F74D43C"/>
    <w:lvl w:ilvl="0" w:tplc="7144C4D2">
      <w:numFmt w:val="bullet"/>
      <w:pStyle w:val="opsom-"/>
      <w:lvlText w:val="-"/>
      <w:lvlJc w:val="left"/>
      <w:pPr>
        <w:tabs>
          <w:tab w:val="num" w:pos="720"/>
        </w:tabs>
        <w:ind w:left="720" w:hanging="360"/>
      </w:pPr>
      <w:rPr>
        <w:rFonts w:ascii="Times New Roman" w:eastAsia="Times New Roman" w:hAnsi="Times New Roman" w:cs="Times New Roman" w:hint="default"/>
      </w:rPr>
    </w:lvl>
    <w:lvl w:ilvl="1" w:tplc="21CE4AB2">
      <w:start w:val="1"/>
      <w:numFmt w:val="bullet"/>
      <w:lvlText w:val="o"/>
      <w:lvlJc w:val="left"/>
      <w:pPr>
        <w:tabs>
          <w:tab w:val="num" w:pos="1440"/>
        </w:tabs>
        <w:ind w:left="1440" w:hanging="360"/>
      </w:pPr>
      <w:rPr>
        <w:rFonts w:ascii="Courier New" w:hAnsi="Courier New" w:hint="default"/>
      </w:rPr>
    </w:lvl>
    <w:lvl w:ilvl="2" w:tplc="F9144058" w:tentative="1">
      <w:start w:val="1"/>
      <w:numFmt w:val="bullet"/>
      <w:lvlText w:val=""/>
      <w:lvlJc w:val="left"/>
      <w:pPr>
        <w:tabs>
          <w:tab w:val="num" w:pos="2160"/>
        </w:tabs>
        <w:ind w:left="2160" w:hanging="360"/>
      </w:pPr>
      <w:rPr>
        <w:rFonts w:ascii="Wingdings" w:hAnsi="Wingdings" w:hint="default"/>
      </w:rPr>
    </w:lvl>
    <w:lvl w:ilvl="3" w:tplc="F0D00E52" w:tentative="1">
      <w:start w:val="1"/>
      <w:numFmt w:val="bullet"/>
      <w:lvlText w:val=""/>
      <w:lvlJc w:val="left"/>
      <w:pPr>
        <w:tabs>
          <w:tab w:val="num" w:pos="2880"/>
        </w:tabs>
        <w:ind w:left="2880" w:hanging="360"/>
      </w:pPr>
      <w:rPr>
        <w:rFonts w:ascii="Symbol" w:hAnsi="Symbol" w:hint="default"/>
      </w:rPr>
    </w:lvl>
    <w:lvl w:ilvl="4" w:tplc="CC76764E" w:tentative="1">
      <w:start w:val="1"/>
      <w:numFmt w:val="bullet"/>
      <w:lvlText w:val="o"/>
      <w:lvlJc w:val="left"/>
      <w:pPr>
        <w:tabs>
          <w:tab w:val="num" w:pos="3600"/>
        </w:tabs>
        <w:ind w:left="3600" w:hanging="360"/>
      </w:pPr>
      <w:rPr>
        <w:rFonts w:ascii="Courier New" w:hAnsi="Courier New" w:hint="default"/>
      </w:rPr>
    </w:lvl>
    <w:lvl w:ilvl="5" w:tplc="092C5D58" w:tentative="1">
      <w:start w:val="1"/>
      <w:numFmt w:val="bullet"/>
      <w:lvlText w:val=""/>
      <w:lvlJc w:val="left"/>
      <w:pPr>
        <w:tabs>
          <w:tab w:val="num" w:pos="4320"/>
        </w:tabs>
        <w:ind w:left="4320" w:hanging="360"/>
      </w:pPr>
      <w:rPr>
        <w:rFonts w:ascii="Wingdings" w:hAnsi="Wingdings" w:hint="default"/>
      </w:rPr>
    </w:lvl>
    <w:lvl w:ilvl="6" w:tplc="4CA6EAF0" w:tentative="1">
      <w:start w:val="1"/>
      <w:numFmt w:val="bullet"/>
      <w:lvlText w:val=""/>
      <w:lvlJc w:val="left"/>
      <w:pPr>
        <w:tabs>
          <w:tab w:val="num" w:pos="5040"/>
        </w:tabs>
        <w:ind w:left="5040" w:hanging="360"/>
      </w:pPr>
      <w:rPr>
        <w:rFonts w:ascii="Symbol" w:hAnsi="Symbol" w:hint="default"/>
      </w:rPr>
    </w:lvl>
    <w:lvl w:ilvl="7" w:tplc="8D186D82" w:tentative="1">
      <w:start w:val="1"/>
      <w:numFmt w:val="bullet"/>
      <w:lvlText w:val="o"/>
      <w:lvlJc w:val="left"/>
      <w:pPr>
        <w:tabs>
          <w:tab w:val="num" w:pos="5760"/>
        </w:tabs>
        <w:ind w:left="5760" w:hanging="360"/>
      </w:pPr>
      <w:rPr>
        <w:rFonts w:ascii="Courier New" w:hAnsi="Courier New" w:hint="default"/>
      </w:rPr>
    </w:lvl>
    <w:lvl w:ilvl="8" w:tplc="74821738"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E6C5A59"/>
    <w:multiLevelType w:val="hybridMultilevel"/>
    <w:tmpl w:val="95FC8E96"/>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0" w15:restartNumberingAfterBreak="0">
    <w:nsid w:val="530A6681"/>
    <w:multiLevelType w:val="hybridMultilevel"/>
    <w:tmpl w:val="5BCC21C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1" w15:restartNumberingAfterBreak="0">
    <w:nsid w:val="5F4351F1"/>
    <w:multiLevelType w:val="multilevel"/>
    <w:tmpl w:val="334AE460"/>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270CD7"/>
    <w:multiLevelType w:val="hybridMultilevel"/>
    <w:tmpl w:val="3DEC0910"/>
    <w:lvl w:ilvl="0" w:tplc="0413000F">
      <w:start w:val="1"/>
      <w:numFmt w:val="decimal"/>
      <w:lvlText w:val="%1."/>
      <w:lvlJc w:val="left"/>
      <w:pPr>
        <w:ind w:left="720" w:hanging="360"/>
      </w:pPr>
      <w:rPr>
        <w:rFonts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3" w15:restartNumberingAfterBreak="0">
    <w:nsid w:val="65FE1471"/>
    <w:multiLevelType w:val="hybridMultilevel"/>
    <w:tmpl w:val="13503DAC"/>
    <w:lvl w:ilvl="0" w:tplc="FB78BA50">
      <w:numFmt w:val="bullet"/>
      <w:lvlText w:val="-"/>
      <w:lvlJc w:val="left"/>
      <w:pPr>
        <w:ind w:left="720" w:hanging="360"/>
      </w:pPr>
      <w:rPr>
        <w:rFonts w:ascii="Calibri" w:eastAsiaTheme="minorEastAsia" w:hAnsi="Calibri"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4" w15:restartNumberingAfterBreak="0">
    <w:nsid w:val="6A033E63"/>
    <w:multiLevelType w:val="hybridMultilevel"/>
    <w:tmpl w:val="7E666FCC"/>
    <w:lvl w:ilvl="0" w:tplc="0413000F">
      <w:start w:val="1"/>
      <w:numFmt w:val="decimal"/>
      <w:lvlText w:val="%1."/>
      <w:lvlJc w:val="left"/>
      <w:pPr>
        <w:ind w:left="720" w:hanging="360"/>
      </w:pPr>
      <w:rPr>
        <w:rFonts w:hint="default"/>
      </w:r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5" w15:restartNumberingAfterBreak="0">
    <w:nsid w:val="75BA4342"/>
    <w:multiLevelType w:val="hybridMultilevel"/>
    <w:tmpl w:val="F9CCC53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6" w15:restartNumberingAfterBreak="0">
    <w:nsid w:val="795464F7"/>
    <w:multiLevelType w:val="hybridMultilevel"/>
    <w:tmpl w:val="25CA0D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7F494E"/>
    <w:multiLevelType w:val="hybridMultilevel"/>
    <w:tmpl w:val="4DF04E5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8" w15:restartNumberingAfterBreak="0">
    <w:nsid w:val="7D7F3254"/>
    <w:multiLevelType w:val="multilevel"/>
    <w:tmpl w:val="E0886A9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8"/>
  </w:num>
  <w:num w:numId="2">
    <w:abstractNumId w:val="16"/>
  </w:num>
  <w:num w:numId="3">
    <w:abstractNumId w:val="4"/>
  </w:num>
  <w:num w:numId="4">
    <w:abstractNumId w:val="21"/>
  </w:num>
  <w:num w:numId="5">
    <w:abstractNumId w:val="24"/>
  </w:num>
  <w:num w:numId="6">
    <w:abstractNumId w:val="0"/>
  </w:num>
  <w:num w:numId="7">
    <w:abstractNumId w:val="17"/>
  </w:num>
  <w:num w:numId="8">
    <w:abstractNumId w:val="23"/>
  </w:num>
  <w:num w:numId="9">
    <w:abstractNumId w:val="8"/>
  </w:num>
  <w:num w:numId="10">
    <w:abstractNumId w:val="28"/>
  </w:num>
  <w:num w:numId="11">
    <w:abstractNumId w:val="1"/>
  </w:num>
  <w:num w:numId="12">
    <w:abstractNumId w:val="19"/>
  </w:num>
  <w:num w:numId="13">
    <w:abstractNumId w:val="14"/>
  </w:num>
  <w:num w:numId="14">
    <w:abstractNumId w:val="25"/>
  </w:num>
  <w:num w:numId="15">
    <w:abstractNumId w:val="20"/>
  </w:num>
  <w:num w:numId="16">
    <w:abstractNumId w:val="7"/>
  </w:num>
  <w:num w:numId="17">
    <w:abstractNumId w:val="2"/>
  </w:num>
  <w:num w:numId="18">
    <w:abstractNumId w:val="12"/>
  </w:num>
  <w:num w:numId="19">
    <w:abstractNumId w:val="10"/>
  </w:num>
  <w:num w:numId="20">
    <w:abstractNumId w:val="13"/>
  </w:num>
  <w:num w:numId="21">
    <w:abstractNumId w:val="22"/>
  </w:num>
  <w:num w:numId="22">
    <w:abstractNumId w:val="5"/>
  </w:num>
  <w:num w:numId="23">
    <w:abstractNumId w:val="27"/>
  </w:num>
  <w:num w:numId="24">
    <w:abstractNumId w:val="3"/>
  </w:num>
  <w:num w:numId="25">
    <w:abstractNumId w:val="9"/>
  </w:num>
  <w:num w:numId="26">
    <w:abstractNumId w:val="15"/>
  </w:num>
  <w:num w:numId="27">
    <w:abstractNumId w:val="26"/>
  </w:num>
  <w:num w:numId="28">
    <w:abstractNumId w:val="11"/>
  </w:num>
  <w:num w:numId="29">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activeWritingStyle w:appName="MSWord" w:lang="nl-NL" w:vendorID="9" w:dllVersion="512" w:checkStyle="1"/>
  <w:activeWritingStyle w:appName="MSWord" w:lang="fr-FR" w:vendorID="9" w:dllVersion="512" w:checkStyle="1"/>
  <w:activeWritingStyle w:appName="MSWord" w:lang="nl-NL" w:vendorID="1" w:dllVersion="512"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hyphenationZone w:val="425"/>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NDUwMDCytDQ2MzBV0lEKTi0uzszPAykwrAUA7FcVTCwAAAA="/>
  </w:docVars>
  <w:rsids>
    <w:rsidRoot w:val="00E07D18"/>
    <w:rsid w:val="0000118B"/>
    <w:rsid w:val="00001488"/>
    <w:rsid w:val="00001BE0"/>
    <w:rsid w:val="000042EA"/>
    <w:rsid w:val="00004678"/>
    <w:rsid w:val="00011832"/>
    <w:rsid w:val="000122FD"/>
    <w:rsid w:val="000124A8"/>
    <w:rsid w:val="00012BD4"/>
    <w:rsid w:val="00012E61"/>
    <w:rsid w:val="00012E7E"/>
    <w:rsid w:val="00013CD3"/>
    <w:rsid w:val="00013DA9"/>
    <w:rsid w:val="0001445B"/>
    <w:rsid w:val="000151E7"/>
    <w:rsid w:val="00015556"/>
    <w:rsid w:val="00015B9D"/>
    <w:rsid w:val="00016314"/>
    <w:rsid w:val="00016FD3"/>
    <w:rsid w:val="000177C3"/>
    <w:rsid w:val="00021867"/>
    <w:rsid w:val="00021D75"/>
    <w:rsid w:val="00022410"/>
    <w:rsid w:val="0002454F"/>
    <w:rsid w:val="000250D4"/>
    <w:rsid w:val="00025DC6"/>
    <w:rsid w:val="0002760D"/>
    <w:rsid w:val="00027F64"/>
    <w:rsid w:val="00030FF3"/>
    <w:rsid w:val="000342C6"/>
    <w:rsid w:val="00034391"/>
    <w:rsid w:val="0003693E"/>
    <w:rsid w:val="00037247"/>
    <w:rsid w:val="00037AD2"/>
    <w:rsid w:val="00040403"/>
    <w:rsid w:val="00041551"/>
    <w:rsid w:val="00043853"/>
    <w:rsid w:val="00044418"/>
    <w:rsid w:val="00044617"/>
    <w:rsid w:val="000449CD"/>
    <w:rsid w:val="00050F41"/>
    <w:rsid w:val="00051952"/>
    <w:rsid w:val="00052455"/>
    <w:rsid w:val="000545FF"/>
    <w:rsid w:val="00056F72"/>
    <w:rsid w:val="000574FE"/>
    <w:rsid w:val="00060707"/>
    <w:rsid w:val="00060984"/>
    <w:rsid w:val="00060A51"/>
    <w:rsid w:val="00061760"/>
    <w:rsid w:val="00061AE9"/>
    <w:rsid w:val="00063324"/>
    <w:rsid w:val="00065A34"/>
    <w:rsid w:val="00066AA7"/>
    <w:rsid w:val="00074A47"/>
    <w:rsid w:val="00075CA5"/>
    <w:rsid w:val="00076910"/>
    <w:rsid w:val="00077141"/>
    <w:rsid w:val="00077B8B"/>
    <w:rsid w:val="00082E53"/>
    <w:rsid w:val="0008423B"/>
    <w:rsid w:val="00084BF8"/>
    <w:rsid w:val="00084D1C"/>
    <w:rsid w:val="00087473"/>
    <w:rsid w:val="00087F2E"/>
    <w:rsid w:val="0009011F"/>
    <w:rsid w:val="00091C2C"/>
    <w:rsid w:val="00092689"/>
    <w:rsid w:val="000936C3"/>
    <w:rsid w:val="00093D58"/>
    <w:rsid w:val="00093E9A"/>
    <w:rsid w:val="000954B7"/>
    <w:rsid w:val="000956E8"/>
    <w:rsid w:val="00095F48"/>
    <w:rsid w:val="0009631B"/>
    <w:rsid w:val="000A2644"/>
    <w:rsid w:val="000A2DAD"/>
    <w:rsid w:val="000A47EA"/>
    <w:rsid w:val="000A71A2"/>
    <w:rsid w:val="000A791B"/>
    <w:rsid w:val="000A7E31"/>
    <w:rsid w:val="000A7F5C"/>
    <w:rsid w:val="000B216E"/>
    <w:rsid w:val="000B54FA"/>
    <w:rsid w:val="000B5C1C"/>
    <w:rsid w:val="000C0DDD"/>
    <w:rsid w:val="000C1C75"/>
    <w:rsid w:val="000C23B8"/>
    <w:rsid w:val="000C54D8"/>
    <w:rsid w:val="000D005C"/>
    <w:rsid w:val="000D0973"/>
    <w:rsid w:val="000D0E74"/>
    <w:rsid w:val="000D151A"/>
    <w:rsid w:val="000D3765"/>
    <w:rsid w:val="000D532D"/>
    <w:rsid w:val="000D6AC1"/>
    <w:rsid w:val="000E0607"/>
    <w:rsid w:val="000E0A29"/>
    <w:rsid w:val="000E0B96"/>
    <w:rsid w:val="000E169C"/>
    <w:rsid w:val="000E2973"/>
    <w:rsid w:val="000E2DE9"/>
    <w:rsid w:val="000E3978"/>
    <w:rsid w:val="000E5AC4"/>
    <w:rsid w:val="000E670D"/>
    <w:rsid w:val="000E6993"/>
    <w:rsid w:val="000E6BCA"/>
    <w:rsid w:val="000E7E2E"/>
    <w:rsid w:val="000F08D8"/>
    <w:rsid w:val="000F0A6C"/>
    <w:rsid w:val="000F2840"/>
    <w:rsid w:val="000F2A03"/>
    <w:rsid w:val="000F2CF4"/>
    <w:rsid w:val="000F2DC8"/>
    <w:rsid w:val="000F4E11"/>
    <w:rsid w:val="000F5088"/>
    <w:rsid w:val="000F7075"/>
    <w:rsid w:val="000F774E"/>
    <w:rsid w:val="0010187D"/>
    <w:rsid w:val="00104912"/>
    <w:rsid w:val="0010577C"/>
    <w:rsid w:val="00105F5F"/>
    <w:rsid w:val="0010613A"/>
    <w:rsid w:val="00106E7B"/>
    <w:rsid w:val="00111CD2"/>
    <w:rsid w:val="00112E26"/>
    <w:rsid w:val="001133E4"/>
    <w:rsid w:val="00116436"/>
    <w:rsid w:val="0011667D"/>
    <w:rsid w:val="00120D78"/>
    <w:rsid w:val="0012285B"/>
    <w:rsid w:val="00123AE6"/>
    <w:rsid w:val="0012449F"/>
    <w:rsid w:val="00124D11"/>
    <w:rsid w:val="00124FBE"/>
    <w:rsid w:val="0013080F"/>
    <w:rsid w:val="00130A00"/>
    <w:rsid w:val="00132EE2"/>
    <w:rsid w:val="00132F8B"/>
    <w:rsid w:val="0013441B"/>
    <w:rsid w:val="001348CC"/>
    <w:rsid w:val="00136266"/>
    <w:rsid w:val="001362DF"/>
    <w:rsid w:val="00136921"/>
    <w:rsid w:val="00137916"/>
    <w:rsid w:val="00142BB7"/>
    <w:rsid w:val="00142E04"/>
    <w:rsid w:val="0014367E"/>
    <w:rsid w:val="001449DA"/>
    <w:rsid w:val="00144EEF"/>
    <w:rsid w:val="001457F2"/>
    <w:rsid w:val="0014775E"/>
    <w:rsid w:val="00150C15"/>
    <w:rsid w:val="00151816"/>
    <w:rsid w:val="00152063"/>
    <w:rsid w:val="0015357C"/>
    <w:rsid w:val="00153A9A"/>
    <w:rsid w:val="00156610"/>
    <w:rsid w:val="00156CE9"/>
    <w:rsid w:val="00157ABA"/>
    <w:rsid w:val="00157B55"/>
    <w:rsid w:val="00160F91"/>
    <w:rsid w:val="00163FCD"/>
    <w:rsid w:val="0016401D"/>
    <w:rsid w:val="00164EAD"/>
    <w:rsid w:val="0016529C"/>
    <w:rsid w:val="00165D81"/>
    <w:rsid w:val="00166E6C"/>
    <w:rsid w:val="00167664"/>
    <w:rsid w:val="001730E4"/>
    <w:rsid w:val="001754EA"/>
    <w:rsid w:val="00175F74"/>
    <w:rsid w:val="001769F2"/>
    <w:rsid w:val="00176E52"/>
    <w:rsid w:val="00180880"/>
    <w:rsid w:val="0018368D"/>
    <w:rsid w:val="00183971"/>
    <w:rsid w:val="00183E5E"/>
    <w:rsid w:val="001844F8"/>
    <w:rsid w:val="001855C5"/>
    <w:rsid w:val="00186799"/>
    <w:rsid w:val="00187993"/>
    <w:rsid w:val="00187DF1"/>
    <w:rsid w:val="00193FE0"/>
    <w:rsid w:val="00195565"/>
    <w:rsid w:val="001961A2"/>
    <w:rsid w:val="001976A0"/>
    <w:rsid w:val="001A0B70"/>
    <w:rsid w:val="001A1291"/>
    <w:rsid w:val="001A324B"/>
    <w:rsid w:val="001A3954"/>
    <w:rsid w:val="001A5351"/>
    <w:rsid w:val="001B0234"/>
    <w:rsid w:val="001B0789"/>
    <w:rsid w:val="001B46E4"/>
    <w:rsid w:val="001B6F65"/>
    <w:rsid w:val="001C0241"/>
    <w:rsid w:val="001C28F4"/>
    <w:rsid w:val="001C481A"/>
    <w:rsid w:val="001C4908"/>
    <w:rsid w:val="001C5C98"/>
    <w:rsid w:val="001C68A9"/>
    <w:rsid w:val="001C7D3A"/>
    <w:rsid w:val="001D120E"/>
    <w:rsid w:val="001D21E4"/>
    <w:rsid w:val="001D3DBA"/>
    <w:rsid w:val="001D4433"/>
    <w:rsid w:val="001D459B"/>
    <w:rsid w:val="001E02A9"/>
    <w:rsid w:val="001E052A"/>
    <w:rsid w:val="001E14A7"/>
    <w:rsid w:val="001E1E76"/>
    <w:rsid w:val="001E3556"/>
    <w:rsid w:val="001E4C3C"/>
    <w:rsid w:val="001E4F8F"/>
    <w:rsid w:val="001E4FA1"/>
    <w:rsid w:val="001E676B"/>
    <w:rsid w:val="001E75C2"/>
    <w:rsid w:val="001E7AC4"/>
    <w:rsid w:val="001F0676"/>
    <w:rsid w:val="001F2FD1"/>
    <w:rsid w:val="001F3480"/>
    <w:rsid w:val="001F471E"/>
    <w:rsid w:val="001F5BF1"/>
    <w:rsid w:val="001F6071"/>
    <w:rsid w:val="001F73E2"/>
    <w:rsid w:val="00201227"/>
    <w:rsid w:val="00201DF0"/>
    <w:rsid w:val="002037C9"/>
    <w:rsid w:val="002041F7"/>
    <w:rsid w:val="002048DC"/>
    <w:rsid w:val="00205313"/>
    <w:rsid w:val="002054D4"/>
    <w:rsid w:val="00207335"/>
    <w:rsid w:val="00210222"/>
    <w:rsid w:val="00212812"/>
    <w:rsid w:val="00212A6D"/>
    <w:rsid w:val="00212BC7"/>
    <w:rsid w:val="002133E0"/>
    <w:rsid w:val="00213737"/>
    <w:rsid w:val="0021402A"/>
    <w:rsid w:val="00214983"/>
    <w:rsid w:val="00214C48"/>
    <w:rsid w:val="002160D4"/>
    <w:rsid w:val="002163A4"/>
    <w:rsid w:val="00217A2F"/>
    <w:rsid w:val="00217CEB"/>
    <w:rsid w:val="00220B95"/>
    <w:rsid w:val="00220DC9"/>
    <w:rsid w:val="00220E9F"/>
    <w:rsid w:val="00222CAE"/>
    <w:rsid w:val="00225258"/>
    <w:rsid w:val="00225B1A"/>
    <w:rsid w:val="00227E11"/>
    <w:rsid w:val="002324E0"/>
    <w:rsid w:val="00232DA0"/>
    <w:rsid w:val="00234FC9"/>
    <w:rsid w:val="0023537A"/>
    <w:rsid w:val="002410D2"/>
    <w:rsid w:val="0024128A"/>
    <w:rsid w:val="002446DA"/>
    <w:rsid w:val="002452DE"/>
    <w:rsid w:val="0024552B"/>
    <w:rsid w:val="002457E4"/>
    <w:rsid w:val="002460DF"/>
    <w:rsid w:val="00246DD4"/>
    <w:rsid w:val="00250DAE"/>
    <w:rsid w:val="00251169"/>
    <w:rsid w:val="00253062"/>
    <w:rsid w:val="00254C67"/>
    <w:rsid w:val="00254CFF"/>
    <w:rsid w:val="00254EEE"/>
    <w:rsid w:val="002557FC"/>
    <w:rsid w:val="00256123"/>
    <w:rsid w:val="002561AB"/>
    <w:rsid w:val="00257395"/>
    <w:rsid w:val="00257968"/>
    <w:rsid w:val="00257F73"/>
    <w:rsid w:val="0026054A"/>
    <w:rsid w:val="00261E1C"/>
    <w:rsid w:val="00262B15"/>
    <w:rsid w:val="0026492C"/>
    <w:rsid w:val="00265CBB"/>
    <w:rsid w:val="00266309"/>
    <w:rsid w:val="0026670F"/>
    <w:rsid w:val="00266CEA"/>
    <w:rsid w:val="00267CE0"/>
    <w:rsid w:val="002713AB"/>
    <w:rsid w:val="00273259"/>
    <w:rsid w:val="00273FA2"/>
    <w:rsid w:val="00274202"/>
    <w:rsid w:val="002761C2"/>
    <w:rsid w:val="00276268"/>
    <w:rsid w:val="002768ED"/>
    <w:rsid w:val="00276EC5"/>
    <w:rsid w:val="002856A2"/>
    <w:rsid w:val="002864C8"/>
    <w:rsid w:val="00286CF3"/>
    <w:rsid w:val="00290A43"/>
    <w:rsid w:val="0029188E"/>
    <w:rsid w:val="00291AD5"/>
    <w:rsid w:val="00291BE5"/>
    <w:rsid w:val="00291C1A"/>
    <w:rsid w:val="00293B31"/>
    <w:rsid w:val="00295C99"/>
    <w:rsid w:val="002973F1"/>
    <w:rsid w:val="00297D2A"/>
    <w:rsid w:val="002A0E29"/>
    <w:rsid w:val="002A1735"/>
    <w:rsid w:val="002A1917"/>
    <w:rsid w:val="002A1D6A"/>
    <w:rsid w:val="002A3E88"/>
    <w:rsid w:val="002A43EA"/>
    <w:rsid w:val="002A47DF"/>
    <w:rsid w:val="002A4A4F"/>
    <w:rsid w:val="002A6EC7"/>
    <w:rsid w:val="002A7515"/>
    <w:rsid w:val="002B1791"/>
    <w:rsid w:val="002B1DDE"/>
    <w:rsid w:val="002B5CE2"/>
    <w:rsid w:val="002C0607"/>
    <w:rsid w:val="002C14CA"/>
    <w:rsid w:val="002C16B4"/>
    <w:rsid w:val="002C4203"/>
    <w:rsid w:val="002C44E7"/>
    <w:rsid w:val="002C4FB9"/>
    <w:rsid w:val="002C77F0"/>
    <w:rsid w:val="002C7F02"/>
    <w:rsid w:val="002D100E"/>
    <w:rsid w:val="002D33D9"/>
    <w:rsid w:val="002D41C7"/>
    <w:rsid w:val="002D4FD4"/>
    <w:rsid w:val="002D5D7E"/>
    <w:rsid w:val="002D6021"/>
    <w:rsid w:val="002D7064"/>
    <w:rsid w:val="002E0AC9"/>
    <w:rsid w:val="002E1623"/>
    <w:rsid w:val="002E383E"/>
    <w:rsid w:val="002E654D"/>
    <w:rsid w:val="002E7939"/>
    <w:rsid w:val="002E7FB8"/>
    <w:rsid w:val="002F1099"/>
    <w:rsid w:val="002F1F6A"/>
    <w:rsid w:val="002F2D07"/>
    <w:rsid w:val="002F38B7"/>
    <w:rsid w:val="002F45CA"/>
    <w:rsid w:val="002F4F3C"/>
    <w:rsid w:val="003006E8"/>
    <w:rsid w:val="003020B8"/>
    <w:rsid w:val="00302B22"/>
    <w:rsid w:val="00303BCB"/>
    <w:rsid w:val="00304B16"/>
    <w:rsid w:val="0030583E"/>
    <w:rsid w:val="00307023"/>
    <w:rsid w:val="00307876"/>
    <w:rsid w:val="00310113"/>
    <w:rsid w:val="003111DA"/>
    <w:rsid w:val="00312026"/>
    <w:rsid w:val="003124A6"/>
    <w:rsid w:val="00312604"/>
    <w:rsid w:val="00312EF1"/>
    <w:rsid w:val="003134A6"/>
    <w:rsid w:val="003144BE"/>
    <w:rsid w:val="003171D7"/>
    <w:rsid w:val="0032062E"/>
    <w:rsid w:val="00320B2E"/>
    <w:rsid w:val="00325722"/>
    <w:rsid w:val="00326AAB"/>
    <w:rsid w:val="00326EC8"/>
    <w:rsid w:val="003313D4"/>
    <w:rsid w:val="003324F5"/>
    <w:rsid w:val="003338D7"/>
    <w:rsid w:val="00334405"/>
    <w:rsid w:val="00337C0A"/>
    <w:rsid w:val="00337E10"/>
    <w:rsid w:val="00337EC5"/>
    <w:rsid w:val="0034354A"/>
    <w:rsid w:val="003443D3"/>
    <w:rsid w:val="003472AB"/>
    <w:rsid w:val="00347694"/>
    <w:rsid w:val="003510BA"/>
    <w:rsid w:val="00353DF3"/>
    <w:rsid w:val="00355EA5"/>
    <w:rsid w:val="003561FF"/>
    <w:rsid w:val="003569E2"/>
    <w:rsid w:val="00360199"/>
    <w:rsid w:val="00361ACB"/>
    <w:rsid w:val="0036266A"/>
    <w:rsid w:val="00363253"/>
    <w:rsid w:val="00370D69"/>
    <w:rsid w:val="00371132"/>
    <w:rsid w:val="0037252C"/>
    <w:rsid w:val="00373830"/>
    <w:rsid w:val="00373C4C"/>
    <w:rsid w:val="00374A4E"/>
    <w:rsid w:val="0037502D"/>
    <w:rsid w:val="0037678E"/>
    <w:rsid w:val="00382C42"/>
    <w:rsid w:val="003845E6"/>
    <w:rsid w:val="0038609E"/>
    <w:rsid w:val="0038646B"/>
    <w:rsid w:val="00386D6B"/>
    <w:rsid w:val="00387492"/>
    <w:rsid w:val="003878C4"/>
    <w:rsid w:val="00390692"/>
    <w:rsid w:val="00392147"/>
    <w:rsid w:val="00392564"/>
    <w:rsid w:val="003945C1"/>
    <w:rsid w:val="00394F83"/>
    <w:rsid w:val="00395398"/>
    <w:rsid w:val="003960CD"/>
    <w:rsid w:val="003976D4"/>
    <w:rsid w:val="003A22F8"/>
    <w:rsid w:val="003A5D39"/>
    <w:rsid w:val="003A7271"/>
    <w:rsid w:val="003B09CF"/>
    <w:rsid w:val="003B1392"/>
    <w:rsid w:val="003B1C17"/>
    <w:rsid w:val="003B25A9"/>
    <w:rsid w:val="003B3564"/>
    <w:rsid w:val="003B3F3F"/>
    <w:rsid w:val="003B4973"/>
    <w:rsid w:val="003B7260"/>
    <w:rsid w:val="003C05AB"/>
    <w:rsid w:val="003C1667"/>
    <w:rsid w:val="003C1BB9"/>
    <w:rsid w:val="003C38B8"/>
    <w:rsid w:val="003C39E1"/>
    <w:rsid w:val="003C52C3"/>
    <w:rsid w:val="003C55B5"/>
    <w:rsid w:val="003C5A13"/>
    <w:rsid w:val="003D0E7D"/>
    <w:rsid w:val="003D3343"/>
    <w:rsid w:val="003D6856"/>
    <w:rsid w:val="003D7FF2"/>
    <w:rsid w:val="003E0D5A"/>
    <w:rsid w:val="003E15EF"/>
    <w:rsid w:val="003E5C78"/>
    <w:rsid w:val="003E657C"/>
    <w:rsid w:val="003F41C1"/>
    <w:rsid w:val="00403241"/>
    <w:rsid w:val="004034A3"/>
    <w:rsid w:val="004044AE"/>
    <w:rsid w:val="004045CB"/>
    <w:rsid w:val="004048D4"/>
    <w:rsid w:val="00404D77"/>
    <w:rsid w:val="0040539B"/>
    <w:rsid w:val="00405DB3"/>
    <w:rsid w:val="004061D7"/>
    <w:rsid w:val="004064C7"/>
    <w:rsid w:val="00406515"/>
    <w:rsid w:val="00410135"/>
    <w:rsid w:val="00410478"/>
    <w:rsid w:val="004110E9"/>
    <w:rsid w:val="0041162D"/>
    <w:rsid w:val="00411791"/>
    <w:rsid w:val="00412131"/>
    <w:rsid w:val="004155FA"/>
    <w:rsid w:val="004158DE"/>
    <w:rsid w:val="004165C6"/>
    <w:rsid w:val="00417952"/>
    <w:rsid w:val="0042548B"/>
    <w:rsid w:val="004255A8"/>
    <w:rsid w:val="00426AE2"/>
    <w:rsid w:val="00430B39"/>
    <w:rsid w:val="00432143"/>
    <w:rsid w:val="00432FDA"/>
    <w:rsid w:val="00433E6D"/>
    <w:rsid w:val="00434791"/>
    <w:rsid w:val="00435C0E"/>
    <w:rsid w:val="00435EA4"/>
    <w:rsid w:val="00435F10"/>
    <w:rsid w:val="004403B3"/>
    <w:rsid w:val="00442AB9"/>
    <w:rsid w:val="00443B48"/>
    <w:rsid w:val="00443F10"/>
    <w:rsid w:val="00446217"/>
    <w:rsid w:val="00446302"/>
    <w:rsid w:val="004469A5"/>
    <w:rsid w:val="00446DDD"/>
    <w:rsid w:val="00450C9E"/>
    <w:rsid w:val="00453BFF"/>
    <w:rsid w:val="004569CA"/>
    <w:rsid w:val="00456EE2"/>
    <w:rsid w:val="00457345"/>
    <w:rsid w:val="00457FB2"/>
    <w:rsid w:val="00457FF6"/>
    <w:rsid w:val="004623AF"/>
    <w:rsid w:val="00464A64"/>
    <w:rsid w:val="004662DD"/>
    <w:rsid w:val="00467984"/>
    <w:rsid w:val="00471F9A"/>
    <w:rsid w:val="00472C20"/>
    <w:rsid w:val="00472EBD"/>
    <w:rsid w:val="004734FC"/>
    <w:rsid w:val="00475053"/>
    <w:rsid w:val="00476428"/>
    <w:rsid w:val="004775B0"/>
    <w:rsid w:val="00477A41"/>
    <w:rsid w:val="00481D6E"/>
    <w:rsid w:val="00482275"/>
    <w:rsid w:val="00482278"/>
    <w:rsid w:val="00483BBC"/>
    <w:rsid w:val="00485AB2"/>
    <w:rsid w:val="00486119"/>
    <w:rsid w:val="00490E83"/>
    <w:rsid w:val="00491922"/>
    <w:rsid w:val="004969BC"/>
    <w:rsid w:val="004A1767"/>
    <w:rsid w:val="004A1D34"/>
    <w:rsid w:val="004A1D40"/>
    <w:rsid w:val="004A2409"/>
    <w:rsid w:val="004A2F82"/>
    <w:rsid w:val="004A3347"/>
    <w:rsid w:val="004A41FC"/>
    <w:rsid w:val="004A426E"/>
    <w:rsid w:val="004A56E6"/>
    <w:rsid w:val="004A6FE9"/>
    <w:rsid w:val="004B0E93"/>
    <w:rsid w:val="004B1C4C"/>
    <w:rsid w:val="004B2C69"/>
    <w:rsid w:val="004B3391"/>
    <w:rsid w:val="004B4AC6"/>
    <w:rsid w:val="004B4DE0"/>
    <w:rsid w:val="004C0F29"/>
    <w:rsid w:val="004C436D"/>
    <w:rsid w:val="004C52FC"/>
    <w:rsid w:val="004C5685"/>
    <w:rsid w:val="004C5EEB"/>
    <w:rsid w:val="004C68E1"/>
    <w:rsid w:val="004C6F03"/>
    <w:rsid w:val="004D10DB"/>
    <w:rsid w:val="004D13C4"/>
    <w:rsid w:val="004D18EC"/>
    <w:rsid w:val="004D19AD"/>
    <w:rsid w:val="004D29A5"/>
    <w:rsid w:val="004D3AC6"/>
    <w:rsid w:val="004D4885"/>
    <w:rsid w:val="004D4E5F"/>
    <w:rsid w:val="004D53DA"/>
    <w:rsid w:val="004D56EA"/>
    <w:rsid w:val="004D5D26"/>
    <w:rsid w:val="004D6926"/>
    <w:rsid w:val="004D6F92"/>
    <w:rsid w:val="004D7FFE"/>
    <w:rsid w:val="004E1628"/>
    <w:rsid w:val="004E18B8"/>
    <w:rsid w:val="004E1A04"/>
    <w:rsid w:val="004E1F35"/>
    <w:rsid w:val="004E24A7"/>
    <w:rsid w:val="004E3AA8"/>
    <w:rsid w:val="004E3BA0"/>
    <w:rsid w:val="004E3BC1"/>
    <w:rsid w:val="004E57A7"/>
    <w:rsid w:val="004F1E23"/>
    <w:rsid w:val="004F2CF4"/>
    <w:rsid w:val="004F50BA"/>
    <w:rsid w:val="004F597C"/>
    <w:rsid w:val="004F5EB1"/>
    <w:rsid w:val="004F7A9E"/>
    <w:rsid w:val="0050029B"/>
    <w:rsid w:val="00501719"/>
    <w:rsid w:val="00501F17"/>
    <w:rsid w:val="00502885"/>
    <w:rsid w:val="005029B6"/>
    <w:rsid w:val="00502DB7"/>
    <w:rsid w:val="00502F36"/>
    <w:rsid w:val="00503367"/>
    <w:rsid w:val="00506E3F"/>
    <w:rsid w:val="00510445"/>
    <w:rsid w:val="00511FD8"/>
    <w:rsid w:val="005134BD"/>
    <w:rsid w:val="0051415B"/>
    <w:rsid w:val="00514B5D"/>
    <w:rsid w:val="00514F26"/>
    <w:rsid w:val="005151E5"/>
    <w:rsid w:val="00515F54"/>
    <w:rsid w:val="00516454"/>
    <w:rsid w:val="00517F78"/>
    <w:rsid w:val="00524388"/>
    <w:rsid w:val="00525C4B"/>
    <w:rsid w:val="0052677A"/>
    <w:rsid w:val="00527506"/>
    <w:rsid w:val="00527B5E"/>
    <w:rsid w:val="00534827"/>
    <w:rsid w:val="00536F83"/>
    <w:rsid w:val="00537DD4"/>
    <w:rsid w:val="00540CC7"/>
    <w:rsid w:val="005419B8"/>
    <w:rsid w:val="00541E08"/>
    <w:rsid w:val="0054609D"/>
    <w:rsid w:val="005463F7"/>
    <w:rsid w:val="00551868"/>
    <w:rsid w:val="00552E93"/>
    <w:rsid w:val="005540B8"/>
    <w:rsid w:val="005548CE"/>
    <w:rsid w:val="00562C8D"/>
    <w:rsid w:val="005635B1"/>
    <w:rsid w:val="005660A9"/>
    <w:rsid w:val="00566B33"/>
    <w:rsid w:val="005670A2"/>
    <w:rsid w:val="00567F0B"/>
    <w:rsid w:val="005723FF"/>
    <w:rsid w:val="00573150"/>
    <w:rsid w:val="00573EBE"/>
    <w:rsid w:val="00573F38"/>
    <w:rsid w:val="0057444A"/>
    <w:rsid w:val="00575C25"/>
    <w:rsid w:val="0057782A"/>
    <w:rsid w:val="00580494"/>
    <w:rsid w:val="00582F21"/>
    <w:rsid w:val="00585889"/>
    <w:rsid w:val="00586390"/>
    <w:rsid w:val="00586A2D"/>
    <w:rsid w:val="00590B9D"/>
    <w:rsid w:val="005916D1"/>
    <w:rsid w:val="00591F6C"/>
    <w:rsid w:val="00592409"/>
    <w:rsid w:val="00592572"/>
    <w:rsid w:val="00592D17"/>
    <w:rsid w:val="005945C7"/>
    <w:rsid w:val="005946D7"/>
    <w:rsid w:val="00595533"/>
    <w:rsid w:val="00595E8F"/>
    <w:rsid w:val="00596ECB"/>
    <w:rsid w:val="005A2B83"/>
    <w:rsid w:val="005A3BCE"/>
    <w:rsid w:val="005A5D84"/>
    <w:rsid w:val="005A7CDC"/>
    <w:rsid w:val="005B03A3"/>
    <w:rsid w:val="005B4B97"/>
    <w:rsid w:val="005B524E"/>
    <w:rsid w:val="005B7934"/>
    <w:rsid w:val="005B7CBE"/>
    <w:rsid w:val="005C0342"/>
    <w:rsid w:val="005C0722"/>
    <w:rsid w:val="005C08EB"/>
    <w:rsid w:val="005C0A7A"/>
    <w:rsid w:val="005C0B22"/>
    <w:rsid w:val="005C126B"/>
    <w:rsid w:val="005C22F8"/>
    <w:rsid w:val="005C386A"/>
    <w:rsid w:val="005C4977"/>
    <w:rsid w:val="005C510D"/>
    <w:rsid w:val="005C6452"/>
    <w:rsid w:val="005C7095"/>
    <w:rsid w:val="005C77CF"/>
    <w:rsid w:val="005D05D4"/>
    <w:rsid w:val="005D0A68"/>
    <w:rsid w:val="005D0EA8"/>
    <w:rsid w:val="005D0EBB"/>
    <w:rsid w:val="005D0F18"/>
    <w:rsid w:val="005D1316"/>
    <w:rsid w:val="005D1E67"/>
    <w:rsid w:val="005D38E0"/>
    <w:rsid w:val="005D3DFE"/>
    <w:rsid w:val="005D5A5D"/>
    <w:rsid w:val="005D6243"/>
    <w:rsid w:val="005D63EF"/>
    <w:rsid w:val="005D671D"/>
    <w:rsid w:val="005E3073"/>
    <w:rsid w:val="005E35F6"/>
    <w:rsid w:val="005E4925"/>
    <w:rsid w:val="005E63B7"/>
    <w:rsid w:val="005E640B"/>
    <w:rsid w:val="005E7B4A"/>
    <w:rsid w:val="005F0ACB"/>
    <w:rsid w:val="005F23D3"/>
    <w:rsid w:val="005F2953"/>
    <w:rsid w:val="005F35F5"/>
    <w:rsid w:val="005F3D3E"/>
    <w:rsid w:val="005F563D"/>
    <w:rsid w:val="005F7082"/>
    <w:rsid w:val="0060005E"/>
    <w:rsid w:val="00600807"/>
    <w:rsid w:val="00601156"/>
    <w:rsid w:val="00603639"/>
    <w:rsid w:val="0060535A"/>
    <w:rsid w:val="00606CE0"/>
    <w:rsid w:val="00607902"/>
    <w:rsid w:val="00610D6B"/>
    <w:rsid w:val="00612B24"/>
    <w:rsid w:val="00614A9B"/>
    <w:rsid w:val="00614D6F"/>
    <w:rsid w:val="00615BC8"/>
    <w:rsid w:val="00615E5D"/>
    <w:rsid w:val="00616458"/>
    <w:rsid w:val="00616BC4"/>
    <w:rsid w:val="006232CA"/>
    <w:rsid w:val="00624EBB"/>
    <w:rsid w:val="00624FB9"/>
    <w:rsid w:val="0062581B"/>
    <w:rsid w:val="0062620E"/>
    <w:rsid w:val="00626569"/>
    <w:rsid w:val="00626B6F"/>
    <w:rsid w:val="006274DB"/>
    <w:rsid w:val="006305C5"/>
    <w:rsid w:val="006325F8"/>
    <w:rsid w:val="00632F59"/>
    <w:rsid w:val="006339F4"/>
    <w:rsid w:val="006355C1"/>
    <w:rsid w:val="00635794"/>
    <w:rsid w:val="0063678A"/>
    <w:rsid w:val="0064264A"/>
    <w:rsid w:val="00644BE2"/>
    <w:rsid w:val="00646C16"/>
    <w:rsid w:val="00652752"/>
    <w:rsid w:val="00652BBA"/>
    <w:rsid w:val="0065360E"/>
    <w:rsid w:val="00654EB7"/>
    <w:rsid w:val="0065640C"/>
    <w:rsid w:val="0066027D"/>
    <w:rsid w:val="006622EA"/>
    <w:rsid w:val="00665121"/>
    <w:rsid w:val="00665E7E"/>
    <w:rsid w:val="00665ECE"/>
    <w:rsid w:val="00672377"/>
    <w:rsid w:val="0067286C"/>
    <w:rsid w:val="0067411D"/>
    <w:rsid w:val="006776C1"/>
    <w:rsid w:val="00677F82"/>
    <w:rsid w:val="00680CCA"/>
    <w:rsid w:val="00682999"/>
    <w:rsid w:val="00683CCC"/>
    <w:rsid w:val="006842A0"/>
    <w:rsid w:val="006846FE"/>
    <w:rsid w:val="00684EDF"/>
    <w:rsid w:val="00686FDC"/>
    <w:rsid w:val="00691422"/>
    <w:rsid w:val="006919DD"/>
    <w:rsid w:val="00692446"/>
    <w:rsid w:val="00692968"/>
    <w:rsid w:val="0069382D"/>
    <w:rsid w:val="006945A1"/>
    <w:rsid w:val="00696BB9"/>
    <w:rsid w:val="00697BE1"/>
    <w:rsid w:val="006A30AF"/>
    <w:rsid w:val="006A62F1"/>
    <w:rsid w:val="006B351C"/>
    <w:rsid w:val="006B38A7"/>
    <w:rsid w:val="006B6A11"/>
    <w:rsid w:val="006C20AE"/>
    <w:rsid w:val="006C2689"/>
    <w:rsid w:val="006C2C9A"/>
    <w:rsid w:val="006C40A6"/>
    <w:rsid w:val="006C4F9A"/>
    <w:rsid w:val="006C61ED"/>
    <w:rsid w:val="006C61EE"/>
    <w:rsid w:val="006D0EAA"/>
    <w:rsid w:val="006D2A41"/>
    <w:rsid w:val="006D34AC"/>
    <w:rsid w:val="006D41C6"/>
    <w:rsid w:val="006D4682"/>
    <w:rsid w:val="006D54F8"/>
    <w:rsid w:val="006E03CC"/>
    <w:rsid w:val="006E424B"/>
    <w:rsid w:val="006E7646"/>
    <w:rsid w:val="006F0787"/>
    <w:rsid w:val="006F0806"/>
    <w:rsid w:val="006F1CCF"/>
    <w:rsid w:val="006F2F3D"/>
    <w:rsid w:val="006F3BA4"/>
    <w:rsid w:val="006F409B"/>
    <w:rsid w:val="006F451A"/>
    <w:rsid w:val="006F4873"/>
    <w:rsid w:val="006F6C1E"/>
    <w:rsid w:val="006F70A2"/>
    <w:rsid w:val="006F7920"/>
    <w:rsid w:val="00700272"/>
    <w:rsid w:val="007015B7"/>
    <w:rsid w:val="007018ED"/>
    <w:rsid w:val="00701BF0"/>
    <w:rsid w:val="00702096"/>
    <w:rsid w:val="0070269A"/>
    <w:rsid w:val="00703576"/>
    <w:rsid w:val="00706A9B"/>
    <w:rsid w:val="00706B00"/>
    <w:rsid w:val="00706FB4"/>
    <w:rsid w:val="00707B98"/>
    <w:rsid w:val="007102C2"/>
    <w:rsid w:val="00710AB2"/>
    <w:rsid w:val="007121D7"/>
    <w:rsid w:val="00712647"/>
    <w:rsid w:val="00712A82"/>
    <w:rsid w:val="007132FD"/>
    <w:rsid w:val="00713F1D"/>
    <w:rsid w:val="007145B8"/>
    <w:rsid w:val="00715DB6"/>
    <w:rsid w:val="00717F0B"/>
    <w:rsid w:val="007201BA"/>
    <w:rsid w:val="0072201C"/>
    <w:rsid w:val="00722CDE"/>
    <w:rsid w:val="00722F53"/>
    <w:rsid w:val="00724259"/>
    <w:rsid w:val="00725F38"/>
    <w:rsid w:val="00726231"/>
    <w:rsid w:val="00731E41"/>
    <w:rsid w:val="00732810"/>
    <w:rsid w:val="007332C1"/>
    <w:rsid w:val="00734DBA"/>
    <w:rsid w:val="00735826"/>
    <w:rsid w:val="00740ED4"/>
    <w:rsid w:val="00743238"/>
    <w:rsid w:val="00743C88"/>
    <w:rsid w:val="00745ADF"/>
    <w:rsid w:val="00745F28"/>
    <w:rsid w:val="0074688B"/>
    <w:rsid w:val="00746E7A"/>
    <w:rsid w:val="0075258A"/>
    <w:rsid w:val="00753BA4"/>
    <w:rsid w:val="0075492C"/>
    <w:rsid w:val="007551CF"/>
    <w:rsid w:val="00755846"/>
    <w:rsid w:val="00760E4E"/>
    <w:rsid w:val="00761C26"/>
    <w:rsid w:val="007620D2"/>
    <w:rsid w:val="0076213B"/>
    <w:rsid w:val="0076490D"/>
    <w:rsid w:val="00764EAF"/>
    <w:rsid w:val="007651E2"/>
    <w:rsid w:val="00767866"/>
    <w:rsid w:val="00773B73"/>
    <w:rsid w:val="00776126"/>
    <w:rsid w:val="00776762"/>
    <w:rsid w:val="00777709"/>
    <w:rsid w:val="00780790"/>
    <w:rsid w:val="00780B43"/>
    <w:rsid w:val="00781F17"/>
    <w:rsid w:val="00786F12"/>
    <w:rsid w:val="007874E5"/>
    <w:rsid w:val="00787BDF"/>
    <w:rsid w:val="00787C75"/>
    <w:rsid w:val="00792361"/>
    <w:rsid w:val="00793C58"/>
    <w:rsid w:val="0079496C"/>
    <w:rsid w:val="007A4E2F"/>
    <w:rsid w:val="007A795D"/>
    <w:rsid w:val="007B0328"/>
    <w:rsid w:val="007B0BCA"/>
    <w:rsid w:val="007B19D7"/>
    <w:rsid w:val="007B3FCC"/>
    <w:rsid w:val="007B435C"/>
    <w:rsid w:val="007B4490"/>
    <w:rsid w:val="007B643A"/>
    <w:rsid w:val="007B7FC1"/>
    <w:rsid w:val="007C22FE"/>
    <w:rsid w:val="007C3CD6"/>
    <w:rsid w:val="007C5AFF"/>
    <w:rsid w:val="007C5EB5"/>
    <w:rsid w:val="007C6F41"/>
    <w:rsid w:val="007C774B"/>
    <w:rsid w:val="007C7CA9"/>
    <w:rsid w:val="007D1EE6"/>
    <w:rsid w:val="007D3732"/>
    <w:rsid w:val="007D5D60"/>
    <w:rsid w:val="007D75BA"/>
    <w:rsid w:val="007E295D"/>
    <w:rsid w:val="007E446F"/>
    <w:rsid w:val="007E4899"/>
    <w:rsid w:val="007E605F"/>
    <w:rsid w:val="007E6366"/>
    <w:rsid w:val="007E6654"/>
    <w:rsid w:val="007E6C7D"/>
    <w:rsid w:val="007E6EBC"/>
    <w:rsid w:val="007E75C5"/>
    <w:rsid w:val="007F0B0A"/>
    <w:rsid w:val="007F0C78"/>
    <w:rsid w:val="007F1231"/>
    <w:rsid w:val="007F1E3D"/>
    <w:rsid w:val="007F319E"/>
    <w:rsid w:val="007F639B"/>
    <w:rsid w:val="008001D3"/>
    <w:rsid w:val="0080055D"/>
    <w:rsid w:val="00800B9E"/>
    <w:rsid w:val="0080121D"/>
    <w:rsid w:val="0080223B"/>
    <w:rsid w:val="008025BF"/>
    <w:rsid w:val="008025E3"/>
    <w:rsid w:val="00802F7E"/>
    <w:rsid w:val="008031BC"/>
    <w:rsid w:val="00803D83"/>
    <w:rsid w:val="008047FB"/>
    <w:rsid w:val="008065E9"/>
    <w:rsid w:val="00807BD4"/>
    <w:rsid w:val="00810708"/>
    <w:rsid w:val="0081090D"/>
    <w:rsid w:val="00811466"/>
    <w:rsid w:val="0081183C"/>
    <w:rsid w:val="00811C46"/>
    <w:rsid w:val="00811ED5"/>
    <w:rsid w:val="008159A4"/>
    <w:rsid w:val="008167DB"/>
    <w:rsid w:val="00816B98"/>
    <w:rsid w:val="008176CA"/>
    <w:rsid w:val="00820148"/>
    <w:rsid w:val="0082254A"/>
    <w:rsid w:val="0082290A"/>
    <w:rsid w:val="008230D3"/>
    <w:rsid w:val="008254E9"/>
    <w:rsid w:val="0082682B"/>
    <w:rsid w:val="00827C81"/>
    <w:rsid w:val="00832C24"/>
    <w:rsid w:val="00841463"/>
    <w:rsid w:val="00841EF6"/>
    <w:rsid w:val="00843A7E"/>
    <w:rsid w:val="0084453A"/>
    <w:rsid w:val="0084519F"/>
    <w:rsid w:val="00845730"/>
    <w:rsid w:val="00845783"/>
    <w:rsid w:val="00846ED5"/>
    <w:rsid w:val="008477A1"/>
    <w:rsid w:val="0085196C"/>
    <w:rsid w:val="008528DC"/>
    <w:rsid w:val="00853778"/>
    <w:rsid w:val="00854387"/>
    <w:rsid w:val="00857227"/>
    <w:rsid w:val="00857CF7"/>
    <w:rsid w:val="00857FFD"/>
    <w:rsid w:val="00862B04"/>
    <w:rsid w:val="00862D82"/>
    <w:rsid w:val="008645A6"/>
    <w:rsid w:val="008646EF"/>
    <w:rsid w:val="00864F36"/>
    <w:rsid w:val="00865AAC"/>
    <w:rsid w:val="00870238"/>
    <w:rsid w:val="008715AB"/>
    <w:rsid w:val="008733C1"/>
    <w:rsid w:val="0087462F"/>
    <w:rsid w:val="0087521C"/>
    <w:rsid w:val="0087677B"/>
    <w:rsid w:val="0087753A"/>
    <w:rsid w:val="00880197"/>
    <w:rsid w:val="008803E8"/>
    <w:rsid w:val="008817CE"/>
    <w:rsid w:val="008828E2"/>
    <w:rsid w:val="008832F4"/>
    <w:rsid w:val="0088334E"/>
    <w:rsid w:val="00885A74"/>
    <w:rsid w:val="008864A7"/>
    <w:rsid w:val="00887397"/>
    <w:rsid w:val="00887C4E"/>
    <w:rsid w:val="0089120B"/>
    <w:rsid w:val="00891DEF"/>
    <w:rsid w:val="00891F32"/>
    <w:rsid w:val="008937D4"/>
    <w:rsid w:val="00894A44"/>
    <w:rsid w:val="00896069"/>
    <w:rsid w:val="008A050A"/>
    <w:rsid w:val="008A14FC"/>
    <w:rsid w:val="008A1A47"/>
    <w:rsid w:val="008A1B52"/>
    <w:rsid w:val="008A24DD"/>
    <w:rsid w:val="008A258B"/>
    <w:rsid w:val="008A284B"/>
    <w:rsid w:val="008A35FA"/>
    <w:rsid w:val="008A5085"/>
    <w:rsid w:val="008A7E52"/>
    <w:rsid w:val="008B0C38"/>
    <w:rsid w:val="008B16FA"/>
    <w:rsid w:val="008B3327"/>
    <w:rsid w:val="008B3D3B"/>
    <w:rsid w:val="008B3E3D"/>
    <w:rsid w:val="008B519E"/>
    <w:rsid w:val="008B54F0"/>
    <w:rsid w:val="008B73C9"/>
    <w:rsid w:val="008B76A6"/>
    <w:rsid w:val="008C0C8B"/>
    <w:rsid w:val="008C10BE"/>
    <w:rsid w:val="008C1A8F"/>
    <w:rsid w:val="008C2B1A"/>
    <w:rsid w:val="008C5300"/>
    <w:rsid w:val="008C5E94"/>
    <w:rsid w:val="008C6076"/>
    <w:rsid w:val="008C62B6"/>
    <w:rsid w:val="008C7470"/>
    <w:rsid w:val="008C7CF6"/>
    <w:rsid w:val="008C7DAE"/>
    <w:rsid w:val="008D120B"/>
    <w:rsid w:val="008D32FF"/>
    <w:rsid w:val="008D3E99"/>
    <w:rsid w:val="008D5D02"/>
    <w:rsid w:val="008D674C"/>
    <w:rsid w:val="008D7012"/>
    <w:rsid w:val="008E0EBF"/>
    <w:rsid w:val="008E213C"/>
    <w:rsid w:val="008E33A6"/>
    <w:rsid w:val="008E4ED5"/>
    <w:rsid w:val="008E51B6"/>
    <w:rsid w:val="008E6F1A"/>
    <w:rsid w:val="008F0E37"/>
    <w:rsid w:val="008F2732"/>
    <w:rsid w:val="008F3E07"/>
    <w:rsid w:val="008F5268"/>
    <w:rsid w:val="008F586F"/>
    <w:rsid w:val="008F5AB4"/>
    <w:rsid w:val="008F627F"/>
    <w:rsid w:val="008F6720"/>
    <w:rsid w:val="008F7711"/>
    <w:rsid w:val="009052B0"/>
    <w:rsid w:val="0090638F"/>
    <w:rsid w:val="00907A88"/>
    <w:rsid w:val="00910C83"/>
    <w:rsid w:val="00910F3F"/>
    <w:rsid w:val="0091167E"/>
    <w:rsid w:val="0091225E"/>
    <w:rsid w:val="00912EE4"/>
    <w:rsid w:val="00915876"/>
    <w:rsid w:val="00916281"/>
    <w:rsid w:val="00917B94"/>
    <w:rsid w:val="0092143C"/>
    <w:rsid w:val="00923A38"/>
    <w:rsid w:val="00924524"/>
    <w:rsid w:val="00925122"/>
    <w:rsid w:val="009269E1"/>
    <w:rsid w:val="00926F44"/>
    <w:rsid w:val="00930BB4"/>
    <w:rsid w:val="009310FA"/>
    <w:rsid w:val="00931DFB"/>
    <w:rsid w:val="00934813"/>
    <w:rsid w:val="00934AE9"/>
    <w:rsid w:val="00935B05"/>
    <w:rsid w:val="00937D83"/>
    <w:rsid w:val="009433F1"/>
    <w:rsid w:val="009433FA"/>
    <w:rsid w:val="0094488B"/>
    <w:rsid w:val="009448AE"/>
    <w:rsid w:val="00945DD7"/>
    <w:rsid w:val="009472AE"/>
    <w:rsid w:val="00950316"/>
    <w:rsid w:val="00950A68"/>
    <w:rsid w:val="009520CC"/>
    <w:rsid w:val="009535A5"/>
    <w:rsid w:val="00955679"/>
    <w:rsid w:val="009571D1"/>
    <w:rsid w:val="0095784E"/>
    <w:rsid w:val="00957FB5"/>
    <w:rsid w:val="009603FC"/>
    <w:rsid w:val="00962303"/>
    <w:rsid w:val="00962711"/>
    <w:rsid w:val="00963412"/>
    <w:rsid w:val="0096556C"/>
    <w:rsid w:val="00967E87"/>
    <w:rsid w:val="00971020"/>
    <w:rsid w:val="0097383D"/>
    <w:rsid w:val="00973E6B"/>
    <w:rsid w:val="0097465C"/>
    <w:rsid w:val="009754E1"/>
    <w:rsid w:val="00975A8D"/>
    <w:rsid w:val="00980536"/>
    <w:rsid w:val="00981110"/>
    <w:rsid w:val="00981FF5"/>
    <w:rsid w:val="009839F7"/>
    <w:rsid w:val="009851E0"/>
    <w:rsid w:val="0098683D"/>
    <w:rsid w:val="009910FF"/>
    <w:rsid w:val="00991B41"/>
    <w:rsid w:val="00991F77"/>
    <w:rsid w:val="0099241E"/>
    <w:rsid w:val="009924AD"/>
    <w:rsid w:val="009924B1"/>
    <w:rsid w:val="00992AC2"/>
    <w:rsid w:val="0099470B"/>
    <w:rsid w:val="009A0093"/>
    <w:rsid w:val="009A0608"/>
    <w:rsid w:val="009A0634"/>
    <w:rsid w:val="009A2249"/>
    <w:rsid w:val="009A3C09"/>
    <w:rsid w:val="009A5FDB"/>
    <w:rsid w:val="009A6C8B"/>
    <w:rsid w:val="009B0C7C"/>
    <w:rsid w:val="009B1151"/>
    <w:rsid w:val="009B66C6"/>
    <w:rsid w:val="009C0921"/>
    <w:rsid w:val="009C49C5"/>
    <w:rsid w:val="009C51BD"/>
    <w:rsid w:val="009C55C2"/>
    <w:rsid w:val="009C56F1"/>
    <w:rsid w:val="009D2392"/>
    <w:rsid w:val="009D325E"/>
    <w:rsid w:val="009D3959"/>
    <w:rsid w:val="009D4936"/>
    <w:rsid w:val="009D5454"/>
    <w:rsid w:val="009D77F3"/>
    <w:rsid w:val="009D7B21"/>
    <w:rsid w:val="009E177D"/>
    <w:rsid w:val="009E2E75"/>
    <w:rsid w:val="009E2FC4"/>
    <w:rsid w:val="009E36CD"/>
    <w:rsid w:val="009E370B"/>
    <w:rsid w:val="009E3C34"/>
    <w:rsid w:val="009E44D9"/>
    <w:rsid w:val="009E547E"/>
    <w:rsid w:val="009E5AF3"/>
    <w:rsid w:val="009E64A1"/>
    <w:rsid w:val="009E6A87"/>
    <w:rsid w:val="009F0DF3"/>
    <w:rsid w:val="009F2B15"/>
    <w:rsid w:val="009F2C35"/>
    <w:rsid w:val="009F4D24"/>
    <w:rsid w:val="009F58DD"/>
    <w:rsid w:val="009F7438"/>
    <w:rsid w:val="00A006FE"/>
    <w:rsid w:val="00A011B2"/>
    <w:rsid w:val="00A02AC8"/>
    <w:rsid w:val="00A02CDF"/>
    <w:rsid w:val="00A0455C"/>
    <w:rsid w:val="00A06044"/>
    <w:rsid w:val="00A06250"/>
    <w:rsid w:val="00A109F7"/>
    <w:rsid w:val="00A1104F"/>
    <w:rsid w:val="00A1108F"/>
    <w:rsid w:val="00A111AC"/>
    <w:rsid w:val="00A117D4"/>
    <w:rsid w:val="00A15AFC"/>
    <w:rsid w:val="00A15D9A"/>
    <w:rsid w:val="00A17EBC"/>
    <w:rsid w:val="00A23583"/>
    <w:rsid w:val="00A236B8"/>
    <w:rsid w:val="00A23BBB"/>
    <w:rsid w:val="00A26C54"/>
    <w:rsid w:val="00A277ED"/>
    <w:rsid w:val="00A30600"/>
    <w:rsid w:val="00A30B1E"/>
    <w:rsid w:val="00A31FB3"/>
    <w:rsid w:val="00A333E2"/>
    <w:rsid w:val="00A33786"/>
    <w:rsid w:val="00A34A8A"/>
    <w:rsid w:val="00A34CE9"/>
    <w:rsid w:val="00A35926"/>
    <w:rsid w:val="00A35E1F"/>
    <w:rsid w:val="00A366DB"/>
    <w:rsid w:val="00A37345"/>
    <w:rsid w:val="00A37EDE"/>
    <w:rsid w:val="00A40DE4"/>
    <w:rsid w:val="00A42CE7"/>
    <w:rsid w:val="00A43DE2"/>
    <w:rsid w:val="00A4413D"/>
    <w:rsid w:val="00A44C01"/>
    <w:rsid w:val="00A46BC6"/>
    <w:rsid w:val="00A472C1"/>
    <w:rsid w:val="00A502AF"/>
    <w:rsid w:val="00A53454"/>
    <w:rsid w:val="00A541BB"/>
    <w:rsid w:val="00A573BE"/>
    <w:rsid w:val="00A57580"/>
    <w:rsid w:val="00A5779C"/>
    <w:rsid w:val="00A6000C"/>
    <w:rsid w:val="00A60473"/>
    <w:rsid w:val="00A619F4"/>
    <w:rsid w:val="00A64D3B"/>
    <w:rsid w:val="00A65072"/>
    <w:rsid w:val="00A66BBC"/>
    <w:rsid w:val="00A67C2A"/>
    <w:rsid w:val="00A7068B"/>
    <w:rsid w:val="00A73F88"/>
    <w:rsid w:val="00A743C8"/>
    <w:rsid w:val="00A743DA"/>
    <w:rsid w:val="00A7592C"/>
    <w:rsid w:val="00A75B32"/>
    <w:rsid w:val="00A774B3"/>
    <w:rsid w:val="00A80203"/>
    <w:rsid w:val="00A812E0"/>
    <w:rsid w:val="00A81B8F"/>
    <w:rsid w:val="00A82AF4"/>
    <w:rsid w:val="00A83E50"/>
    <w:rsid w:val="00A84461"/>
    <w:rsid w:val="00A855B4"/>
    <w:rsid w:val="00A955E4"/>
    <w:rsid w:val="00A967E1"/>
    <w:rsid w:val="00AA2675"/>
    <w:rsid w:val="00AA29AA"/>
    <w:rsid w:val="00AA2CAF"/>
    <w:rsid w:val="00AA348F"/>
    <w:rsid w:val="00AA554B"/>
    <w:rsid w:val="00AA6271"/>
    <w:rsid w:val="00AA6706"/>
    <w:rsid w:val="00AA6AB4"/>
    <w:rsid w:val="00AA6CAC"/>
    <w:rsid w:val="00AA738B"/>
    <w:rsid w:val="00AA7717"/>
    <w:rsid w:val="00AA7A1E"/>
    <w:rsid w:val="00AB0920"/>
    <w:rsid w:val="00AB0FBA"/>
    <w:rsid w:val="00AB43AF"/>
    <w:rsid w:val="00AB4F8C"/>
    <w:rsid w:val="00AB640E"/>
    <w:rsid w:val="00AC163C"/>
    <w:rsid w:val="00AC1EB6"/>
    <w:rsid w:val="00AC2AE5"/>
    <w:rsid w:val="00AC491E"/>
    <w:rsid w:val="00AC4CC9"/>
    <w:rsid w:val="00AC70EE"/>
    <w:rsid w:val="00AD18D4"/>
    <w:rsid w:val="00AD47FC"/>
    <w:rsid w:val="00AD63B4"/>
    <w:rsid w:val="00AD774F"/>
    <w:rsid w:val="00AE19C2"/>
    <w:rsid w:val="00AE26E6"/>
    <w:rsid w:val="00AE2AFD"/>
    <w:rsid w:val="00AE51AD"/>
    <w:rsid w:val="00AE51D2"/>
    <w:rsid w:val="00AE6CB5"/>
    <w:rsid w:val="00AF3E65"/>
    <w:rsid w:val="00AF3F0D"/>
    <w:rsid w:val="00AF5CEF"/>
    <w:rsid w:val="00AF5DC4"/>
    <w:rsid w:val="00AF637A"/>
    <w:rsid w:val="00B0037D"/>
    <w:rsid w:val="00B0292D"/>
    <w:rsid w:val="00B04A90"/>
    <w:rsid w:val="00B04BB0"/>
    <w:rsid w:val="00B04BD1"/>
    <w:rsid w:val="00B05489"/>
    <w:rsid w:val="00B1170A"/>
    <w:rsid w:val="00B117CC"/>
    <w:rsid w:val="00B1266E"/>
    <w:rsid w:val="00B12ACE"/>
    <w:rsid w:val="00B12B00"/>
    <w:rsid w:val="00B14381"/>
    <w:rsid w:val="00B143FB"/>
    <w:rsid w:val="00B14FA7"/>
    <w:rsid w:val="00B17DB3"/>
    <w:rsid w:val="00B17E36"/>
    <w:rsid w:val="00B21030"/>
    <w:rsid w:val="00B24776"/>
    <w:rsid w:val="00B24A3C"/>
    <w:rsid w:val="00B25E8F"/>
    <w:rsid w:val="00B26F61"/>
    <w:rsid w:val="00B2731D"/>
    <w:rsid w:val="00B309EA"/>
    <w:rsid w:val="00B337DF"/>
    <w:rsid w:val="00B342AD"/>
    <w:rsid w:val="00B4226B"/>
    <w:rsid w:val="00B42CA7"/>
    <w:rsid w:val="00B43B5A"/>
    <w:rsid w:val="00B47761"/>
    <w:rsid w:val="00B50BB9"/>
    <w:rsid w:val="00B513D5"/>
    <w:rsid w:val="00B51E97"/>
    <w:rsid w:val="00B52A75"/>
    <w:rsid w:val="00B52B87"/>
    <w:rsid w:val="00B5486B"/>
    <w:rsid w:val="00B55CC1"/>
    <w:rsid w:val="00B62B54"/>
    <w:rsid w:val="00B641A8"/>
    <w:rsid w:val="00B64DCE"/>
    <w:rsid w:val="00B65DDB"/>
    <w:rsid w:val="00B67698"/>
    <w:rsid w:val="00B70489"/>
    <w:rsid w:val="00B72BF0"/>
    <w:rsid w:val="00B75E2A"/>
    <w:rsid w:val="00B77519"/>
    <w:rsid w:val="00B77539"/>
    <w:rsid w:val="00B77F13"/>
    <w:rsid w:val="00B8117D"/>
    <w:rsid w:val="00B82D10"/>
    <w:rsid w:val="00B84101"/>
    <w:rsid w:val="00B8425E"/>
    <w:rsid w:val="00B85F09"/>
    <w:rsid w:val="00B86236"/>
    <w:rsid w:val="00B90A8D"/>
    <w:rsid w:val="00B9126E"/>
    <w:rsid w:val="00B91A9F"/>
    <w:rsid w:val="00B923E4"/>
    <w:rsid w:val="00B92AC0"/>
    <w:rsid w:val="00B934BC"/>
    <w:rsid w:val="00B93F95"/>
    <w:rsid w:val="00BA06EB"/>
    <w:rsid w:val="00BA25F8"/>
    <w:rsid w:val="00BA43BB"/>
    <w:rsid w:val="00BA6DF3"/>
    <w:rsid w:val="00BB05B2"/>
    <w:rsid w:val="00BB0E46"/>
    <w:rsid w:val="00BB1978"/>
    <w:rsid w:val="00BB1AB3"/>
    <w:rsid w:val="00BB1AD5"/>
    <w:rsid w:val="00BB272B"/>
    <w:rsid w:val="00BB2E81"/>
    <w:rsid w:val="00BB3A9B"/>
    <w:rsid w:val="00BB4F13"/>
    <w:rsid w:val="00BB5135"/>
    <w:rsid w:val="00BB5ECB"/>
    <w:rsid w:val="00BB68C0"/>
    <w:rsid w:val="00BB6F89"/>
    <w:rsid w:val="00BC0451"/>
    <w:rsid w:val="00BC0D60"/>
    <w:rsid w:val="00BC24D6"/>
    <w:rsid w:val="00BC2A40"/>
    <w:rsid w:val="00BC45F4"/>
    <w:rsid w:val="00BC5DE1"/>
    <w:rsid w:val="00BD0590"/>
    <w:rsid w:val="00BD107D"/>
    <w:rsid w:val="00BD18A0"/>
    <w:rsid w:val="00BD2DD3"/>
    <w:rsid w:val="00BD449E"/>
    <w:rsid w:val="00BD4D4B"/>
    <w:rsid w:val="00BD7D0C"/>
    <w:rsid w:val="00BE0ED0"/>
    <w:rsid w:val="00BE18C0"/>
    <w:rsid w:val="00BE1D26"/>
    <w:rsid w:val="00BE4192"/>
    <w:rsid w:val="00BE43C4"/>
    <w:rsid w:val="00BE4B06"/>
    <w:rsid w:val="00BE5D5C"/>
    <w:rsid w:val="00BE71A6"/>
    <w:rsid w:val="00BE7370"/>
    <w:rsid w:val="00BE76B6"/>
    <w:rsid w:val="00BF1EC9"/>
    <w:rsid w:val="00BF33DF"/>
    <w:rsid w:val="00BF3B1C"/>
    <w:rsid w:val="00BF4B0B"/>
    <w:rsid w:val="00BF5D62"/>
    <w:rsid w:val="00BF6B87"/>
    <w:rsid w:val="00BF779E"/>
    <w:rsid w:val="00BF7DC9"/>
    <w:rsid w:val="00C011FD"/>
    <w:rsid w:val="00C031DD"/>
    <w:rsid w:val="00C04F92"/>
    <w:rsid w:val="00C05C41"/>
    <w:rsid w:val="00C11B50"/>
    <w:rsid w:val="00C12FDC"/>
    <w:rsid w:val="00C130DC"/>
    <w:rsid w:val="00C13275"/>
    <w:rsid w:val="00C13B35"/>
    <w:rsid w:val="00C152AE"/>
    <w:rsid w:val="00C16462"/>
    <w:rsid w:val="00C178E6"/>
    <w:rsid w:val="00C20197"/>
    <w:rsid w:val="00C20E96"/>
    <w:rsid w:val="00C21D5D"/>
    <w:rsid w:val="00C21ED6"/>
    <w:rsid w:val="00C223E2"/>
    <w:rsid w:val="00C22C69"/>
    <w:rsid w:val="00C24F23"/>
    <w:rsid w:val="00C24F94"/>
    <w:rsid w:val="00C25935"/>
    <w:rsid w:val="00C25EC2"/>
    <w:rsid w:val="00C2663A"/>
    <w:rsid w:val="00C27B3B"/>
    <w:rsid w:val="00C32497"/>
    <w:rsid w:val="00C32946"/>
    <w:rsid w:val="00C32B6D"/>
    <w:rsid w:val="00C33663"/>
    <w:rsid w:val="00C3425F"/>
    <w:rsid w:val="00C36057"/>
    <w:rsid w:val="00C361DE"/>
    <w:rsid w:val="00C3780C"/>
    <w:rsid w:val="00C37869"/>
    <w:rsid w:val="00C37AC6"/>
    <w:rsid w:val="00C40097"/>
    <w:rsid w:val="00C421F2"/>
    <w:rsid w:val="00C427E9"/>
    <w:rsid w:val="00C43268"/>
    <w:rsid w:val="00C43B17"/>
    <w:rsid w:val="00C46C98"/>
    <w:rsid w:val="00C5015C"/>
    <w:rsid w:val="00C50DE3"/>
    <w:rsid w:val="00C50E85"/>
    <w:rsid w:val="00C50EC5"/>
    <w:rsid w:val="00C51051"/>
    <w:rsid w:val="00C51A32"/>
    <w:rsid w:val="00C51A4E"/>
    <w:rsid w:val="00C53032"/>
    <w:rsid w:val="00C53164"/>
    <w:rsid w:val="00C537BF"/>
    <w:rsid w:val="00C557BC"/>
    <w:rsid w:val="00C55CD9"/>
    <w:rsid w:val="00C57D7B"/>
    <w:rsid w:val="00C60AC6"/>
    <w:rsid w:val="00C6156F"/>
    <w:rsid w:val="00C61F4B"/>
    <w:rsid w:val="00C62B2E"/>
    <w:rsid w:val="00C66614"/>
    <w:rsid w:val="00C66DB6"/>
    <w:rsid w:val="00C6729F"/>
    <w:rsid w:val="00C7026B"/>
    <w:rsid w:val="00C705EF"/>
    <w:rsid w:val="00C72126"/>
    <w:rsid w:val="00C73756"/>
    <w:rsid w:val="00C738EB"/>
    <w:rsid w:val="00C73B93"/>
    <w:rsid w:val="00C73FBD"/>
    <w:rsid w:val="00C7421E"/>
    <w:rsid w:val="00C74313"/>
    <w:rsid w:val="00C7561D"/>
    <w:rsid w:val="00C75841"/>
    <w:rsid w:val="00C75F61"/>
    <w:rsid w:val="00C77AF5"/>
    <w:rsid w:val="00C81386"/>
    <w:rsid w:val="00C82124"/>
    <w:rsid w:val="00C839EF"/>
    <w:rsid w:val="00C866F7"/>
    <w:rsid w:val="00C86867"/>
    <w:rsid w:val="00C86B87"/>
    <w:rsid w:val="00C8786D"/>
    <w:rsid w:val="00C87FD9"/>
    <w:rsid w:val="00C911F7"/>
    <w:rsid w:val="00C91D92"/>
    <w:rsid w:val="00C93854"/>
    <w:rsid w:val="00C93B37"/>
    <w:rsid w:val="00C95BB6"/>
    <w:rsid w:val="00C96913"/>
    <w:rsid w:val="00CA0B60"/>
    <w:rsid w:val="00CA17CD"/>
    <w:rsid w:val="00CA33DC"/>
    <w:rsid w:val="00CA342E"/>
    <w:rsid w:val="00CA3A03"/>
    <w:rsid w:val="00CA4C26"/>
    <w:rsid w:val="00CB0E3C"/>
    <w:rsid w:val="00CB1CBA"/>
    <w:rsid w:val="00CB2A58"/>
    <w:rsid w:val="00CB45BF"/>
    <w:rsid w:val="00CB4CAB"/>
    <w:rsid w:val="00CB64A6"/>
    <w:rsid w:val="00CC17E4"/>
    <w:rsid w:val="00CC2EF0"/>
    <w:rsid w:val="00CC3228"/>
    <w:rsid w:val="00CC3330"/>
    <w:rsid w:val="00CC5E3E"/>
    <w:rsid w:val="00CC5FF1"/>
    <w:rsid w:val="00CD0731"/>
    <w:rsid w:val="00CD106B"/>
    <w:rsid w:val="00CD1345"/>
    <w:rsid w:val="00CD2E79"/>
    <w:rsid w:val="00CD4089"/>
    <w:rsid w:val="00CD40EC"/>
    <w:rsid w:val="00CD479B"/>
    <w:rsid w:val="00CD507C"/>
    <w:rsid w:val="00CD7AE1"/>
    <w:rsid w:val="00CE1E44"/>
    <w:rsid w:val="00CE54CE"/>
    <w:rsid w:val="00CE6B6B"/>
    <w:rsid w:val="00CE6FA3"/>
    <w:rsid w:val="00CE70C7"/>
    <w:rsid w:val="00CE71FA"/>
    <w:rsid w:val="00CF1AAB"/>
    <w:rsid w:val="00CF1B32"/>
    <w:rsid w:val="00CF1D29"/>
    <w:rsid w:val="00CF28B8"/>
    <w:rsid w:val="00CF29AB"/>
    <w:rsid w:val="00CF2E49"/>
    <w:rsid w:val="00CF306A"/>
    <w:rsid w:val="00CF3AAF"/>
    <w:rsid w:val="00CF4C94"/>
    <w:rsid w:val="00CF50B5"/>
    <w:rsid w:val="00CF58AC"/>
    <w:rsid w:val="00CF6235"/>
    <w:rsid w:val="00CF78E9"/>
    <w:rsid w:val="00D0192E"/>
    <w:rsid w:val="00D03256"/>
    <w:rsid w:val="00D057A3"/>
    <w:rsid w:val="00D064D5"/>
    <w:rsid w:val="00D1055A"/>
    <w:rsid w:val="00D10A93"/>
    <w:rsid w:val="00D1185E"/>
    <w:rsid w:val="00D11A90"/>
    <w:rsid w:val="00D11AD1"/>
    <w:rsid w:val="00D14468"/>
    <w:rsid w:val="00D15605"/>
    <w:rsid w:val="00D157E8"/>
    <w:rsid w:val="00D169F4"/>
    <w:rsid w:val="00D17D87"/>
    <w:rsid w:val="00D203A7"/>
    <w:rsid w:val="00D20C51"/>
    <w:rsid w:val="00D20E85"/>
    <w:rsid w:val="00D20F93"/>
    <w:rsid w:val="00D21ADB"/>
    <w:rsid w:val="00D21C24"/>
    <w:rsid w:val="00D23453"/>
    <w:rsid w:val="00D244E3"/>
    <w:rsid w:val="00D24890"/>
    <w:rsid w:val="00D25714"/>
    <w:rsid w:val="00D26644"/>
    <w:rsid w:val="00D27194"/>
    <w:rsid w:val="00D32AD1"/>
    <w:rsid w:val="00D33571"/>
    <w:rsid w:val="00D34761"/>
    <w:rsid w:val="00D36083"/>
    <w:rsid w:val="00D362E3"/>
    <w:rsid w:val="00D37855"/>
    <w:rsid w:val="00D41DBD"/>
    <w:rsid w:val="00D42203"/>
    <w:rsid w:val="00D422BD"/>
    <w:rsid w:val="00D444AC"/>
    <w:rsid w:val="00D479A8"/>
    <w:rsid w:val="00D47C09"/>
    <w:rsid w:val="00D50418"/>
    <w:rsid w:val="00D50590"/>
    <w:rsid w:val="00D508C8"/>
    <w:rsid w:val="00D50BF2"/>
    <w:rsid w:val="00D50C8C"/>
    <w:rsid w:val="00D51747"/>
    <w:rsid w:val="00D52B2F"/>
    <w:rsid w:val="00D52FB2"/>
    <w:rsid w:val="00D545B1"/>
    <w:rsid w:val="00D56C69"/>
    <w:rsid w:val="00D60640"/>
    <w:rsid w:val="00D60EDB"/>
    <w:rsid w:val="00D61020"/>
    <w:rsid w:val="00D61C93"/>
    <w:rsid w:val="00D62837"/>
    <w:rsid w:val="00D64033"/>
    <w:rsid w:val="00D64C9C"/>
    <w:rsid w:val="00D65D31"/>
    <w:rsid w:val="00D66771"/>
    <w:rsid w:val="00D70740"/>
    <w:rsid w:val="00D73555"/>
    <w:rsid w:val="00D7412E"/>
    <w:rsid w:val="00D769AD"/>
    <w:rsid w:val="00D76D93"/>
    <w:rsid w:val="00D8134C"/>
    <w:rsid w:val="00D82C33"/>
    <w:rsid w:val="00D83CBE"/>
    <w:rsid w:val="00D84249"/>
    <w:rsid w:val="00D866F9"/>
    <w:rsid w:val="00D86870"/>
    <w:rsid w:val="00D87991"/>
    <w:rsid w:val="00D903EB"/>
    <w:rsid w:val="00D906E1"/>
    <w:rsid w:val="00D91A77"/>
    <w:rsid w:val="00D91D9E"/>
    <w:rsid w:val="00D927B0"/>
    <w:rsid w:val="00D931FD"/>
    <w:rsid w:val="00D969C6"/>
    <w:rsid w:val="00D96EA3"/>
    <w:rsid w:val="00D970CA"/>
    <w:rsid w:val="00DA039A"/>
    <w:rsid w:val="00DA16CD"/>
    <w:rsid w:val="00DA29DF"/>
    <w:rsid w:val="00DA3F17"/>
    <w:rsid w:val="00DA4AA0"/>
    <w:rsid w:val="00DA509A"/>
    <w:rsid w:val="00DB0073"/>
    <w:rsid w:val="00DB094C"/>
    <w:rsid w:val="00DB22B0"/>
    <w:rsid w:val="00DB32ED"/>
    <w:rsid w:val="00DB37A7"/>
    <w:rsid w:val="00DB43C8"/>
    <w:rsid w:val="00DB7096"/>
    <w:rsid w:val="00DB7455"/>
    <w:rsid w:val="00DC0918"/>
    <w:rsid w:val="00DC1A67"/>
    <w:rsid w:val="00DC2399"/>
    <w:rsid w:val="00DC2EF8"/>
    <w:rsid w:val="00DC4B9F"/>
    <w:rsid w:val="00DC5A12"/>
    <w:rsid w:val="00DC7551"/>
    <w:rsid w:val="00DD112A"/>
    <w:rsid w:val="00DD27CF"/>
    <w:rsid w:val="00DD2B81"/>
    <w:rsid w:val="00DD30AD"/>
    <w:rsid w:val="00DD477E"/>
    <w:rsid w:val="00DD5C71"/>
    <w:rsid w:val="00DD7320"/>
    <w:rsid w:val="00DD7F6F"/>
    <w:rsid w:val="00DE228C"/>
    <w:rsid w:val="00DE32CB"/>
    <w:rsid w:val="00DE3787"/>
    <w:rsid w:val="00DE3A0C"/>
    <w:rsid w:val="00DE6CB1"/>
    <w:rsid w:val="00DF0387"/>
    <w:rsid w:val="00DF03E5"/>
    <w:rsid w:val="00DF061A"/>
    <w:rsid w:val="00DF13A3"/>
    <w:rsid w:val="00DF231D"/>
    <w:rsid w:val="00DF2A13"/>
    <w:rsid w:val="00DF2B23"/>
    <w:rsid w:val="00DF3B44"/>
    <w:rsid w:val="00DF468C"/>
    <w:rsid w:val="00DF46D1"/>
    <w:rsid w:val="00DF59B6"/>
    <w:rsid w:val="00DF5FF4"/>
    <w:rsid w:val="00DF6E96"/>
    <w:rsid w:val="00DF7055"/>
    <w:rsid w:val="00E001BA"/>
    <w:rsid w:val="00E00DD1"/>
    <w:rsid w:val="00E0276E"/>
    <w:rsid w:val="00E03042"/>
    <w:rsid w:val="00E037F3"/>
    <w:rsid w:val="00E04D56"/>
    <w:rsid w:val="00E06BE9"/>
    <w:rsid w:val="00E07D18"/>
    <w:rsid w:val="00E100A5"/>
    <w:rsid w:val="00E11BD0"/>
    <w:rsid w:val="00E11CB2"/>
    <w:rsid w:val="00E12331"/>
    <w:rsid w:val="00E128A5"/>
    <w:rsid w:val="00E170AE"/>
    <w:rsid w:val="00E175C1"/>
    <w:rsid w:val="00E2008B"/>
    <w:rsid w:val="00E224EE"/>
    <w:rsid w:val="00E2302D"/>
    <w:rsid w:val="00E23352"/>
    <w:rsid w:val="00E24100"/>
    <w:rsid w:val="00E25318"/>
    <w:rsid w:val="00E27371"/>
    <w:rsid w:val="00E31D4A"/>
    <w:rsid w:val="00E3385E"/>
    <w:rsid w:val="00E35A3A"/>
    <w:rsid w:val="00E363D9"/>
    <w:rsid w:val="00E371E1"/>
    <w:rsid w:val="00E4087A"/>
    <w:rsid w:val="00E41096"/>
    <w:rsid w:val="00E417D5"/>
    <w:rsid w:val="00E41B09"/>
    <w:rsid w:val="00E42BC8"/>
    <w:rsid w:val="00E42E04"/>
    <w:rsid w:val="00E501F8"/>
    <w:rsid w:val="00E511D7"/>
    <w:rsid w:val="00E52CC8"/>
    <w:rsid w:val="00E608B3"/>
    <w:rsid w:val="00E6200F"/>
    <w:rsid w:val="00E65D9E"/>
    <w:rsid w:val="00E65F95"/>
    <w:rsid w:val="00E6663C"/>
    <w:rsid w:val="00E670B9"/>
    <w:rsid w:val="00E7055A"/>
    <w:rsid w:val="00E71440"/>
    <w:rsid w:val="00E72157"/>
    <w:rsid w:val="00E73ED1"/>
    <w:rsid w:val="00E756BF"/>
    <w:rsid w:val="00E76C38"/>
    <w:rsid w:val="00E76E23"/>
    <w:rsid w:val="00E7734E"/>
    <w:rsid w:val="00E80F3B"/>
    <w:rsid w:val="00E83B47"/>
    <w:rsid w:val="00E846DD"/>
    <w:rsid w:val="00E85807"/>
    <w:rsid w:val="00E86E00"/>
    <w:rsid w:val="00E90564"/>
    <w:rsid w:val="00E90B9A"/>
    <w:rsid w:val="00E91D67"/>
    <w:rsid w:val="00E932CC"/>
    <w:rsid w:val="00E938D9"/>
    <w:rsid w:val="00E959B2"/>
    <w:rsid w:val="00E97242"/>
    <w:rsid w:val="00E972DD"/>
    <w:rsid w:val="00EA1EEF"/>
    <w:rsid w:val="00EA23DE"/>
    <w:rsid w:val="00EA3A7D"/>
    <w:rsid w:val="00EA662C"/>
    <w:rsid w:val="00EA67C6"/>
    <w:rsid w:val="00EA6B57"/>
    <w:rsid w:val="00EA7382"/>
    <w:rsid w:val="00EB0334"/>
    <w:rsid w:val="00EB0F79"/>
    <w:rsid w:val="00EB3206"/>
    <w:rsid w:val="00EB3D57"/>
    <w:rsid w:val="00EB43B3"/>
    <w:rsid w:val="00EB5DAD"/>
    <w:rsid w:val="00EB7623"/>
    <w:rsid w:val="00EC037E"/>
    <w:rsid w:val="00EC0C84"/>
    <w:rsid w:val="00EC0EB9"/>
    <w:rsid w:val="00EC3DCA"/>
    <w:rsid w:val="00EC44AF"/>
    <w:rsid w:val="00EC4B0C"/>
    <w:rsid w:val="00EC4C97"/>
    <w:rsid w:val="00EC56EE"/>
    <w:rsid w:val="00EC6B49"/>
    <w:rsid w:val="00ED0012"/>
    <w:rsid w:val="00ED034C"/>
    <w:rsid w:val="00ED1720"/>
    <w:rsid w:val="00ED1C69"/>
    <w:rsid w:val="00ED6E9A"/>
    <w:rsid w:val="00ED6F87"/>
    <w:rsid w:val="00ED7A19"/>
    <w:rsid w:val="00ED7F0A"/>
    <w:rsid w:val="00EE22D6"/>
    <w:rsid w:val="00EE36BB"/>
    <w:rsid w:val="00EE6D48"/>
    <w:rsid w:val="00EE701D"/>
    <w:rsid w:val="00EE74D4"/>
    <w:rsid w:val="00EF003B"/>
    <w:rsid w:val="00EF5CC5"/>
    <w:rsid w:val="00EF5E36"/>
    <w:rsid w:val="00F000DA"/>
    <w:rsid w:val="00F00445"/>
    <w:rsid w:val="00F00863"/>
    <w:rsid w:val="00F014E5"/>
    <w:rsid w:val="00F019CC"/>
    <w:rsid w:val="00F03BA2"/>
    <w:rsid w:val="00F03DB5"/>
    <w:rsid w:val="00F041E5"/>
    <w:rsid w:val="00F0443D"/>
    <w:rsid w:val="00F044B2"/>
    <w:rsid w:val="00F057A4"/>
    <w:rsid w:val="00F05F94"/>
    <w:rsid w:val="00F064E3"/>
    <w:rsid w:val="00F101E2"/>
    <w:rsid w:val="00F11DE7"/>
    <w:rsid w:val="00F134F6"/>
    <w:rsid w:val="00F153C9"/>
    <w:rsid w:val="00F16185"/>
    <w:rsid w:val="00F2083F"/>
    <w:rsid w:val="00F20A44"/>
    <w:rsid w:val="00F21C2E"/>
    <w:rsid w:val="00F22985"/>
    <w:rsid w:val="00F23E08"/>
    <w:rsid w:val="00F24068"/>
    <w:rsid w:val="00F252E2"/>
    <w:rsid w:val="00F26C2D"/>
    <w:rsid w:val="00F279F1"/>
    <w:rsid w:val="00F320F0"/>
    <w:rsid w:val="00F3687B"/>
    <w:rsid w:val="00F3687D"/>
    <w:rsid w:val="00F37C03"/>
    <w:rsid w:val="00F409B2"/>
    <w:rsid w:val="00F420AD"/>
    <w:rsid w:val="00F4608A"/>
    <w:rsid w:val="00F467E6"/>
    <w:rsid w:val="00F46EE6"/>
    <w:rsid w:val="00F470BE"/>
    <w:rsid w:val="00F4729F"/>
    <w:rsid w:val="00F50A8C"/>
    <w:rsid w:val="00F51D0F"/>
    <w:rsid w:val="00F51F22"/>
    <w:rsid w:val="00F52948"/>
    <w:rsid w:val="00F52949"/>
    <w:rsid w:val="00F52F88"/>
    <w:rsid w:val="00F54109"/>
    <w:rsid w:val="00F55C40"/>
    <w:rsid w:val="00F567D1"/>
    <w:rsid w:val="00F569CD"/>
    <w:rsid w:val="00F56F04"/>
    <w:rsid w:val="00F57CDA"/>
    <w:rsid w:val="00F604C5"/>
    <w:rsid w:val="00F61A68"/>
    <w:rsid w:val="00F61B8F"/>
    <w:rsid w:val="00F62288"/>
    <w:rsid w:val="00F63381"/>
    <w:rsid w:val="00F63ABF"/>
    <w:rsid w:val="00F63D38"/>
    <w:rsid w:val="00F6610C"/>
    <w:rsid w:val="00F677FF"/>
    <w:rsid w:val="00F71531"/>
    <w:rsid w:val="00F71937"/>
    <w:rsid w:val="00F72383"/>
    <w:rsid w:val="00F725B3"/>
    <w:rsid w:val="00F80B21"/>
    <w:rsid w:val="00F83565"/>
    <w:rsid w:val="00F835B2"/>
    <w:rsid w:val="00F836B3"/>
    <w:rsid w:val="00F83710"/>
    <w:rsid w:val="00F85682"/>
    <w:rsid w:val="00F858C0"/>
    <w:rsid w:val="00F85C0A"/>
    <w:rsid w:val="00F86AD6"/>
    <w:rsid w:val="00F8779F"/>
    <w:rsid w:val="00F909ED"/>
    <w:rsid w:val="00F90FC2"/>
    <w:rsid w:val="00F92A75"/>
    <w:rsid w:val="00F94787"/>
    <w:rsid w:val="00F952C4"/>
    <w:rsid w:val="00F96F86"/>
    <w:rsid w:val="00F97F50"/>
    <w:rsid w:val="00FA0198"/>
    <w:rsid w:val="00FA1260"/>
    <w:rsid w:val="00FA598E"/>
    <w:rsid w:val="00FA7D78"/>
    <w:rsid w:val="00FB25AA"/>
    <w:rsid w:val="00FB2CE0"/>
    <w:rsid w:val="00FB3EB0"/>
    <w:rsid w:val="00FB4F5A"/>
    <w:rsid w:val="00FB6F7A"/>
    <w:rsid w:val="00FB7EB9"/>
    <w:rsid w:val="00FC0209"/>
    <w:rsid w:val="00FC050F"/>
    <w:rsid w:val="00FC1C65"/>
    <w:rsid w:val="00FC1EF8"/>
    <w:rsid w:val="00FC4438"/>
    <w:rsid w:val="00FC44BD"/>
    <w:rsid w:val="00FC5585"/>
    <w:rsid w:val="00FC697E"/>
    <w:rsid w:val="00FC7D14"/>
    <w:rsid w:val="00FC7F02"/>
    <w:rsid w:val="00FD1322"/>
    <w:rsid w:val="00FD36AB"/>
    <w:rsid w:val="00FD3CCB"/>
    <w:rsid w:val="00FD4332"/>
    <w:rsid w:val="00FD473D"/>
    <w:rsid w:val="00FD489A"/>
    <w:rsid w:val="00FD514C"/>
    <w:rsid w:val="00FD5A1D"/>
    <w:rsid w:val="00FD7DA3"/>
    <w:rsid w:val="00FE0DD2"/>
    <w:rsid w:val="00FE288F"/>
    <w:rsid w:val="00FE2F30"/>
    <w:rsid w:val="00FE421E"/>
    <w:rsid w:val="00FE4BC9"/>
    <w:rsid w:val="00FE502E"/>
    <w:rsid w:val="00FE6AD1"/>
    <w:rsid w:val="00FE6E90"/>
    <w:rsid w:val="00FF20D6"/>
    <w:rsid w:val="00FF3C05"/>
    <w:rsid w:val="00FF55B9"/>
    <w:rsid w:val="00FF5852"/>
    <w:rsid w:val="00FF5B3A"/>
    <w:rsid w:val="00FF7E43"/>
    <w:rsid w:val="087E3EF5"/>
    <w:rsid w:val="0CB8C3A3"/>
    <w:rsid w:val="0E4F10A1"/>
    <w:rsid w:val="6C763459"/>
    <w:rsid w:val="6DC9DC2D"/>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0FD497"/>
  <w15:docId w15:val="{8463D1BF-336A-4BAD-9595-384E6B517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nl-NL" w:eastAsia="nl-NL"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1CBA"/>
    <w:pPr>
      <w:spacing w:line="360" w:lineRule="auto"/>
    </w:pPr>
    <w:rPr>
      <w:rFonts w:ascii="Arial" w:hAnsi="Arial" w:cs="Arial"/>
      <w:sz w:val="22"/>
      <w:szCs w:val="22"/>
    </w:rPr>
  </w:style>
  <w:style w:type="paragraph" w:styleId="Heading1">
    <w:name w:val="heading 1"/>
    <w:basedOn w:val="Normal"/>
    <w:next w:val="Normal"/>
    <w:link w:val="Heading1Char"/>
    <w:uiPriority w:val="9"/>
    <w:qFormat/>
    <w:rsid w:val="00CB1CBA"/>
    <w:pPr>
      <w:keepNext/>
      <w:keepLines/>
      <w:numPr>
        <w:numId w:val="4"/>
      </w:numPr>
      <w:spacing w:before="440" w:line="240" w:lineRule="auto"/>
      <w:outlineLvl w:val="0"/>
    </w:pPr>
    <w:rPr>
      <w:rFonts w:eastAsiaTheme="majorEastAsia"/>
      <w:color w:val="365F91" w:themeColor="accent1" w:themeShade="BF"/>
      <w:sz w:val="32"/>
      <w:szCs w:val="32"/>
    </w:rPr>
  </w:style>
  <w:style w:type="paragraph" w:styleId="Heading2">
    <w:name w:val="heading 2"/>
    <w:basedOn w:val="Subtitle"/>
    <w:next w:val="Normal"/>
    <w:link w:val="Heading2Char1"/>
    <w:uiPriority w:val="9"/>
    <w:unhideWhenUsed/>
    <w:qFormat/>
    <w:rsid w:val="000A7E31"/>
    <w:rPr>
      <w:b w:val="0"/>
      <w:bCs w:val="0"/>
    </w:rPr>
  </w:style>
  <w:style w:type="paragraph" w:styleId="Heading3">
    <w:name w:val="heading 3"/>
    <w:basedOn w:val="Normal"/>
    <w:next w:val="Normal"/>
    <w:link w:val="Heading3Char"/>
    <w:uiPriority w:val="9"/>
    <w:unhideWhenUsed/>
    <w:qFormat/>
    <w:rsid w:val="0010613A"/>
    <w:pPr>
      <w:keepNext/>
      <w:keepLines/>
      <w:spacing w:before="40" w:after="0" w:line="240" w:lineRule="auto"/>
      <w:outlineLvl w:val="2"/>
    </w:pPr>
    <w:rPr>
      <w:rFonts w:asciiTheme="majorHAnsi" w:eastAsiaTheme="majorEastAsia" w:hAnsiTheme="majorHAnsi" w:cstheme="majorBidi"/>
      <w:color w:val="1F497D" w:themeColor="text2"/>
      <w:sz w:val="24"/>
      <w:szCs w:val="24"/>
    </w:rPr>
  </w:style>
  <w:style w:type="paragraph" w:styleId="Heading4">
    <w:name w:val="heading 4"/>
    <w:basedOn w:val="Normal"/>
    <w:next w:val="Normal"/>
    <w:link w:val="Heading4Char"/>
    <w:uiPriority w:val="9"/>
    <w:unhideWhenUsed/>
    <w:qFormat/>
    <w:rsid w:val="0010613A"/>
    <w:pPr>
      <w:keepNext/>
      <w:keepLines/>
      <w:spacing w:before="40" w:after="0"/>
      <w:outlineLvl w:val="3"/>
    </w:pPr>
    <w:rPr>
      <w:rFonts w:asciiTheme="majorHAnsi" w:eastAsiaTheme="majorEastAsia" w:hAnsiTheme="majorHAnsi" w:cstheme="majorBidi"/>
    </w:rPr>
  </w:style>
  <w:style w:type="paragraph" w:styleId="Heading5">
    <w:name w:val="heading 5"/>
    <w:basedOn w:val="Normal"/>
    <w:next w:val="Normal"/>
    <w:link w:val="Heading5Char"/>
    <w:uiPriority w:val="9"/>
    <w:unhideWhenUsed/>
    <w:qFormat/>
    <w:rsid w:val="0010613A"/>
    <w:pPr>
      <w:keepNext/>
      <w:keepLines/>
      <w:spacing w:before="40" w:after="0"/>
      <w:outlineLvl w:val="4"/>
    </w:pPr>
    <w:rPr>
      <w:rFonts w:asciiTheme="majorHAnsi" w:eastAsiaTheme="majorEastAsia" w:hAnsiTheme="majorHAnsi" w:cstheme="majorBidi"/>
      <w:color w:val="1F497D" w:themeColor="text2"/>
    </w:rPr>
  </w:style>
  <w:style w:type="paragraph" w:styleId="Heading6">
    <w:name w:val="heading 6"/>
    <w:basedOn w:val="Normal"/>
    <w:next w:val="Normal"/>
    <w:link w:val="Heading6Char"/>
    <w:uiPriority w:val="9"/>
    <w:unhideWhenUsed/>
    <w:qFormat/>
    <w:rsid w:val="0010613A"/>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Heading7">
    <w:name w:val="heading 7"/>
    <w:basedOn w:val="Normal"/>
    <w:next w:val="Normal"/>
    <w:link w:val="Heading7Char"/>
    <w:uiPriority w:val="9"/>
    <w:unhideWhenUsed/>
    <w:qFormat/>
    <w:rsid w:val="0010613A"/>
    <w:pPr>
      <w:keepNext/>
      <w:keepLines/>
      <w:spacing w:before="40" w:after="0"/>
      <w:outlineLvl w:val="6"/>
    </w:pPr>
    <w:rPr>
      <w:rFonts w:asciiTheme="majorHAnsi" w:eastAsiaTheme="majorEastAsia" w:hAnsiTheme="majorHAnsi" w:cstheme="majorBidi"/>
      <w:i/>
      <w:iCs/>
      <w:color w:val="244061" w:themeColor="accent1" w:themeShade="80"/>
      <w:sz w:val="21"/>
      <w:szCs w:val="21"/>
    </w:rPr>
  </w:style>
  <w:style w:type="paragraph" w:styleId="Heading8">
    <w:name w:val="heading 8"/>
    <w:basedOn w:val="Normal"/>
    <w:next w:val="Normal"/>
    <w:link w:val="Heading8Char"/>
    <w:uiPriority w:val="9"/>
    <w:unhideWhenUsed/>
    <w:qFormat/>
    <w:rsid w:val="0010613A"/>
    <w:pPr>
      <w:keepNext/>
      <w:keepLines/>
      <w:spacing w:before="40" w:after="0"/>
      <w:outlineLvl w:val="7"/>
    </w:pPr>
    <w:rPr>
      <w:rFonts w:asciiTheme="majorHAnsi" w:eastAsiaTheme="majorEastAsia" w:hAnsiTheme="majorHAnsi" w:cstheme="majorBidi"/>
      <w:b/>
      <w:bCs/>
      <w:color w:val="1F497D" w:themeColor="text2"/>
    </w:rPr>
  </w:style>
  <w:style w:type="paragraph" w:styleId="Heading9">
    <w:name w:val="heading 9"/>
    <w:basedOn w:val="Normal"/>
    <w:next w:val="Normal"/>
    <w:link w:val="Heading9Char"/>
    <w:uiPriority w:val="9"/>
    <w:unhideWhenUsed/>
    <w:qFormat/>
    <w:rsid w:val="0010613A"/>
    <w:pPr>
      <w:keepNext/>
      <w:keepLines/>
      <w:spacing w:before="40" w:after="0"/>
      <w:outlineLvl w:val="8"/>
    </w:pPr>
    <w:rPr>
      <w:rFonts w:asciiTheme="majorHAnsi" w:eastAsiaTheme="majorEastAsia" w:hAnsiTheme="majorHAnsi" w:cstheme="majorBidi"/>
      <w:b/>
      <w:bCs/>
      <w:i/>
      <w:iCs/>
      <w:color w:val="1F497D"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5D1316"/>
  </w:style>
  <w:style w:type="paragraph" w:customStyle="1" w:styleId="tabeltekst">
    <w:name w:val="tabeltekst"/>
    <w:basedOn w:val="Normal"/>
    <w:rsid w:val="005D1316"/>
    <w:pPr>
      <w:spacing w:before="20" w:after="20"/>
      <w:jc w:val="both"/>
    </w:pPr>
    <w:rPr>
      <w:snapToGrid w:val="0"/>
      <w:sz w:val="18"/>
      <w:szCs w:val="18"/>
    </w:rPr>
  </w:style>
  <w:style w:type="paragraph" w:styleId="FootnoteText">
    <w:name w:val="footnote text"/>
    <w:basedOn w:val="Normal"/>
    <w:semiHidden/>
    <w:rsid w:val="005D1316"/>
    <w:rPr>
      <w:rFonts w:ascii="Times New Roman" w:hAnsi="Times New Roman"/>
      <w:snapToGrid w:val="0"/>
    </w:rPr>
  </w:style>
  <w:style w:type="paragraph" w:styleId="Header">
    <w:name w:val="header"/>
    <w:basedOn w:val="Normal"/>
    <w:rsid w:val="005D1316"/>
    <w:pPr>
      <w:tabs>
        <w:tab w:val="center" w:pos="4703"/>
        <w:tab w:val="right" w:pos="9406"/>
      </w:tabs>
    </w:pPr>
  </w:style>
  <w:style w:type="paragraph" w:styleId="Footer">
    <w:name w:val="footer"/>
    <w:basedOn w:val="Normal"/>
    <w:link w:val="FooterChar"/>
    <w:uiPriority w:val="99"/>
    <w:rsid w:val="004048D4"/>
    <w:pPr>
      <w:pBdr>
        <w:top w:val="single" w:sz="4" w:space="1" w:color="auto"/>
      </w:pBdr>
      <w:tabs>
        <w:tab w:val="center" w:pos="4703"/>
        <w:tab w:val="right" w:pos="9072"/>
      </w:tabs>
      <w:ind w:right="360"/>
    </w:pPr>
    <w:rPr>
      <w:sz w:val="14"/>
      <w:szCs w:val="14"/>
      <w:lang w:val="en-US"/>
    </w:rPr>
  </w:style>
  <w:style w:type="character" w:styleId="PageNumber">
    <w:name w:val="page number"/>
    <w:basedOn w:val="DefaultParagraphFont"/>
    <w:rsid w:val="005D1316"/>
  </w:style>
  <w:style w:type="paragraph" w:styleId="BodyText">
    <w:name w:val="Body Text"/>
    <w:basedOn w:val="Normal"/>
    <w:rsid w:val="005D1316"/>
    <w:rPr>
      <w:sz w:val="18"/>
      <w:szCs w:val="18"/>
    </w:rPr>
  </w:style>
  <w:style w:type="paragraph" w:styleId="TOC1">
    <w:name w:val="toc 1"/>
    <w:basedOn w:val="Normal"/>
    <w:next w:val="Normal"/>
    <w:autoRedefine/>
    <w:uiPriority w:val="39"/>
    <w:rsid w:val="005D1316"/>
    <w:pPr>
      <w:tabs>
        <w:tab w:val="left" w:pos="567"/>
        <w:tab w:val="right" w:pos="9061"/>
      </w:tabs>
    </w:pPr>
    <w:rPr>
      <w:rFonts w:ascii="Tahoma" w:hAnsi="Tahoma" w:cs="Tahoma"/>
      <w:noProof/>
    </w:rPr>
  </w:style>
  <w:style w:type="paragraph" w:styleId="Title">
    <w:name w:val="Title"/>
    <w:basedOn w:val="Normal"/>
    <w:next w:val="Normal"/>
    <w:link w:val="TitleChar"/>
    <w:uiPriority w:val="10"/>
    <w:qFormat/>
    <w:rsid w:val="0010613A"/>
    <w:pPr>
      <w:spacing w:after="0" w:line="240" w:lineRule="auto"/>
      <w:contextualSpacing/>
    </w:pPr>
    <w:rPr>
      <w:rFonts w:asciiTheme="majorHAnsi" w:eastAsiaTheme="majorEastAsia" w:hAnsiTheme="majorHAnsi" w:cstheme="majorBidi"/>
      <w:color w:val="4F81BD" w:themeColor="accent1"/>
      <w:spacing w:val="-10"/>
      <w:sz w:val="56"/>
      <w:szCs w:val="56"/>
    </w:rPr>
  </w:style>
  <w:style w:type="paragraph" w:styleId="TOC2">
    <w:name w:val="toc 2"/>
    <w:basedOn w:val="Normal"/>
    <w:next w:val="Normal"/>
    <w:autoRedefine/>
    <w:uiPriority w:val="39"/>
    <w:rsid w:val="005D1316"/>
    <w:pPr>
      <w:tabs>
        <w:tab w:val="left" w:pos="1134"/>
        <w:tab w:val="right" w:pos="9061"/>
      </w:tabs>
      <w:ind w:left="567"/>
    </w:pPr>
    <w:rPr>
      <w:noProof/>
    </w:rPr>
  </w:style>
  <w:style w:type="paragraph" w:styleId="TOC3">
    <w:name w:val="toc 3"/>
    <w:basedOn w:val="Normal"/>
    <w:next w:val="Normal"/>
    <w:autoRedefine/>
    <w:uiPriority w:val="39"/>
    <w:rsid w:val="005D1316"/>
    <w:pPr>
      <w:tabs>
        <w:tab w:val="left" w:pos="1701"/>
        <w:tab w:val="right" w:pos="9061"/>
      </w:tabs>
      <w:ind w:left="1134"/>
    </w:pPr>
    <w:rPr>
      <w:noProof/>
    </w:rPr>
  </w:style>
  <w:style w:type="paragraph" w:styleId="TOC4">
    <w:name w:val="toc 4"/>
    <w:basedOn w:val="Normal"/>
    <w:next w:val="Normal"/>
    <w:autoRedefine/>
    <w:semiHidden/>
    <w:rsid w:val="005D1316"/>
    <w:pPr>
      <w:ind w:left="600"/>
    </w:pPr>
  </w:style>
  <w:style w:type="paragraph" w:styleId="TOC5">
    <w:name w:val="toc 5"/>
    <w:basedOn w:val="Normal"/>
    <w:next w:val="Normal"/>
    <w:autoRedefine/>
    <w:semiHidden/>
    <w:rsid w:val="005D1316"/>
    <w:pPr>
      <w:ind w:left="800"/>
    </w:pPr>
  </w:style>
  <w:style w:type="paragraph" w:styleId="TOC6">
    <w:name w:val="toc 6"/>
    <w:basedOn w:val="Normal"/>
    <w:next w:val="Normal"/>
    <w:autoRedefine/>
    <w:semiHidden/>
    <w:rsid w:val="005D1316"/>
    <w:pPr>
      <w:ind w:left="1000"/>
    </w:pPr>
  </w:style>
  <w:style w:type="paragraph" w:styleId="TOC7">
    <w:name w:val="toc 7"/>
    <w:basedOn w:val="Normal"/>
    <w:next w:val="Normal"/>
    <w:autoRedefine/>
    <w:semiHidden/>
    <w:rsid w:val="005D1316"/>
    <w:pPr>
      <w:ind w:left="1200"/>
    </w:pPr>
  </w:style>
  <w:style w:type="paragraph" w:styleId="TOC8">
    <w:name w:val="toc 8"/>
    <w:basedOn w:val="Normal"/>
    <w:next w:val="Normal"/>
    <w:autoRedefine/>
    <w:semiHidden/>
    <w:rsid w:val="005D1316"/>
    <w:pPr>
      <w:ind w:left="1400"/>
    </w:pPr>
  </w:style>
  <w:style w:type="paragraph" w:styleId="TOC9">
    <w:name w:val="toc 9"/>
    <w:basedOn w:val="Normal"/>
    <w:next w:val="Normal"/>
    <w:autoRedefine/>
    <w:semiHidden/>
    <w:rsid w:val="005D1316"/>
    <w:pPr>
      <w:ind w:left="1600"/>
    </w:pPr>
  </w:style>
  <w:style w:type="character" w:styleId="Hyperlink">
    <w:name w:val="Hyperlink"/>
    <w:uiPriority w:val="99"/>
    <w:rsid w:val="005D1316"/>
    <w:rPr>
      <w:color w:val="0000FF"/>
      <w:u w:val="single"/>
    </w:rPr>
  </w:style>
  <w:style w:type="paragraph" w:customStyle="1" w:styleId="opsom1">
    <w:name w:val="opsom 1"/>
    <w:basedOn w:val="Normal"/>
    <w:rsid w:val="005D1316"/>
    <w:pPr>
      <w:numPr>
        <w:numId w:val="2"/>
      </w:numPr>
    </w:pPr>
  </w:style>
  <w:style w:type="paragraph" w:styleId="BodyTextIndent">
    <w:name w:val="Body Text Indent"/>
    <w:basedOn w:val="Normal"/>
    <w:rsid w:val="005D1316"/>
    <w:pPr>
      <w:spacing w:line="240" w:lineRule="auto"/>
      <w:ind w:left="705" w:hanging="705"/>
    </w:pPr>
    <w:rPr>
      <w:rFonts w:ascii="Times New Roman" w:hAnsi="Times New Roman"/>
      <w:snapToGrid w:val="0"/>
    </w:rPr>
  </w:style>
  <w:style w:type="paragraph" w:customStyle="1" w:styleId="opsom-">
    <w:name w:val="opsom-"/>
    <w:basedOn w:val="Normal"/>
    <w:rsid w:val="005D1316"/>
    <w:pPr>
      <w:numPr>
        <w:numId w:val="1"/>
      </w:numPr>
      <w:ind w:left="714" w:hanging="357"/>
    </w:pPr>
  </w:style>
  <w:style w:type="paragraph" w:styleId="BodyText2">
    <w:name w:val="Body Text 2"/>
    <w:basedOn w:val="Normal"/>
    <w:rsid w:val="005D1316"/>
    <w:pPr>
      <w:spacing w:line="240" w:lineRule="auto"/>
    </w:pPr>
    <w:rPr>
      <w:rFonts w:ascii="Times New Roman" w:hAnsi="Times New Roman"/>
      <w:b/>
      <w:bCs/>
      <w:i/>
      <w:iCs/>
      <w:snapToGrid w:val="0"/>
      <w:lang w:eastAsia="en-US"/>
    </w:rPr>
  </w:style>
  <w:style w:type="paragraph" w:styleId="BodyText3">
    <w:name w:val="Body Text 3"/>
    <w:basedOn w:val="Normal"/>
    <w:rsid w:val="005D1316"/>
    <w:rPr>
      <w:i/>
      <w:iCs/>
    </w:rPr>
  </w:style>
  <w:style w:type="character" w:customStyle="1" w:styleId="Heading2Char">
    <w:name w:val="Heading 2 Char"/>
    <w:rsid w:val="005D1316"/>
    <w:rPr>
      <w:rFonts w:ascii="Verdana" w:hAnsi="Verdana"/>
      <w:b/>
      <w:bCs/>
      <w:iCs/>
      <w:noProof w:val="0"/>
      <w:snapToGrid w:val="0"/>
      <w:sz w:val="22"/>
      <w:szCs w:val="22"/>
      <w:lang w:val="nl-NL" w:eastAsia="nl-NL" w:bidi="ar-SA"/>
    </w:rPr>
  </w:style>
  <w:style w:type="character" w:styleId="FollowedHyperlink">
    <w:name w:val="FollowedHyperlink"/>
    <w:rsid w:val="005D1316"/>
    <w:rPr>
      <w:color w:val="800080"/>
      <w:u w:val="single"/>
    </w:rPr>
  </w:style>
  <w:style w:type="table" w:styleId="TableGrid">
    <w:name w:val="Table Grid"/>
    <w:basedOn w:val="TableNormal"/>
    <w:rsid w:val="00787C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2">
    <w:name w:val="Table Grid 2"/>
    <w:basedOn w:val="TableNormal"/>
    <w:rsid w:val="00404D77"/>
    <w:pPr>
      <w:spacing w:line="288" w:lineRule="auto"/>
      <w:ind w:left="1077"/>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NormalWeb">
    <w:name w:val="Normal (Web)"/>
    <w:basedOn w:val="Normal"/>
    <w:uiPriority w:val="99"/>
    <w:rsid w:val="00EA662C"/>
    <w:pPr>
      <w:spacing w:before="100" w:beforeAutospacing="1" w:after="100" w:afterAutospacing="1" w:line="240" w:lineRule="auto"/>
    </w:pPr>
    <w:rPr>
      <w:rFonts w:ascii="Times New Roman" w:hAnsi="Times New Roman"/>
      <w:snapToGrid w:val="0"/>
      <w:sz w:val="24"/>
      <w:szCs w:val="24"/>
      <w:lang w:bidi="ne-NP"/>
    </w:rPr>
  </w:style>
  <w:style w:type="paragraph" w:styleId="ListParagraph">
    <w:name w:val="List Paragraph"/>
    <w:basedOn w:val="Normal"/>
    <w:uiPriority w:val="34"/>
    <w:qFormat/>
    <w:rsid w:val="00016FD3"/>
    <w:pPr>
      <w:ind w:left="720"/>
      <w:contextualSpacing/>
    </w:pPr>
  </w:style>
  <w:style w:type="character" w:styleId="CommentReference">
    <w:name w:val="annotation reference"/>
    <w:unhideWhenUsed/>
    <w:rsid w:val="00CF50B5"/>
    <w:rPr>
      <w:sz w:val="16"/>
      <w:szCs w:val="16"/>
    </w:rPr>
  </w:style>
  <w:style w:type="paragraph" w:styleId="CommentText">
    <w:name w:val="annotation text"/>
    <w:basedOn w:val="Normal"/>
    <w:link w:val="CommentTextChar"/>
    <w:uiPriority w:val="99"/>
    <w:semiHidden/>
    <w:unhideWhenUsed/>
    <w:rsid w:val="00CF50B5"/>
  </w:style>
  <w:style w:type="character" w:customStyle="1" w:styleId="CommentTextChar">
    <w:name w:val="Comment Text Char"/>
    <w:link w:val="CommentText"/>
    <w:uiPriority w:val="99"/>
    <w:semiHidden/>
    <w:rsid w:val="00CF50B5"/>
    <w:rPr>
      <w:rFonts w:ascii="Verdana" w:hAnsi="Verdana"/>
      <w:snapToGrid w:val="0"/>
    </w:rPr>
  </w:style>
  <w:style w:type="paragraph" w:styleId="CommentSubject">
    <w:name w:val="annotation subject"/>
    <w:basedOn w:val="CommentText"/>
    <w:next w:val="CommentText"/>
    <w:link w:val="CommentSubjectChar"/>
    <w:uiPriority w:val="99"/>
    <w:semiHidden/>
    <w:unhideWhenUsed/>
    <w:rsid w:val="00CF50B5"/>
    <w:rPr>
      <w:b/>
      <w:bCs/>
    </w:rPr>
  </w:style>
  <w:style w:type="character" w:customStyle="1" w:styleId="CommentSubjectChar">
    <w:name w:val="Comment Subject Char"/>
    <w:link w:val="CommentSubject"/>
    <w:uiPriority w:val="99"/>
    <w:semiHidden/>
    <w:rsid w:val="00CF50B5"/>
    <w:rPr>
      <w:rFonts w:ascii="Verdana" w:hAnsi="Verdana"/>
      <w:b/>
      <w:bCs/>
      <w:snapToGrid w:val="0"/>
    </w:rPr>
  </w:style>
  <w:style w:type="paragraph" w:styleId="BalloonText">
    <w:name w:val="Balloon Text"/>
    <w:basedOn w:val="Normal"/>
    <w:link w:val="BalloonTextChar"/>
    <w:uiPriority w:val="99"/>
    <w:semiHidden/>
    <w:unhideWhenUsed/>
    <w:rsid w:val="00CF50B5"/>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F50B5"/>
    <w:rPr>
      <w:rFonts w:ascii="Tahoma" w:hAnsi="Tahoma" w:cs="Tahoma"/>
      <w:snapToGrid w:val="0"/>
      <w:sz w:val="16"/>
      <w:szCs w:val="16"/>
    </w:rPr>
  </w:style>
  <w:style w:type="character" w:customStyle="1" w:styleId="wordentry">
    <w:name w:val="wordentry"/>
    <w:rsid w:val="00472C20"/>
  </w:style>
  <w:style w:type="paragraph" w:styleId="Caption">
    <w:name w:val="caption"/>
    <w:basedOn w:val="Normal"/>
    <w:next w:val="Normal"/>
    <w:uiPriority w:val="35"/>
    <w:unhideWhenUsed/>
    <w:qFormat/>
    <w:rsid w:val="0010613A"/>
    <w:pPr>
      <w:spacing w:line="240" w:lineRule="auto"/>
    </w:pPr>
    <w:rPr>
      <w:b/>
      <w:bCs/>
      <w:smallCaps/>
      <w:color w:val="595959" w:themeColor="text1" w:themeTint="A6"/>
      <w:spacing w:val="6"/>
    </w:rPr>
  </w:style>
  <w:style w:type="character" w:styleId="SubtleEmphasis">
    <w:name w:val="Subtle Emphasis"/>
    <w:basedOn w:val="DefaultParagraphFont"/>
    <w:uiPriority w:val="19"/>
    <w:qFormat/>
    <w:rsid w:val="0010613A"/>
    <w:rPr>
      <w:i/>
      <w:iCs/>
      <w:color w:val="404040" w:themeColor="text1" w:themeTint="BF"/>
    </w:rPr>
  </w:style>
  <w:style w:type="character" w:customStyle="1" w:styleId="FooterChar">
    <w:name w:val="Footer Char"/>
    <w:link w:val="Footer"/>
    <w:uiPriority w:val="99"/>
    <w:rsid w:val="00BE7370"/>
    <w:rPr>
      <w:rFonts w:ascii="Verdana" w:hAnsi="Verdana"/>
      <w:snapToGrid w:val="0"/>
      <w:sz w:val="14"/>
      <w:szCs w:val="14"/>
      <w:lang w:eastAsia="nl-NL"/>
    </w:rPr>
  </w:style>
  <w:style w:type="character" w:customStyle="1" w:styleId="Heading1Char">
    <w:name w:val="Heading 1 Char"/>
    <w:basedOn w:val="DefaultParagraphFont"/>
    <w:link w:val="Heading1"/>
    <w:uiPriority w:val="9"/>
    <w:rsid w:val="00CB1CBA"/>
    <w:rPr>
      <w:rFonts w:ascii="Arial" w:eastAsiaTheme="majorEastAsia" w:hAnsi="Arial" w:cs="Arial"/>
      <w:color w:val="365F91" w:themeColor="accent1" w:themeShade="BF"/>
      <w:sz w:val="32"/>
      <w:szCs w:val="32"/>
    </w:rPr>
  </w:style>
  <w:style w:type="character" w:customStyle="1" w:styleId="Heading2Char1">
    <w:name w:val="Heading 2 Char1"/>
    <w:basedOn w:val="DefaultParagraphFont"/>
    <w:link w:val="Heading2"/>
    <w:uiPriority w:val="9"/>
    <w:rsid w:val="000A7E31"/>
    <w:rPr>
      <w:rFonts w:ascii="Arial" w:eastAsiaTheme="majorEastAsia" w:hAnsi="Arial" w:cs="Arial"/>
      <w:b/>
      <w:bCs/>
      <w:sz w:val="24"/>
      <w:szCs w:val="24"/>
    </w:rPr>
  </w:style>
  <w:style w:type="character" w:customStyle="1" w:styleId="Heading3Char">
    <w:name w:val="Heading 3 Char"/>
    <w:basedOn w:val="DefaultParagraphFont"/>
    <w:link w:val="Heading3"/>
    <w:uiPriority w:val="9"/>
    <w:rsid w:val="0010613A"/>
    <w:rPr>
      <w:rFonts w:asciiTheme="majorHAnsi" w:eastAsiaTheme="majorEastAsia" w:hAnsiTheme="majorHAnsi" w:cstheme="majorBidi"/>
      <w:color w:val="1F497D" w:themeColor="text2"/>
      <w:sz w:val="24"/>
      <w:szCs w:val="24"/>
    </w:rPr>
  </w:style>
  <w:style w:type="character" w:customStyle="1" w:styleId="Heading4Char">
    <w:name w:val="Heading 4 Char"/>
    <w:basedOn w:val="DefaultParagraphFont"/>
    <w:link w:val="Heading4"/>
    <w:uiPriority w:val="9"/>
    <w:rsid w:val="0010613A"/>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10613A"/>
    <w:rPr>
      <w:rFonts w:asciiTheme="majorHAnsi" w:eastAsiaTheme="majorEastAsia" w:hAnsiTheme="majorHAnsi" w:cstheme="majorBidi"/>
      <w:color w:val="1F497D" w:themeColor="text2"/>
      <w:sz w:val="22"/>
      <w:szCs w:val="22"/>
    </w:rPr>
  </w:style>
  <w:style w:type="character" w:customStyle="1" w:styleId="Heading6Char">
    <w:name w:val="Heading 6 Char"/>
    <w:basedOn w:val="DefaultParagraphFont"/>
    <w:link w:val="Heading6"/>
    <w:uiPriority w:val="9"/>
    <w:rsid w:val="0010613A"/>
    <w:rPr>
      <w:rFonts w:asciiTheme="majorHAnsi" w:eastAsiaTheme="majorEastAsia" w:hAnsiTheme="majorHAnsi" w:cstheme="majorBidi"/>
      <w:i/>
      <w:iCs/>
      <w:color w:val="1F497D" w:themeColor="text2"/>
      <w:sz w:val="21"/>
      <w:szCs w:val="21"/>
    </w:rPr>
  </w:style>
  <w:style w:type="character" w:customStyle="1" w:styleId="Heading7Char">
    <w:name w:val="Heading 7 Char"/>
    <w:basedOn w:val="DefaultParagraphFont"/>
    <w:link w:val="Heading7"/>
    <w:uiPriority w:val="9"/>
    <w:rsid w:val="0010613A"/>
    <w:rPr>
      <w:rFonts w:asciiTheme="majorHAnsi" w:eastAsiaTheme="majorEastAsia" w:hAnsiTheme="majorHAnsi" w:cstheme="majorBidi"/>
      <w:i/>
      <w:iCs/>
      <w:color w:val="244061" w:themeColor="accent1" w:themeShade="80"/>
      <w:sz w:val="21"/>
      <w:szCs w:val="21"/>
    </w:rPr>
  </w:style>
  <w:style w:type="character" w:customStyle="1" w:styleId="Heading8Char">
    <w:name w:val="Heading 8 Char"/>
    <w:basedOn w:val="DefaultParagraphFont"/>
    <w:link w:val="Heading8"/>
    <w:uiPriority w:val="9"/>
    <w:rsid w:val="0010613A"/>
    <w:rPr>
      <w:rFonts w:asciiTheme="majorHAnsi" w:eastAsiaTheme="majorEastAsia" w:hAnsiTheme="majorHAnsi" w:cstheme="majorBidi"/>
      <w:b/>
      <w:bCs/>
      <w:color w:val="1F497D" w:themeColor="text2"/>
    </w:rPr>
  </w:style>
  <w:style w:type="character" w:customStyle="1" w:styleId="Heading9Char">
    <w:name w:val="Heading 9 Char"/>
    <w:basedOn w:val="DefaultParagraphFont"/>
    <w:link w:val="Heading9"/>
    <w:uiPriority w:val="9"/>
    <w:rsid w:val="0010613A"/>
    <w:rPr>
      <w:rFonts w:asciiTheme="majorHAnsi" w:eastAsiaTheme="majorEastAsia" w:hAnsiTheme="majorHAnsi" w:cstheme="majorBidi"/>
      <w:b/>
      <w:bCs/>
      <w:i/>
      <w:iCs/>
      <w:color w:val="1F497D" w:themeColor="text2"/>
    </w:rPr>
  </w:style>
  <w:style w:type="character" w:customStyle="1" w:styleId="TitleChar">
    <w:name w:val="Title Char"/>
    <w:basedOn w:val="DefaultParagraphFont"/>
    <w:link w:val="Title"/>
    <w:uiPriority w:val="10"/>
    <w:rsid w:val="0010613A"/>
    <w:rPr>
      <w:rFonts w:asciiTheme="majorHAnsi" w:eastAsiaTheme="majorEastAsia" w:hAnsiTheme="majorHAnsi" w:cstheme="majorBidi"/>
      <w:color w:val="4F81BD" w:themeColor="accent1"/>
      <w:spacing w:val="-10"/>
      <w:sz w:val="56"/>
      <w:szCs w:val="56"/>
    </w:rPr>
  </w:style>
  <w:style w:type="paragraph" w:styleId="Subtitle">
    <w:name w:val="Subtitle"/>
    <w:basedOn w:val="Normal"/>
    <w:next w:val="Normal"/>
    <w:link w:val="SubtitleChar"/>
    <w:uiPriority w:val="11"/>
    <w:qFormat/>
    <w:rsid w:val="000A7E31"/>
    <w:pPr>
      <w:numPr>
        <w:ilvl w:val="1"/>
      </w:numPr>
      <w:spacing w:line="240" w:lineRule="auto"/>
      <w:outlineLvl w:val="1"/>
    </w:pPr>
    <w:rPr>
      <w:rFonts w:eastAsiaTheme="majorEastAsia"/>
      <w:b/>
      <w:bCs/>
      <w:sz w:val="24"/>
      <w:szCs w:val="24"/>
    </w:rPr>
  </w:style>
  <w:style w:type="character" w:customStyle="1" w:styleId="SubtitleChar">
    <w:name w:val="Subtitle Char"/>
    <w:basedOn w:val="DefaultParagraphFont"/>
    <w:link w:val="Subtitle"/>
    <w:uiPriority w:val="11"/>
    <w:rsid w:val="000A7E31"/>
    <w:rPr>
      <w:rFonts w:ascii="Arial" w:eastAsiaTheme="majorEastAsia" w:hAnsi="Arial" w:cs="Arial"/>
      <w:b/>
      <w:bCs/>
      <w:sz w:val="24"/>
      <w:szCs w:val="24"/>
    </w:rPr>
  </w:style>
  <w:style w:type="character" w:styleId="Strong">
    <w:name w:val="Strong"/>
    <w:basedOn w:val="DefaultParagraphFont"/>
    <w:uiPriority w:val="22"/>
    <w:qFormat/>
    <w:rsid w:val="0010613A"/>
    <w:rPr>
      <w:b/>
      <w:bCs/>
    </w:rPr>
  </w:style>
  <w:style w:type="character" w:styleId="Emphasis">
    <w:name w:val="Emphasis"/>
    <w:basedOn w:val="DefaultParagraphFont"/>
    <w:uiPriority w:val="20"/>
    <w:qFormat/>
    <w:rsid w:val="0010613A"/>
    <w:rPr>
      <w:i/>
      <w:iCs/>
    </w:rPr>
  </w:style>
  <w:style w:type="paragraph" w:styleId="NoSpacing">
    <w:name w:val="No Spacing"/>
    <w:uiPriority w:val="1"/>
    <w:qFormat/>
    <w:rsid w:val="0010613A"/>
    <w:pPr>
      <w:spacing w:after="0" w:line="240" w:lineRule="auto"/>
    </w:pPr>
  </w:style>
  <w:style w:type="paragraph" w:styleId="Quote">
    <w:name w:val="Quote"/>
    <w:basedOn w:val="Normal"/>
    <w:next w:val="Normal"/>
    <w:link w:val="QuoteChar"/>
    <w:uiPriority w:val="29"/>
    <w:qFormat/>
    <w:rsid w:val="0010613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10613A"/>
    <w:rPr>
      <w:i/>
      <w:iCs/>
      <w:color w:val="404040" w:themeColor="text1" w:themeTint="BF"/>
    </w:rPr>
  </w:style>
  <w:style w:type="paragraph" w:styleId="IntenseQuote">
    <w:name w:val="Intense Quote"/>
    <w:basedOn w:val="Normal"/>
    <w:next w:val="Normal"/>
    <w:link w:val="IntenseQuoteChar"/>
    <w:uiPriority w:val="30"/>
    <w:qFormat/>
    <w:rsid w:val="0010613A"/>
    <w:pPr>
      <w:pBdr>
        <w:left w:val="single" w:sz="18" w:space="12" w:color="4F81BD" w:themeColor="accent1"/>
      </w:pBdr>
      <w:spacing w:before="100" w:beforeAutospacing="1" w:line="300" w:lineRule="auto"/>
      <w:ind w:left="1224" w:right="1224"/>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10613A"/>
    <w:rPr>
      <w:rFonts w:asciiTheme="majorHAnsi" w:eastAsiaTheme="majorEastAsia" w:hAnsiTheme="majorHAnsi" w:cstheme="majorBidi"/>
      <w:color w:val="4F81BD" w:themeColor="accent1"/>
      <w:sz w:val="28"/>
      <w:szCs w:val="28"/>
    </w:rPr>
  </w:style>
  <w:style w:type="character" w:styleId="IntenseEmphasis">
    <w:name w:val="Intense Emphasis"/>
    <w:basedOn w:val="DefaultParagraphFont"/>
    <w:uiPriority w:val="21"/>
    <w:qFormat/>
    <w:rsid w:val="0010613A"/>
    <w:rPr>
      <w:b/>
      <w:bCs/>
      <w:i/>
      <w:iCs/>
    </w:rPr>
  </w:style>
  <w:style w:type="character" w:styleId="SubtleReference">
    <w:name w:val="Subtle Reference"/>
    <w:basedOn w:val="DefaultParagraphFont"/>
    <w:uiPriority w:val="31"/>
    <w:qFormat/>
    <w:rsid w:val="0010613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0613A"/>
    <w:rPr>
      <w:b/>
      <w:bCs/>
      <w:smallCaps/>
      <w:spacing w:val="5"/>
      <w:u w:val="single"/>
    </w:rPr>
  </w:style>
  <w:style w:type="character" w:styleId="BookTitle">
    <w:name w:val="Book Title"/>
    <w:basedOn w:val="DefaultParagraphFont"/>
    <w:uiPriority w:val="33"/>
    <w:qFormat/>
    <w:rsid w:val="0010613A"/>
    <w:rPr>
      <w:b/>
      <w:bCs/>
      <w:smallCaps/>
    </w:rPr>
  </w:style>
  <w:style w:type="paragraph" w:styleId="TOCHeading">
    <w:name w:val="TOC Heading"/>
    <w:basedOn w:val="Heading1"/>
    <w:next w:val="Normal"/>
    <w:uiPriority w:val="39"/>
    <w:unhideWhenUsed/>
    <w:qFormat/>
    <w:rsid w:val="0010613A"/>
    <w:pPr>
      <w:outlineLvl w:val="9"/>
    </w:pPr>
  </w:style>
  <w:style w:type="character" w:customStyle="1" w:styleId="apple-converted-space">
    <w:name w:val="apple-converted-space"/>
    <w:basedOn w:val="DefaultParagraphFont"/>
    <w:rsid w:val="00337C0A"/>
  </w:style>
  <w:style w:type="table" w:styleId="PlainTable4">
    <w:name w:val="Plain Table 4"/>
    <w:basedOn w:val="TableNormal"/>
    <w:uiPriority w:val="44"/>
    <w:rsid w:val="0016766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16766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16766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ibliography">
    <w:name w:val="Bibliography"/>
    <w:basedOn w:val="Normal"/>
    <w:next w:val="Normal"/>
    <w:uiPriority w:val="37"/>
    <w:unhideWhenUsed/>
    <w:rsid w:val="0026670F"/>
  </w:style>
  <w:style w:type="character" w:styleId="UnresolvedMention">
    <w:name w:val="Unresolved Mention"/>
    <w:basedOn w:val="DefaultParagraphFont"/>
    <w:uiPriority w:val="99"/>
    <w:semiHidden/>
    <w:unhideWhenUsed/>
    <w:rsid w:val="00DD5C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179054">
      <w:bodyDiv w:val="1"/>
      <w:marLeft w:val="0"/>
      <w:marRight w:val="0"/>
      <w:marTop w:val="0"/>
      <w:marBottom w:val="0"/>
      <w:divBdr>
        <w:top w:val="none" w:sz="0" w:space="0" w:color="auto"/>
        <w:left w:val="none" w:sz="0" w:space="0" w:color="auto"/>
        <w:bottom w:val="none" w:sz="0" w:space="0" w:color="auto"/>
        <w:right w:val="none" w:sz="0" w:space="0" w:color="auto"/>
      </w:divBdr>
      <w:divsChild>
        <w:div w:id="1358699729">
          <w:marLeft w:val="0"/>
          <w:marRight w:val="0"/>
          <w:marTop w:val="0"/>
          <w:marBottom w:val="0"/>
          <w:divBdr>
            <w:top w:val="none" w:sz="0" w:space="0" w:color="auto"/>
            <w:left w:val="none" w:sz="0" w:space="0" w:color="auto"/>
            <w:bottom w:val="none" w:sz="0" w:space="0" w:color="auto"/>
            <w:right w:val="none" w:sz="0" w:space="0" w:color="auto"/>
          </w:divBdr>
          <w:divsChild>
            <w:div w:id="859666205">
              <w:marLeft w:val="0"/>
              <w:marRight w:val="0"/>
              <w:marTop w:val="0"/>
              <w:marBottom w:val="0"/>
              <w:divBdr>
                <w:top w:val="none" w:sz="0" w:space="0" w:color="auto"/>
                <w:left w:val="none" w:sz="0" w:space="0" w:color="auto"/>
                <w:bottom w:val="none" w:sz="0" w:space="0" w:color="auto"/>
                <w:right w:val="none" w:sz="0" w:space="0" w:color="auto"/>
              </w:divBdr>
              <w:divsChild>
                <w:div w:id="1861432889">
                  <w:marLeft w:val="0"/>
                  <w:marRight w:val="0"/>
                  <w:marTop w:val="0"/>
                  <w:marBottom w:val="0"/>
                  <w:divBdr>
                    <w:top w:val="none" w:sz="0" w:space="0" w:color="auto"/>
                    <w:left w:val="none" w:sz="0" w:space="0" w:color="auto"/>
                    <w:bottom w:val="none" w:sz="0" w:space="0" w:color="auto"/>
                    <w:right w:val="none" w:sz="0" w:space="0" w:color="auto"/>
                  </w:divBdr>
                  <w:divsChild>
                    <w:div w:id="141041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978464">
      <w:bodyDiv w:val="1"/>
      <w:marLeft w:val="0"/>
      <w:marRight w:val="0"/>
      <w:marTop w:val="0"/>
      <w:marBottom w:val="0"/>
      <w:divBdr>
        <w:top w:val="none" w:sz="0" w:space="0" w:color="auto"/>
        <w:left w:val="none" w:sz="0" w:space="0" w:color="auto"/>
        <w:bottom w:val="none" w:sz="0" w:space="0" w:color="auto"/>
        <w:right w:val="none" w:sz="0" w:space="0" w:color="auto"/>
      </w:divBdr>
    </w:div>
    <w:div w:id="89396826">
      <w:bodyDiv w:val="1"/>
      <w:marLeft w:val="0"/>
      <w:marRight w:val="0"/>
      <w:marTop w:val="0"/>
      <w:marBottom w:val="0"/>
      <w:divBdr>
        <w:top w:val="none" w:sz="0" w:space="0" w:color="auto"/>
        <w:left w:val="none" w:sz="0" w:space="0" w:color="auto"/>
        <w:bottom w:val="none" w:sz="0" w:space="0" w:color="auto"/>
        <w:right w:val="none" w:sz="0" w:space="0" w:color="auto"/>
      </w:divBdr>
      <w:divsChild>
        <w:div w:id="404841796">
          <w:marLeft w:val="0"/>
          <w:marRight w:val="0"/>
          <w:marTop w:val="0"/>
          <w:marBottom w:val="0"/>
          <w:divBdr>
            <w:top w:val="none" w:sz="0" w:space="0" w:color="auto"/>
            <w:left w:val="none" w:sz="0" w:space="0" w:color="auto"/>
            <w:bottom w:val="none" w:sz="0" w:space="0" w:color="auto"/>
            <w:right w:val="none" w:sz="0" w:space="0" w:color="auto"/>
          </w:divBdr>
          <w:divsChild>
            <w:div w:id="91659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11100">
      <w:bodyDiv w:val="1"/>
      <w:marLeft w:val="0"/>
      <w:marRight w:val="0"/>
      <w:marTop w:val="0"/>
      <w:marBottom w:val="0"/>
      <w:divBdr>
        <w:top w:val="none" w:sz="0" w:space="0" w:color="auto"/>
        <w:left w:val="none" w:sz="0" w:space="0" w:color="auto"/>
        <w:bottom w:val="none" w:sz="0" w:space="0" w:color="auto"/>
        <w:right w:val="none" w:sz="0" w:space="0" w:color="auto"/>
      </w:divBdr>
    </w:div>
    <w:div w:id="101153939">
      <w:bodyDiv w:val="1"/>
      <w:marLeft w:val="0"/>
      <w:marRight w:val="0"/>
      <w:marTop w:val="0"/>
      <w:marBottom w:val="0"/>
      <w:divBdr>
        <w:top w:val="none" w:sz="0" w:space="0" w:color="auto"/>
        <w:left w:val="none" w:sz="0" w:space="0" w:color="auto"/>
        <w:bottom w:val="none" w:sz="0" w:space="0" w:color="auto"/>
        <w:right w:val="none" w:sz="0" w:space="0" w:color="auto"/>
      </w:divBdr>
    </w:div>
    <w:div w:id="103884003">
      <w:bodyDiv w:val="1"/>
      <w:marLeft w:val="0"/>
      <w:marRight w:val="0"/>
      <w:marTop w:val="0"/>
      <w:marBottom w:val="0"/>
      <w:divBdr>
        <w:top w:val="none" w:sz="0" w:space="0" w:color="auto"/>
        <w:left w:val="none" w:sz="0" w:space="0" w:color="auto"/>
        <w:bottom w:val="none" w:sz="0" w:space="0" w:color="auto"/>
        <w:right w:val="none" w:sz="0" w:space="0" w:color="auto"/>
      </w:divBdr>
    </w:div>
    <w:div w:id="171264897">
      <w:bodyDiv w:val="1"/>
      <w:marLeft w:val="0"/>
      <w:marRight w:val="0"/>
      <w:marTop w:val="0"/>
      <w:marBottom w:val="0"/>
      <w:divBdr>
        <w:top w:val="none" w:sz="0" w:space="0" w:color="auto"/>
        <w:left w:val="none" w:sz="0" w:space="0" w:color="auto"/>
        <w:bottom w:val="none" w:sz="0" w:space="0" w:color="auto"/>
        <w:right w:val="none" w:sz="0" w:space="0" w:color="auto"/>
      </w:divBdr>
    </w:div>
    <w:div w:id="281108978">
      <w:bodyDiv w:val="1"/>
      <w:marLeft w:val="0"/>
      <w:marRight w:val="0"/>
      <w:marTop w:val="0"/>
      <w:marBottom w:val="0"/>
      <w:divBdr>
        <w:top w:val="none" w:sz="0" w:space="0" w:color="auto"/>
        <w:left w:val="none" w:sz="0" w:space="0" w:color="auto"/>
        <w:bottom w:val="none" w:sz="0" w:space="0" w:color="auto"/>
        <w:right w:val="none" w:sz="0" w:space="0" w:color="auto"/>
      </w:divBdr>
    </w:div>
    <w:div w:id="289095712">
      <w:bodyDiv w:val="1"/>
      <w:marLeft w:val="0"/>
      <w:marRight w:val="0"/>
      <w:marTop w:val="0"/>
      <w:marBottom w:val="0"/>
      <w:divBdr>
        <w:top w:val="none" w:sz="0" w:space="0" w:color="auto"/>
        <w:left w:val="none" w:sz="0" w:space="0" w:color="auto"/>
        <w:bottom w:val="none" w:sz="0" w:space="0" w:color="auto"/>
        <w:right w:val="none" w:sz="0" w:space="0" w:color="auto"/>
      </w:divBdr>
    </w:div>
    <w:div w:id="409473646">
      <w:bodyDiv w:val="1"/>
      <w:marLeft w:val="0"/>
      <w:marRight w:val="0"/>
      <w:marTop w:val="0"/>
      <w:marBottom w:val="0"/>
      <w:divBdr>
        <w:top w:val="none" w:sz="0" w:space="0" w:color="auto"/>
        <w:left w:val="none" w:sz="0" w:space="0" w:color="auto"/>
        <w:bottom w:val="none" w:sz="0" w:space="0" w:color="auto"/>
        <w:right w:val="none" w:sz="0" w:space="0" w:color="auto"/>
      </w:divBdr>
    </w:div>
    <w:div w:id="434178364">
      <w:bodyDiv w:val="1"/>
      <w:marLeft w:val="0"/>
      <w:marRight w:val="0"/>
      <w:marTop w:val="0"/>
      <w:marBottom w:val="0"/>
      <w:divBdr>
        <w:top w:val="none" w:sz="0" w:space="0" w:color="auto"/>
        <w:left w:val="none" w:sz="0" w:space="0" w:color="auto"/>
        <w:bottom w:val="none" w:sz="0" w:space="0" w:color="auto"/>
        <w:right w:val="none" w:sz="0" w:space="0" w:color="auto"/>
      </w:divBdr>
    </w:div>
    <w:div w:id="479276507">
      <w:bodyDiv w:val="1"/>
      <w:marLeft w:val="0"/>
      <w:marRight w:val="0"/>
      <w:marTop w:val="0"/>
      <w:marBottom w:val="0"/>
      <w:divBdr>
        <w:top w:val="none" w:sz="0" w:space="0" w:color="auto"/>
        <w:left w:val="none" w:sz="0" w:space="0" w:color="auto"/>
        <w:bottom w:val="none" w:sz="0" w:space="0" w:color="auto"/>
        <w:right w:val="none" w:sz="0" w:space="0" w:color="auto"/>
      </w:divBdr>
    </w:div>
    <w:div w:id="518273600">
      <w:bodyDiv w:val="1"/>
      <w:marLeft w:val="0"/>
      <w:marRight w:val="0"/>
      <w:marTop w:val="0"/>
      <w:marBottom w:val="0"/>
      <w:divBdr>
        <w:top w:val="none" w:sz="0" w:space="0" w:color="auto"/>
        <w:left w:val="none" w:sz="0" w:space="0" w:color="auto"/>
        <w:bottom w:val="none" w:sz="0" w:space="0" w:color="auto"/>
        <w:right w:val="none" w:sz="0" w:space="0" w:color="auto"/>
      </w:divBdr>
    </w:div>
    <w:div w:id="601496448">
      <w:bodyDiv w:val="1"/>
      <w:marLeft w:val="0"/>
      <w:marRight w:val="0"/>
      <w:marTop w:val="0"/>
      <w:marBottom w:val="0"/>
      <w:divBdr>
        <w:top w:val="none" w:sz="0" w:space="0" w:color="auto"/>
        <w:left w:val="none" w:sz="0" w:space="0" w:color="auto"/>
        <w:bottom w:val="none" w:sz="0" w:space="0" w:color="auto"/>
        <w:right w:val="none" w:sz="0" w:space="0" w:color="auto"/>
      </w:divBdr>
    </w:div>
    <w:div w:id="665671125">
      <w:bodyDiv w:val="1"/>
      <w:marLeft w:val="0"/>
      <w:marRight w:val="0"/>
      <w:marTop w:val="0"/>
      <w:marBottom w:val="0"/>
      <w:divBdr>
        <w:top w:val="none" w:sz="0" w:space="0" w:color="auto"/>
        <w:left w:val="none" w:sz="0" w:space="0" w:color="auto"/>
        <w:bottom w:val="none" w:sz="0" w:space="0" w:color="auto"/>
        <w:right w:val="none" w:sz="0" w:space="0" w:color="auto"/>
      </w:divBdr>
    </w:div>
    <w:div w:id="693337683">
      <w:bodyDiv w:val="1"/>
      <w:marLeft w:val="0"/>
      <w:marRight w:val="0"/>
      <w:marTop w:val="0"/>
      <w:marBottom w:val="0"/>
      <w:divBdr>
        <w:top w:val="none" w:sz="0" w:space="0" w:color="auto"/>
        <w:left w:val="none" w:sz="0" w:space="0" w:color="auto"/>
        <w:bottom w:val="none" w:sz="0" w:space="0" w:color="auto"/>
        <w:right w:val="none" w:sz="0" w:space="0" w:color="auto"/>
      </w:divBdr>
    </w:div>
    <w:div w:id="696657195">
      <w:bodyDiv w:val="1"/>
      <w:marLeft w:val="0"/>
      <w:marRight w:val="0"/>
      <w:marTop w:val="0"/>
      <w:marBottom w:val="0"/>
      <w:divBdr>
        <w:top w:val="none" w:sz="0" w:space="0" w:color="auto"/>
        <w:left w:val="none" w:sz="0" w:space="0" w:color="auto"/>
        <w:bottom w:val="none" w:sz="0" w:space="0" w:color="auto"/>
        <w:right w:val="none" w:sz="0" w:space="0" w:color="auto"/>
      </w:divBdr>
    </w:div>
    <w:div w:id="747112566">
      <w:bodyDiv w:val="1"/>
      <w:marLeft w:val="0"/>
      <w:marRight w:val="0"/>
      <w:marTop w:val="0"/>
      <w:marBottom w:val="0"/>
      <w:divBdr>
        <w:top w:val="none" w:sz="0" w:space="0" w:color="auto"/>
        <w:left w:val="none" w:sz="0" w:space="0" w:color="auto"/>
        <w:bottom w:val="none" w:sz="0" w:space="0" w:color="auto"/>
        <w:right w:val="none" w:sz="0" w:space="0" w:color="auto"/>
      </w:divBdr>
    </w:div>
    <w:div w:id="753672346">
      <w:bodyDiv w:val="1"/>
      <w:marLeft w:val="0"/>
      <w:marRight w:val="0"/>
      <w:marTop w:val="0"/>
      <w:marBottom w:val="0"/>
      <w:divBdr>
        <w:top w:val="none" w:sz="0" w:space="0" w:color="auto"/>
        <w:left w:val="none" w:sz="0" w:space="0" w:color="auto"/>
        <w:bottom w:val="none" w:sz="0" w:space="0" w:color="auto"/>
        <w:right w:val="none" w:sz="0" w:space="0" w:color="auto"/>
      </w:divBdr>
    </w:div>
    <w:div w:id="886643779">
      <w:bodyDiv w:val="1"/>
      <w:marLeft w:val="0"/>
      <w:marRight w:val="0"/>
      <w:marTop w:val="0"/>
      <w:marBottom w:val="0"/>
      <w:divBdr>
        <w:top w:val="none" w:sz="0" w:space="0" w:color="auto"/>
        <w:left w:val="none" w:sz="0" w:space="0" w:color="auto"/>
        <w:bottom w:val="none" w:sz="0" w:space="0" w:color="auto"/>
        <w:right w:val="none" w:sz="0" w:space="0" w:color="auto"/>
      </w:divBdr>
      <w:divsChild>
        <w:div w:id="909313503">
          <w:marLeft w:val="0"/>
          <w:marRight w:val="0"/>
          <w:marTop w:val="0"/>
          <w:marBottom w:val="0"/>
          <w:divBdr>
            <w:top w:val="none" w:sz="0" w:space="0" w:color="auto"/>
            <w:left w:val="none" w:sz="0" w:space="0" w:color="auto"/>
            <w:bottom w:val="none" w:sz="0" w:space="0" w:color="auto"/>
            <w:right w:val="none" w:sz="0" w:space="0" w:color="auto"/>
          </w:divBdr>
          <w:divsChild>
            <w:div w:id="1229269076">
              <w:marLeft w:val="0"/>
              <w:marRight w:val="0"/>
              <w:marTop w:val="0"/>
              <w:marBottom w:val="0"/>
              <w:divBdr>
                <w:top w:val="none" w:sz="0" w:space="0" w:color="auto"/>
                <w:left w:val="none" w:sz="0" w:space="0" w:color="auto"/>
                <w:bottom w:val="none" w:sz="0" w:space="0" w:color="auto"/>
                <w:right w:val="none" w:sz="0" w:space="0" w:color="auto"/>
              </w:divBdr>
              <w:divsChild>
                <w:div w:id="576480545">
                  <w:marLeft w:val="0"/>
                  <w:marRight w:val="0"/>
                  <w:marTop w:val="0"/>
                  <w:marBottom w:val="0"/>
                  <w:divBdr>
                    <w:top w:val="none" w:sz="0" w:space="0" w:color="auto"/>
                    <w:left w:val="none" w:sz="0" w:space="0" w:color="auto"/>
                    <w:bottom w:val="none" w:sz="0" w:space="0" w:color="auto"/>
                    <w:right w:val="none" w:sz="0" w:space="0" w:color="auto"/>
                  </w:divBdr>
                  <w:divsChild>
                    <w:div w:id="159740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9172181">
      <w:bodyDiv w:val="1"/>
      <w:marLeft w:val="0"/>
      <w:marRight w:val="0"/>
      <w:marTop w:val="0"/>
      <w:marBottom w:val="0"/>
      <w:divBdr>
        <w:top w:val="none" w:sz="0" w:space="0" w:color="auto"/>
        <w:left w:val="none" w:sz="0" w:space="0" w:color="auto"/>
        <w:bottom w:val="none" w:sz="0" w:space="0" w:color="auto"/>
        <w:right w:val="none" w:sz="0" w:space="0" w:color="auto"/>
      </w:divBdr>
    </w:div>
    <w:div w:id="941453921">
      <w:bodyDiv w:val="1"/>
      <w:marLeft w:val="0"/>
      <w:marRight w:val="0"/>
      <w:marTop w:val="0"/>
      <w:marBottom w:val="0"/>
      <w:divBdr>
        <w:top w:val="none" w:sz="0" w:space="0" w:color="auto"/>
        <w:left w:val="none" w:sz="0" w:space="0" w:color="auto"/>
        <w:bottom w:val="none" w:sz="0" w:space="0" w:color="auto"/>
        <w:right w:val="none" w:sz="0" w:space="0" w:color="auto"/>
      </w:divBdr>
    </w:div>
    <w:div w:id="942492060">
      <w:bodyDiv w:val="1"/>
      <w:marLeft w:val="0"/>
      <w:marRight w:val="0"/>
      <w:marTop w:val="0"/>
      <w:marBottom w:val="0"/>
      <w:divBdr>
        <w:top w:val="none" w:sz="0" w:space="0" w:color="auto"/>
        <w:left w:val="none" w:sz="0" w:space="0" w:color="auto"/>
        <w:bottom w:val="none" w:sz="0" w:space="0" w:color="auto"/>
        <w:right w:val="none" w:sz="0" w:space="0" w:color="auto"/>
      </w:divBdr>
    </w:div>
    <w:div w:id="963541781">
      <w:bodyDiv w:val="1"/>
      <w:marLeft w:val="0"/>
      <w:marRight w:val="0"/>
      <w:marTop w:val="0"/>
      <w:marBottom w:val="0"/>
      <w:divBdr>
        <w:top w:val="none" w:sz="0" w:space="0" w:color="auto"/>
        <w:left w:val="none" w:sz="0" w:space="0" w:color="auto"/>
        <w:bottom w:val="none" w:sz="0" w:space="0" w:color="auto"/>
        <w:right w:val="none" w:sz="0" w:space="0" w:color="auto"/>
      </w:divBdr>
      <w:divsChild>
        <w:div w:id="1115323592">
          <w:marLeft w:val="0"/>
          <w:marRight w:val="0"/>
          <w:marTop w:val="0"/>
          <w:marBottom w:val="0"/>
          <w:divBdr>
            <w:top w:val="none" w:sz="0" w:space="0" w:color="auto"/>
            <w:left w:val="none" w:sz="0" w:space="0" w:color="auto"/>
            <w:bottom w:val="none" w:sz="0" w:space="0" w:color="auto"/>
            <w:right w:val="none" w:sz="0" w:space="0" w:color="auto"/>
          </w:divBdr>
          <w:divsChild>
            <w:div w:id="2062053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845247">
      <w:bodyDiv w:val="1"/>
      <w:marLeft w:val="0"/>
      <w:marRight w:val="0"/>
      <w:marTop w:val="0"/>
      <w:marBottom w:val="0"/>
      <w:divBdr>
        <w:top w:val="none" w:sz="0" w:space="0" w:color="auto"/>
        <w:left w:val="none" w:sz="0" w:space="0" w:color="auto"/>
        <w:bottom w:val="none" w:sz="0" w:space="0" w:color="auto"/>
        <w:right w:val="none" w:sz="0" w:space="0" w:color="auto"/>
      </w:divBdr>
    </w:div>
    <w:div w:id="994722289">
      <w:bodyDiv w:val="1"/>
      <w:marLeft w:val="0"/>
      <w:marRight w:val="0"/>
      <w:marTop w:val="0"/>
      <w:marBottom w:val="0"/>
      <w:divBdr>
        <w:top w:val="none" w:sz="0" w:space="0" w:color="auto"/>
        <w:left w:val="none" w:sz="0" w:space="0" w:color="auto"/>
        <w:bottom w:val="none" w:sz="0" w:space="0" w:color="auto"/>
        <w:right w:val="none" w:sz="0" w:space="0" w:color="auto"/>
      </w:divBdr>
    </w:div>
    <w:div w:id="1018849158">
      <w:bodyDiv w:val="1"/>
      <w:marLeft w:val="0"/>
      <w:marRight w:val="0"/>
      <w:marTop w:val="0"/>
      <w:marBottom w:val="0"/>
      <w:divBdr>
        <w:top w:val="none" w:sz="0" w:space="0" w:color="auto"/>
        <w:left w:val="none" w:sz="0" w:space="0" w:color="auto"/>
        <w:bottom w:val="none" w:sz="0" w:space="0" w:color="auto"/>
        <w:right w:val="none" w:sz="0" w:space="0" w:color="auto"/>
      </w:divBdr>
    </w:div>
    <w:div w:id="1033961540">
      <w:bodyDiv w:val="1"/>
      <w:marLeft w:val="0"/>
      <w:marRight w:val="0"/>
      <w:marTop w:val="0"/>
      <w:marBottom w:val="0"/>
      <w:divBdr>
        <w:top w:val="none" w:sz="0" w:space="0" w:color="auto"/>
        <w:left w:val="none" w:sz="0" w:space="0" w:color="auto"/>
        <w:bottom w:val="none" w:sz="0" w:space="0" w:color="auto"/>
        <w:right w:val="none" w:sz="0" w:space="0" w:color="auto"/>
      </w:divBdr>
    </w:div>
    <w:div w:id="1034620237">
      <w:bodyDiv w:val="1"/>
      <w:marLeft w:val="0"/>
      <w:marRight w:val="0"/>
      <w:marTop w:val="0"/>
      <w:marBottom w:val="0"/>
      <w:divBdr>
        <w:top w:val="none" w:sz="0" w:space="0" w:color="auto"/>
        <w:left w:val="none" w:sz="0" w:space="0" w:color="auto"/>
        <w:bottom w:val="none" w:sz="0" w:space="0" w:color="auto"/>
        <w:right w:val="none" w:sz="0" w:space="0" w:color="auto"/>
      </w:divBdr>
    </w:div>
    <w:div w:id="1036391760">
      <w:bodyDiv w:val="1"/>
      <w:marLeft w:val="0"/>
      <w:marRight w:val="0"/>
      <w:marTop w:val="0"/>
      <w:marBottom w:val="0"/>
      <w:divBdr>
        <w:top w:val="none" w:sz="0" w:space="0" w:color="auto"/>
        <w:left w:val="none" w:sz="0" w:space="0" w:color="auto"/>
        <w:bottom w:val="none" w:sz="0" w:space="0" w:color="auto"/>
        <w:right w:val="none" w:sz="0" w:space="0" w:color="auto"/>
      </w:divBdr>
    </w:div>
    <w:div w:id="1042367326">
      <w:bodyDiv w:val="1"/>
      <w:marLeft w:val="0"/>
      <w:marRight w:val="0"/>
      <w:marTop w:val="0"/>
      <w:marBottom w:val="0"/>
      <w:divBdr>
        <w:top w:val="none" w:sz="0" w:space="0" w:color="auto"/>
        <w:left w:val="none" w:sz="0" w:space="0" w:color="auto"/>
        <w:bottom w:val="none" w:sz="0" w:space="0" w:color="auto"/>
        <w:right w:val="none" w:sz="0" w:space="0" w:color="auto"/>
      </w:divBdr>
    </w:div>
    <w:div w:id="1048724497">
      <w:bodyDiv w:val="1"/>
      <w:marLeft w:val="0"/>
      <w:marRight w:val="0"/>
      <w:marTop w:val="0"/>
      <w:marBottom w:val="0"/>
      <w:divBdr>
        <w:top w:val="none" w:sz="0" w:space="0" w:color="auto"/>
        <w:left w:val="none" w:sz="0" w:space="0" w:color="auto"/>
        <w:bottom w:val="none" w:sz="0" w:space="0" w:color="auto"/>
        <w:right w:val="none" w:sz="0" w:space="0" w:color="auto"/>
      </w:divBdr>
    </w:div>
    <w:div w:id="1074400415">
      <w:bodyDiv w:val="1"/>
      <w:marLeft w:val="0"/>
      <w:marRight w:val="0"/>
      <w:marTop w:val="0"/>
      <w:marBottom w:val="0"/>
      <w:divBdr>
        <w:top w:val="none" w:sz="0" w:space="0" w:color="auto"/>
        <w:left w:val="none" w:sz="0" w:space="0" w:color="auto"/>
        <w:bottom w:val="none" w:sz="0" w:space="0" w:color="auto"/>
        <w:right w:val="none" w:sz="0" w:space="0" w:color="auto"/>
      </w:divBdr>
    </w:div>
    <w:div w:id="1099519143">
      <w:bodyDiv w:val="1"/>
      <w:marLeft w:val="0"/>
      <w:marRight w:val="0"/>
      <w:marTop w:val="0"/>
      <w:marBottom w:val="0"/>
      <w:divBdr>
        <w:top w:val="none" w:sz="0" w:space="0" w:color="auto"/>
        <w:left w:val="none" w:sz="0" w:space="0" w:color="auto"/>
        <w:bottom w:val="none" w:sz="0" w:space="0" w:color="auto"/>
        <w:right w:val="none" w:sz="0" w:space="0" w:color="auto"/>
      </w:divBdr>
      <w:divsChild>
        <w:div w:id="596404903">
          <w:marLeft w:val="0"/>
          <w:marRight w:val="0"/>
          <w:marTop w:val="0"/>
          <w:marBottom w:val="0"/>
          <w:divBdr>
            <w:top w:val="none" w:sz="0" w:space="0" w:color="auto"/>
            <w:left w:val="none" w:sz="0" w:space="0" w:color="auto"/>
            <w:bottom w:val="none" w:sz="0" w:space="0" w:color="auto"/>
            <w:right w:val="none" w:sz="0" w:space="0" w:color="auto"/>
          </w:divBdr>
          <w:divsChild>
            <w:div w:id="1509099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451463">
      <w:bodyDiv w:val="1"/>
      <w:marLeft w:val="0"/>
      <w:marRight w:val="0"/>
      <w:marTop w:val="0"/>
      <w:marBottom w:val="0"/>
      <w:divBdr>
        <w:top w:val="none" w:sz="0" w:space="0" w:color="auto"/>
        <w:left w:val="none" w:sz="0" w:space="0" w:color="auto"/>
        <w:bottom w:val="none" w:sz="0" w:space="0" w:color="auto"/>
        <w:right w:val="none" w:sz="0" w:space="0" w:color="auto"/>
      </w:divBdr>
    </w:div>
    <w:div w:id="1318538519">
      <w:bodyDiv w:val="1"/>
      <w:marLeft w:val="0"/>
      <w:marRight w:val="0"/>
      <w:marTop w:val="0"/>
      <w:marBottom w:val="0"/>
      <w:divBdr>
        <w:top w:val="none" w:sz="0" w:space="0" w:color="auto"/>
        <w:left w:val="none" w:sz="0" w:space="0" w:color="auto"/>
        <w:bottom w:val="none" w:sz="0" w:space="0" w:color="auto"/>
        <w:right w:val="none" w:sz="0" w:space="0" w:color="auto"/>
      </w:divBdr>
    </w:div>
    <w:div w:id="1346976549">
      <w:bodyDiv w:val="1"/>
      <w:marLeft w:val="0"/>
      <w:marRight w:val="0"/>
      <w:marTop w:val="0"/>
      <w:marBottom w:val="0"/>
      <w:divBdr>
        <w:top w:val="none" w:sz="0" w:space="0" w:color="auto"/>
        <w:left w:val="none" w:sz="0" w:space="0" w:color="auto"/>
        <w:bottom w:val="none" w:sz="0" w:space="0" w:color="auto"/>
        <w:right w:val="none" w:sz="0" w:space="0" w:color="auto"/>
      </w:divBdr>
    </w:div>
    <w:div w:id="1355108434">
      <w:bodyDiv w:val="1"/>
      <w:marLeft w:val="0"/>
      <w:marRight w:val="0"/>
      <w:marTop w:val="0"/>
      <w:marBottom w:val="0"/>
      <w:divBdr>
        <w:top w:val="none" w:sz="0" w:space="0" w:color="auto"/>
        <w:left w:val="none" w:sz="0" w:space="0" w:color="auto"/>
        <w:bottom w:val="none" w:sz="0" w:space="0" w:color="auto"/>
        <w:right w:val="none" w:sz="0" w:space="0" w:color="auto"/>
      </w:divBdr>
    </w:div>
    <w:div w:id="1401247050">
      <w:bodyDiv w:val="1"/>
      <w:marLeft w:val="0"/>
      <w:marRight w:val="0"/>
      <w:marTop w:val="0"/>
      <w:marBottom w:val="0"/>
      <w:divBdr>
        <w:top w:val="none" w:sz="0" w:space="0" w:color="auto"/>
        <w:left w:val="none" w:sz="0" w:space="0" w:color="auto"/>
        <w:bottom w:val="none" w:sz="0" w:space="0" w:color="auto"/>
        <w:right w:val="none" w:sz="0" w:space="0" w:color="auto"/>
      </w:divBdr>
      <w:divsChild>
        <w:div w:id="644241596">
          <w:marLeft w:val="0"/>
          <w:marRight w:val="0"/>
          <w:marTop w:val="0"/>
          <w:marBottom w:val="0"/>
          <w:divBdr>
            <w:top w:val="none" w:sz="0" w:space="0" w:color="auto"/>
            <w:left w:val="none" w:sz="0" w:space="0" w:color="auto"/>
            <w:bottom w:val="none" w:sz="0" w:space="0" w:color="auto"/>
            <w:right w:val="none" w:sz="0" w:space="0" w:color="auto"/>
          </w:divBdr>
          <w:divsChild>
            <w:div w:id="1410734569">
              <w:marLeft w:val="0"/>
              <w:marRight w:val="0"/>
              <w:marTop w:val="0"/>
              <w:marBottom w:val="0"/>
              <w:divBdr>
                <w:top w:val="none" w:sz="0" w:space="0" w:color="auto"/>
                <w:left w:val="none" w:sz="0" w:space="0" w:color="auto"/>
                <w:bottom w:val="none" w:sz="0" w:space="0" w:color="auto"/>
                <w:right w:val="none" w:sz="0" w:space="0" w:color="auto"/>
              </w:divBdr>
            </w:div>
            <w:div w:id="388458332">
              <w:marLeft w:val="0"/>
              <w:marRight w:val="0"/>
              <w:marTop w:val="0"/>
              <w:marBottom w:val="0"/>
              <w:divBdr>
                <w:top w:val="none" w:sz="0" w:space="0" w:color="auto"/>
                <w:left w:val="none" w:sz="0" w:space="0" w:color="auto"/>
                <w:bottom w:val="none" w:sz="0" w:space="0" w:color="auto"/>
                <w:right w:val="none" w:sz="0" w:space="0" w:color="auto"/>
              </w:divBdr>
            </w:div>
            <w:div w:id="1628973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386418">
      <w:bodyDiv w:val="1"/>
      <w:marLeft w:val="0"/>
      <w:marRight w:val="0"/>
      <w:marTop w:val="0"/>
      <w:marBottom w:val="0"/>
      <w:divBdr>
        <w:top w:val="none" w:sz="0" w:space="0" w:color="auto"/>
        <w:left w:val="none" w:sz="0" w:space="0" w:color="auto"/>
        <w:bottom w:val="none" w:sz="0" w:space="0" w:color="auto"/>
        <w:right w:val="none" w:sz="0" w:space="0" w:color="auto"/>
      </w:divBdr>
    </w:div>
    <w:div w:id="1422335978">
      <w:bodyDiv w:val="1"/>
      <w:marLeft w:val="0"/>
      <w:marRight w:val="0"/>
      <w:marTop w:val="0"/>
      <w:marBottom w:val="0"/>
      <w:divBdr>
        <w:top w:val="none" w:sz="0" w:space="0" w:color="auto"/>
        <w:left w:val="none" w:sz="0" w:space="0" w:color="auto"/>
        <w:bottom w:val="none" w:sz="0" w:space="0" w:color="auto"/>
        <w:right w:val="none" w:sz="0" w:space="0" w:color="auto"/>
      </w:divBdr>
    </w:div>
    <w:div w:id="1696887803">
      <w:bodyDiv w:val="1"/>
      <w:marLeft w:val="0"/>
      <w:marRight w:val="0"/>
      <w:marTop w:val="0"/>
      <w:marBottom w:val="0"/>
      <w:divBdr>
        <w:top w:val="none" w:sz="0" w:space="0" w:color="auto"/>
        <w:left w:val="none" w:sz="0" w:space="0" w:color="auto"/>
        <w:bottom w:val="none" w:sz="0" w:space="0" w:color="auto"/>
        <w:right w:val="none" w:sz="0" w:space="0" w:color="auto"/>
      </w:divBdr>
    </w:div>
    <w:div w:id="1723556886">
      <w:bodyDiv w:val="1"/>
      <w:marLeft w:val="0"/>
      <w:marRight w:val="0"/>
      <w:marTop w:val="0"/>
      <w:marBottom w:val="0"/>
      <w:divBdr>
        <w:top w:val="none" w:sz="0" w:space="0" w:color="auto"/>
        <w:left w:val="none" w:sz="0" w:space="0" w:color="auto"/>
        <w:bottom w:val="none" w:sz="0" w:space="0" w:color="auto"/>
        <w:right w:val="none" w:sz="0" w:space="0" w:color="auto"/>
      </w:divBdr>
      <w:divsChild>
        <w:div w:id="334460095">
          <w:marLeft w:val="0"/>
          <w:marRight w:val="0"/>
          <w:marTop w:val="0"/>
          <w:marBottom w:val="0"/>
          <w:divBdr>
            <w:top w:val="none" w:sz="0" w:space="0" w:color="auto"/>
            <w:left w:val="none" w:sz="0" w:space="0" w:color="auto"/>
            <w:bottom w:val="none" w:sz="0" w:space="0" w:color="auto"/>
            <w:right w:val="none" w:sz="0" w:space="0" w:color="auto"/>
          </w:divBdr>
          <w:divsChild>
            <w:div w:id="907492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578349">
      <w:bodyDiv w:val="1"/>
      <w:marLeft w:val="0"/>
      <w:marRight w:val="0"/>
      <w:marTop w:val="0"/>
      <w:marBottom w:val="0"/>
      <w:divBdr>
        <w:top w:val="none" w:sz="0" w:space="0" w:color="auto"/>
        <w:left w:val="none" w:sz="0" w:space="0" w:color="auto"/>
        <w:bottom w:val="none" w:sz="0" w:space="0" w:color="auto"/>
        <w:right w:val="none" w:sz="0" w:space="0" w:color="auto"/>
      </w:divBdr>
    </w:div>
    <w:div w:id="1781990380">
      <w:bodyDiv w:val="1"/>
      <w:marLeft w:val="0"/>
      <w:marRight w:val="0"/>
      <w:marTop w:val="0"/>
      <w:marBottom w:val="0"/>
      <w:divBdr>
        <w:top w:val="none" w:sz="0" w:space="0" w:color="auto"/>
        <w:left w:val="none" w:sz="0" w:space="0" w:color="auto"/>
        <w:bottom w:val="none" w:sz="0" w:space="0" w:color="auto"/>
        <w:right w:val="none" w:sz="0" w:space="0" w:color="auto"/>
      </w:divBdr>
    </w:div>
    <w:div w:id="1832020212">
      <w:bodyDiv w:val="1"/>
      <w:marLeft w:val="0"/>
      <w:marRight w:val="0"/>
      <w:marTop w:val="0"/>
      <w:marBottom w:val="0"/>
      <w:divBdr>
        <w:top w:val="none" w:sz="0" w:space="0" w:color="auto"/>
        <w:left w:val="none" w:sz="0" w:space="0" w:color="auto"/>
        <w:bottom w:val="none" w:sz="0" w:space="0" w:color="auto"/>
        <w:right w:val="none" w:sz="0" w:space="0" w:color="auto"/>
      </w:divBdr>
    </w:div>
    <w:div w:id="1837112449">
      <w:bodyDiv w:val="1"/>
      <w:marLeft w:val="0"/>
      <w:marRight w:val="0"/>
      <w:marTop w:val="0"/>
      <w:marBottom w:val="0"/>
      <w:divBdr>
        <w:top w:val="none" w:sz="0" w:space="0" w:color="auto"/>
        <w:left w:val="none" w:sz="0" w:space="0" w:color="auto"/>
        <w:bottom w:val="none" w:sz="0" w:space="0" w:color="auto"/>
        <w:right w:val="none" w:sz="0" w:space="0" w:color="auto"/>
      </w:divBdr>
    </w:div>
    <w:div w:id="1855223320">
      <w:bodyDiv w:val="1"/>
      <w:marLeft w:val="0"/>
      <w:marRight w:val="0"/>
      <w:marTop w:val="0"/>
      <w:marBottom w:val="0"/>
      <w:divBdr>
        <w:top w:val="none" w:sz="0" w:space="0" w:color="auto"/>
        <w:left w:val="none" w:sz="0" w:space="0" w:color="auto"/>
        <w:bottom w:val="none" w:sz="0" w:space="0" w:color="auto"/>
        <w:right w:val="none" w:sz="0" w:space="0" w:color="auto"/>
      </w:divBdr>
      <w:divsChild>
        <w:div w:id="1824395208">
          <w:marLeft w:val="0"/>
          <w:marRight w:val="0"/>
          <w:marTop w:val="0"/>
          <w:marBottom w:val="0"/>
          <w:divBdr>
            <w:top w:val="none" w:sz="0" w:space="0" w:color="auto"/>
            <w:left w:val="none" w:sz="0" w:space="0" w:color="auto"/>
            <w:bottom w:val="none" w:sz="0" w:space="0" w:color="auto"/>
            <w:right w:val="none" w:sz="0" w:space="0" w:color="auto"/>
          </w:divBdr>
          <w:divsChild>
            <w:div w:id="2008092762">
              <w:marLeft w:val="0"/>
              <w:marRight w:val="0"/>
              <w:marTop w:val="0"/>
              <w:marBottom w:val="0"/>
              <w:divBdr>
                <w:top w:val="none" w:sz="0" w:space="0" w:color="auto"/>
                <w:left w:val="none" w:sz="0" w:space="0" w:color="auto"/>
                <w:bottom w:val="none" w:sz="0" w:space="0" w:color="auto"/>
                <w:right w:val="none" w:sz="0" w:space="0" w:color="auto"/>
              </w:divBdr>
            </w:div>
            <w:div w:id="1413817039">
              <w:marLeft w:val="0"/>
              <w:marRight w:val="0"/>
              <w:marTop w:val="0"/>
              <w:marBottom w:val="0"/>
              <w:divBdr>
                <w:top w:val="none" w:sz="0" w:space="0" w:color="auto"/>
                <w:left w:val="none" w:sz="0" w:space="0" w:color="auto"/>
                <w:bottom w:val="none" w:sz="0" w:space="0" w:color="auto"/>
                <w:right w:val="none" w:sz="0" w:space="0" w:color="auto"/>
              </w:divBdr>
            </w:div>
            <w:div w:id="167440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448856">
      <w:bodyDiv w:val="1"/>
      <w:marLeft w:val="0"/>
      <w:marRight w:val="0"/>
      <w:marTop w:val="0"/>
      <w:marBottom w:val="0"/>
      <w:divBdr>
        <w:top w:val="none" w:sz="0" w:space="0" w:color="auto"/>
        <w:left w:val="none" w:sz="0" w:space="0" w:color="auto"/>
        <w:bottom w:val="none" w:sz="0" w:space="0" w:color="auto"/>
        <w:right w:val="none" w:sz="0" w:space="0" w:color="auto"/>
      </w:divBdr>
    </w:div>
    <w:div w:id="1982416809">
      <w:bodyDiv w:val="1"/>
      <w:marLeft w:val="0"/>
      <w:marRight w:val="0"/>
      <w:marTop w:val="0"/>
      <w:marBottom w:val="0"/>
      <w:divBdr>
        <w:top w:val="none" w:sz="0" w:space="0" w:color="auto"/>
        <w:left w:val="none" w:sz="0" w:space="0" w:color="auto"/>
        <w:bottom w:val="none" w:sz="0" w:space="0" w:color="auto"/>
        <w:right w:val="none" w:sz="0" w:space="0" w:color="auto"/>
      </w:divBdr>
    </w:div>
    <w:div w:id="2059283776">
      <w:bodyDiv w:val="1"/>
      <w:marLeft w:val="0"/>
      <w:marRight w:val="0"/>
      <w:marTop w:val="0"/>
      <w:marBottom w:val="0"/>
      <w:divBdr>
        <w:top w:val="none" w:sz="0" w:space="0" w:color="auto"/>
        <w:left w:val="none" w:sz="0" w:space="0" w:color="auto"/>
        <w:bottom w:val="none" w:sz="0" w:space="0" w:color="auto"/>
        <w:right w:val="none" w:sz="0" w:space="0" w:color="auto"/>
      </w:divBdr>
    </w:div>
    <w:div w:id="2089038872">
      <w:bodyDiv w:val="1"/>
      <w:marLeft w:val="0"/>
      <w:marRight w:val="0"/>
      <w:marTop w:val="0"/>
      <w:marBottom w:val="0"/>
      <w:divBdr>
        <w:top w:val="none" w:sz="0" w:space="0" w:color="auto"/>
        <w:left w:val="none" w:sz="0" w:space="0" w:color="auto"/>
        <w:bottom w:val="none" w:sz="0" w:space="0" w:color="auto"/>
        <w:right w:val="none" w:sz="0" w:space="0" w:color="auto"/>
      </w:divBdr>
      <w:divsChild>
        <w:div w:id="1890679640">
          <w:marLeft w:val="150"/>
          <w:marRight w:val="0"/>
          <w:marTop w:val="0"/>
          <w:marBottom w:val="0"/>
          <w:divBdr>
            <w:top w:val="none" w:sz="0" w:space="0" w:color="auto"/>
            <w:left w:val="none" w:sz="0" w:space="0" w:color="auto"/>
            <w:bottom w:val="none" w:sz="0" w:space="0" w:color="auto"/>
            <w:right w:val="none" w:sz="0" w:space="0" w:color="auto"/>
          </w:divBdr>
        </w:div>
      </w:divsChild>
    </w:div>
    <w:div w:id="2103914197">
      <w:bodyDiv w:val="1"/>
      <w:marLeft w:val="0"/>
      <w:marRight w:val="0"/>
      <w:marTop w:val="0"/>
      <w:marBottom w:val="0"/>
      <w:divBdr>
        <w:top w:val="none" w:sz="0" w:space="0" w:color="auto"/>
        <w:left w:val="none" w:sz="0" w:space="0" w:color="auto"/>
        <w:bottom w:val="none" w:sz="0" w:space="0" w:color="auto"/>
        <w:right w:val="none" w:sz="0" w:space="0" w:color="auto"/>
      </w:divBdr>
    </w:div>
    <w:div w:id="2106459137">
      <w:bodyDiv w:val="1"/>
      <w:marLeft w:val="0"/>
      <w:marRight w:val="0"/>
      <w:marTop w:val="0"/>
      <w:marBottom w:val="0"/>
      <w:divBdr>
        <w:top w:val="none" w:sz="0" w:space="0" w:color="auto"/>
        <w:left w:val="none" w:sz="0" w:space="0" w:color="auto"/>
        <w:bottom w:val="none" w:sz="0" w:space="0" w:color="auto"/>
        <w:right w:val="none" w:sz="0" w:space="0" w:color="auto"/>
      </w:divBdr>
      <w:divsChild>
        <w:div w:id="1047679488">
          <w:marLeft w:val="0"/>
          <w:marRight w:val="0"/>
          <w:marTop w:val="0"/>
          <w:marBottom w:val="0"/>
          <w:divBdr>
            <w:top w:val="none" w:sz="0" w:space="0" w:color="auto"/>
            <w:left w:val="none" w:sz="0" w:space="0" w:color="auto"/>
            <w:bottom w:val="none" w:sz="0" w:space="0" w:color="auto"/>
            <w:right w:val="none" w:sz="0" w:space="0" w:color="auto"/>
          </w:divBdr>
          <w:divsChild>
            <w:div w:id="1019114629">
              <w:marLeft w:val="0"/>
              <w:marRight w:val="0"/>
              <w:marTop w:val="0"/>
              <w:marBottom w:val="0"/>
              <w:divBdr>
                <w:top w:val="none" w:sz="0" w:space="0" w:color="auto"/>
                <w:left w:val="none" w:sz="0" w:space="0" w:color="auto"/>
                <w:bottom w:val="none" w:sz="0" w:space="0" w:color="auto"/>
                <w:right w:val="none" w:sz="0" w:space="0" w:color="auto"/>
              </w:divBdr>
            </w:div>
            <w:div w:id="1141918760">
              <w:marLeft w:val="0"/>
              <w:marRight w:val="0"/>
              <w:marTop w:val="0"/>
              <w:marBottom w:val="0"/>
              <w:divBdr>
                <w:top w:val="none" w:sz="0" w:space="0" w:color="auto"/>
                <w:left w:val="none" w:sz="0" w:space="0" w:color="auto"/>
                <w:bottom w:val="none" w:sz="0" w:space="0" w:color="auto"/>
                <w:right w:val="none" w:sz="0" w:space="0" w:color="auto"/>
              </w:divBdr>
            </w:div>
            <w:div w:id="1241523875">
              <w:marLeft w:val="0"/>
              <w:marRight w:val="0"/>
              <w:marTop w:val="0"/>
              <w:marBottom w:val="0"/>
              <w:divBdr>
                <w:top w:val="none" w:sz="0" w:space="0" w:color="auto"/>
                <w:left w:val="none" w:sz="0" w:space="0" w:color="auto"/>
                <w:bottom w:val="none" w:sz="0" w:space="0" w:color="auto"/>
                <w:right w:val="none" w:sz="0" w:space="0" w:color="auto"/>
              </w:divBdr>
            </w:div>
            <w:div w:id="1504777115">
              <w:marLeft w:val="0"/>
              <w:marRight w:val="0"/>
              <w:marTop w:val="0"/>
              <w:marBottom w:val="0"/>
              <w:divBdr>
                <w:top w:val="none" w:sz="0" w:space="0" w:color="auto"/>
                <w:left w:val="none" w:sz="0" w:space="0" w:color="auto"/>
                <w:bottom w:val="none" w:sz="0" w:space="0" w:color="auto"/>
                <w:right w:val="none" w:sz="0" w:space="0" w:color="auto"/>
              </w:divBdr>
            </w:div>
            <w:div w:id="674068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603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mbria-Calibri">
      <a:majorFont>
        <a:latin typeface="Cambria" panose="02040503050406030204"/>
        <a:ea typeface=""/>
        <a:cs typeface=""/>
        <a:font script="Jpan" typeface="ＭＳ Ｐゴシック"/>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F1551BE9D2837459D497D79EE019F1E" ma:contentTypeVersion="13" ma:contentTypeDescription="Een nieuw document maken." ma:contentTypeScope="" ma:versionID="401dfdc83791e196e02a2ef3834a8912">
  <xsd:schema xmlns:xsd="http://www.w3.org/2001/XMLSchema" xmlns:xs="http://www.w3.org/2001/XMLSchema" xmlns:p="http://schemas.microsoft.com/office/2006/metadata/properties" xmlns:ns2="81073326-ebee-4c0c-a26a-590ff4adfe90" xmlns:ns3="85fa55d4-3ee8-4bc4-8fbc-63473e847397" targetNamespace="http://schemas.microsoft.com/office/2006/metadata/properties" ma:root="true" ma:fieldsID="66b284ea29873edbb2d147766a6cb8e9" ns2:_="" ns3:_="">
    <xsd:import namespace="81073326-ebee-4c0c-a26a-590ff4adfe90"/>
    <xsd:import namespace="85fa55d4-3ee8-4bc4-8fbc-63473e84739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073326-ebee-4c0c-a26a-590ff4adfe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5fa55d4-3ee8-4bc4-8fbc-63473e847397" elementFormDefault="qualified">
    <xsd:import namespace="http://schemas.microsoft.com/office/2006/documentManagement/types"/>
    <xsd:import namespace="http://schemas.microsoft.com/office/infopath/2007/PartnerControls"/>
    <xsd:element name="SharedWithUsers" ma:index="10"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Tag>Net16</b:Tag>
    <b:SourceType>InternetSite</b:SourceType>
    <b:Guid>{9036305A-2CC3-4B65-A8C3-31D8434FE54A}</b:Guid>
    <b:Title>Hoe werken profielen in mijn Netflix-account?</b:Title>
    <b:Year>2016</b:Year>
    <b:InternetSiteTitle>https://help.netflix.com/help</b:InternetSiteTitle>
    <b:Month>11</b:Month>
    <b:Day>16</b:Day>
    <b:URL>https://help.netflix.com/nl/node/10421?ui_action=kb-article-popular-categories</b:URL>
    <b:Author>
      <b:Author>
        <b:Corporate>Netflix International B.V.</b:Corporate>
      </b:Author>
    </b:Author>
    <b:RefOrder>1</b:RefOrder>
  </b:Source>
  <b:Source>
    <b:Tag>MFo03</b:Tag>
    <b:SourceType>BookSection</b:SourceType>
    <b:Guid>{8AB98942-D6BB-4A59-BF78-074627464337}</b:Guid>
    <b:Title>Patterns of Enterprise Application Architecture</b:Title>
    <b:Year>2003</b:Year>
    <b:Author>
      <b:Author>
        <b:NameList>
          <b:Person>
            <b:Last>Fowler</b:Last>
            <b:First>M.</b:First>
          </b:Person>
        </b:NameList>
      </b:Author>
    </b:Author>
    <b:Pages>110-115</b:Pages>
    <b:City>Boston</b:City>
    <b:Publisher>Addison-Wesley</b:Publisher>
    <b:RefOrder>2</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4ACBEB0-98DD-40FD-A083-7277F8CF0768}">
  <ds:schemaRefs>
    <ds:schemaRef ds:uri="http://schemas.microsoft.com/sharepoint/v3/contenttype/forms"/>
  </ds:schemaRefs>
</ds:datastoreItem>
</file>

<file path=customXml/itemProps2.xml><?xml version="1.0" encoding="utf-8"?>
<ds:datastoreItem xmlns:ds="http://schemas.openxmlformats.org/officeDocument/2006/customXml" ds:itemID="{AE55932E-0A23-4514-B604-FC2F4295A5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073326-ebee-4c0c-a26a-590ff4adfe90"/>
    <ds:schemaRef ds:uri="85fa55d4-3ee8-4bc4-8fbc-63473e8473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F6FCA0-8432-4ACB-845C-144FE440C5A1}">
  <ds:schemaRefs>
    <ds:schemaRef ds:uri="http://schemas.openxmlformats.org/officeDocument/2006/bibliography"/>
  </ds:schemaRefs>
</ds:datastoreItem>
</file>

<file path=customXml/itemProps4.xml><?xml version="1.0" encoding="utf-8"?>
<ds:datastoreItem xmlns:ds="http://schemas.openxmlformats.org/officeDocument/2006/customXml" ds:itemID="{C46FFEF1-9585-4C87-90FB-87D4303F4B7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3</Pages>
  <Words>446</Words>
  <Characters>254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Avans Hogeschool</Company>
  <LinksUpToDate>false</LinksUpToDate>
  <CharactersWithSpaces>2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que Fleurbaaij</dc:creator>
  <cp:keywords/>
  <cp:lastModifiedBy>Ruud Hermans</cp:lastModifiedBy>
  <cp:revision>477</cp:revision>
  <cp:lastPrinted>2017-11-29T08:00:00Z</cp:lastPrinted>
  <dcterms:created xsi:type="dcterms:W3CDTF">2020-04-01T20:12:00Z</dcterms:created>
  <dcterms:modified xsi:type="dcterms:W3CDTF">2021-09-16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1551BE9D2837459D497D79EE019F1E</vt:lpwstr>
  </property>
</Properties>
</file>